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tbl>
      <w:tblPr>
        <w:tblStyle w:val="TableGrid"/>
        <w:tblpPr w:bottomFromText="720" w:vertAnchor="page" w:horzAnchor="margin" w:tblpXSpec="center" w:tblpY="1"/>
        <w:tblW w:w="122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0" w:type="dxa"/>
          <w:right w:w="1080" w:type="dxa"/>
        </w:tblCellMar>
        <w:tblLook w:val="04A0"/>
      </w:tblPr>
      <w:tblGrid>
        <w:gridCol w:w="7986"/>
        <w:gridCol w:w="4254"/>
      </w:tblGrid>
      <w:tr w14:paraId="0A54912B" w14:textId="77777777" w:rsidTr="27BD03EF">
        <w:tblPrEx>
          <w:tblW w:w="1224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0" w:type="dxa"/>
            <w:right w:w="1080" w:type="dxa"/>
          </w:tblCellMar>
          <w:tblLook w:val="04A0"/>
        </w:tblPrEx>
        <w:trPr>
          <w:trHeight w:val="1487"/>
          <w:tblHeader w:val="0"/>
        </w:trPr>
        <w:tc>
          <w:tcPr>
            <w:tcW w:w="12240" w:type="dxa"/>
            <w:gridSpan w:val="2"/>
            <w:tcBorders>
              <w:bottom w:val="none" w:sz="0" w:space="0" w:color="auto"/>
            </w:tcBorders>
            <w:shd w:val="clear" w:color="auto" w:fill="F6D12B"/>
            <w:vAlign w:val="center"/>
          </w:tcPr>
          <w:p w:rsidR="00E877E1" w:rsidP="65AEFEE0" w14:paraId="66C98646" w14:textId="41F357E1">
            <w:pPr>
              <w:rPr>
                <w:rFonts w:asciiTheme="majorHAnsi" w:eastAsiaTheme="majorEastAsia" w:hAnsiTheme="majorHAnsi" w:cstheme="majorBidi"/>
                <w:b w:val="0"/>
                <w:color w:val="000000" w:themeColor="text1"/>
                <w:sz w:val="56"/>
                <w:szCs w:val="56"/>
              </w:rPr>
            </w:pPr>
          </w:p>
          <w:p w:rsidR="007D3165" w:rsidRPr="00C2486E" w:rsidP="65AEFEE0" w14:paraId="28CE385A" w14:textId="654F28A4">
            <w:pPr>
              <w:rPr>
                <w:rFonts w:asciiTheme="majorHAnsi" w:eastAsiaTheme="majorEastAsia" w:hAnsiTheme="majorHAnsi" w:cstheme="majorBidi"/>
                <w:sz w:val="56"/>
                <w:szCs w:val="56"/>
              </w:rPr>
            </w:pPr>
            <w:r w:rsidRPr="00EF682B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1" locked="0" layoutInCell="1" allowOverlap="1">
                      <wp:simplePos x="0" y="0"/>
                      <wp:positionH relativeFrom="margin">
                        <wp:posOffset>5681980</wp:posOffset>
                      </wp:positionH>
                      <wp:positionV relativeFrom="paragraph">
                        <wp:posOffset>227330</wp:posOffset>
                      </wp:positionV>
                      <wp:extent cx="1125220" cy="499745"/>
                      <wp:effectExtent l="0" t="0" r="17780" b="14605"/>
                      <wp:wrapTight wrapText="bothSides">
                        <wp:wrapPolygon>
                          <wp:start x="0" y="0"/>
                          <wp:lineTo x="0" y="21408"/>
                          <wp:lineTo x="21576" y="21408"/>
                          <wp:lineTo x="21576" y="0"/>
                          <wp:lineTo x="0" y="0"/>
                        </wp:wrapPolygon>
                      </wp:wrapTight>
                      <wp:docPr id="8" name="Text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 txBox="1"/>
                            <wps:spPr>
                              <a:xfrm>
                                <a:off x="0" y="0"/>
                                <a:ext cx="1125220" cy="49974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166497" w:rsidP="00166497" w14:textId="77777777">
                                  <w:pPr>
                                    <w:spacing w:after="0"/>
                                  </w:pPr>
                                  <w:r>
                                    <w:rPr>
                                      <w:rFonts w:hAnsi="Calibri"/>
                                      <w:color w:val="000000" w:themeColor="dark1"/>
                                      <w:sz w:val="16"/>
                                      <w:szCs w:val="16"/>
                                    </w:rPr>
                                    <w:t>Form Approved</w:t>
                                  </w:r>
                                </w:p>
                                <w:p w:rsidR="00166497" w:rsidP="00166497" w14:textId="77777777">
                                  <w:pPr>
                                    <w:spacing w:after="0"/>
                                  </w:pPr>
                                  <w:r>
                                    <w:rPr>
                                      <w:rFonts w:hAnsi="Calibri"/>
                                      <w:color w:val="000000" w:themeColor="dark1"/>
                                      <w:sz w:val="16"/>
                                      <w:szCs w:val="16"/>
                                    </w:rPr>
                                    <w:t>OMB No. 0920-1175</w:t>
                                  </w:r>
                                </w:p>
                                <w:p w:rsidR="00166497" w:rsidP="00166497" w14:textId="77777777">
                                  <w:pPr>
                                    <w:spacing w:after="0"/>
                                  </w:pPr>
                                  <w:r>
                                    <w:rPr>
                                      <w:rFonts w:hAnsi="Calibri"/>
                                      <w:color w:val="000000" w:themeColor="dark1"/>
                                      <w:sz w:val="16"/>
                                      <w:szCs w:val="16"/>
                                    </w:rPr>
                                    <w:t>Exp. Date XX/XX/202X</w:t>
                                  </w:r>
                                </w:p>
                              </w:txbxContent>
                            </wps:txbx>
                            <wps:bodyPr vertOverflow="clip" horzOverflow="clip" wrap="square" rtlCol="0" anchor="t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Box 2" o:spid="_x0000_s1025" type="#_x0000_t202" style="width:88.6pt;height:39.35pt;margin-top:17.9pt;margin-left:447.4pt;mso-height-percent:0;mso-height-relative:margin;mso-position-horizontal-relative:margin;mso-width-percent:0;mso-width-relative:margin;mso-wrap-distance-bottom:0;mso-wrap-distance-left:9pt;mso-wrap-distance-right:9pt;mso-wrap-distance-top:0;mso-wrap-style:square;position:absolute;visibility:visible;v-text-anchor:top;z-index:-251655168" filled="f" strokecolor="black">
                      <v:textbox>
                        <w:txbxContent>
                          <w:p w:rsidR="00166497" w:rsidP="00166497" w14:paraId="2DAD018C" w14:textId="77777777">
                            <w:pPr>
                              <w:spacing w:after="0"/>
                            </w:pPr>
                            <w:r>
                              <w:rPr>
                                <w:rFonts w:hAnsi="Calibri"/>
                                <w:color w:val="000000" w:themeColor="dark1"/>
                                <w:sz w:val="16"/>
                                <w:szCs w:val="16"/>
                              </w:rPr>
                              <w:t>Form Approved</w:t>
                            </w:r>
                          </w:p>
                          <w:p w:rsidR="00166497" w:rsidP="00166497" w14:paraId="6121318C" w14:textId="77777777">
                            <w:pPr>
                              <w:spacing w:after="0"/>
                            </w:pPr>
                            <w:r>
                              <w:rPr>
                                <w:rFonts w:hAnsi="Calibri"/>
                                <w:color w:val="000000" w:themeColor="dark1"/>
                                <w:sz w:val="16"/>
                                <w:szCs w:val="16"/>
                              </w:rPr>
                              <w:t>OMB No. 0920-1175</w:t>
                            </w:r>
                          </w:p>
                          <w:p w:rsidR="00166497" w:rsidP="00166497" w14:paraId="5176B1F5" w14:textId="77777777">
                            <w:pPr>
                              <w:spacing w:after="0"/>
                            </w:pPr>
                            <w:r>
                              <w:rPr>
                                <w:rFonts w:hAnsi="Calibri"/>
                                <w:color w:val="000000" w:themeColor="dark1"/>
                                <w:sz w:val="16"/>
                                <w:szCs w:val="16"/>
                              </w:rPr>
                              <w:t>Exp. Date XX/XX/202X</w:t>
                            </w: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560BE1E5" w:rsidR="18BBC574">
              <w:rPr>
                <w:rFonts w:asciiTheme="majorHAnsi" w:eastAsiaTheme="majorEastAsia" w:hAnsiTheme="majorHAnsi" w:cstheme="majorBidi"/>
                <w:color w:val="000000" w:themeColor="text1"/>
                <w:sz w:val="56"/>
                <w:szCs w:val="56"/>
              </w:rPr>
              <w:t>Data Dictionary</w:t>
            </w:r>
            <w:r w:rsidRPr="560BE1E5" w:rsidR="65866AAA">
              <w:rPr>
                <w:rFonts w:asciiTheme="majorHAnsi" w:eastAsiaTheme="majorEastAsia" w:hAnsiTheme="majorHAnsi" w:cstheme="majorBidi"/>
                <w:color w:val="000000" w:themeColor="text1"/>
                <w:sz w:val="56"/>
                <w:szCs w:val="56"/>
              </w:rPr>
              <w:t xml:space="preserve">- </w:t>
            </w:r>
            <w:r w:rsidR="00B66F02">
              <w:rPr>
                <w:rFonts w:asciiTheme="majorHAnsi" w:eastAsiaTheme="majorEastAsia" w:hAnsiTheme="majorHAnsi" w:cstheme="majorBidi"/>
                <w:sz w:val="56"/>
                <w:szCs w:val="56"/>
              </w:rPr>
              <w:t>State Biomonitoring Data</w:t>
            </w:r>
          </w:p>
        </w:tc>
      </w:tr>
      <w:tr w14:paraId="0091964E" w14:textId="77777777" w:rsidTr="27BD03EF">
        <w:tblPrEx>
          <w:tblW w:w="12240" w:type="dxa"/>
          <w:tblCellMar>
            <w:left w:w="1080" w:type="dxa"/>
            <w:right w:w="1080" w:type="dxa"/>
          </w:tblCellMar>
          <w:tblLook w:val="04A0"/>
        </w:tblPrEx>
        <w:tc>
          <w:tcPr>
            <w:tcW w:w="12240" w:type="dxa"/>
            <w:gridSpan w:val="2"/>
            <w:shd w:val="clear" w:color="auto" w:fill="FFA40B"/>
          </w:tcPr>
          <w:p w:rsidR="007D3165" w:rsidRPr="00123ABD" w:rsidP="00733AA7" w14:paraId="6951C223" w14:textId="777C988A">
            <w:r>
              <w:t>Provided by CDC’s Environmental Public Health Tracking Program</w:t>
            </w:r>
          </w:p>
        </w:tc>
      </w:tr>
      <w:tr w14:paraId="5F0BB308" w14:textId="77777777" w:rsidTr="27BD03EF">
        <w:tblPrEx>
          <w:tblW w:w="12240" w:type="dxa"/>
          <w:tblCellMar>
            <w:left w:w="1080" w:type="dxa"/>
            <w:right w:w="1080" w:type="dxa"/>
          </w:tblCellMar>
          <w:tblLook w:val="04A0"/>
        </w:tblPrEx>
        <w:trPr>
          <w:trHeight w:val="360"/>
        </w:trPr>
        <w:tc>
          <w:tcPr>
            <w:tcW w:w="7986" w:type="dxa"/>
            <w:shd w:val="clear" w:color="auto" w:fill="003B9F"/>
          </w:tcPr>
          <w:p w:rsidR="007D3165" w:rsidRPr="003C2C8D" w:rsidP="1E0156E3" w14:paraId="690622E6" w14:textId="789B0850">
            <w:pPr>
              <w:rPr>
                <w:color w:val="FFFFFF" w:themeColor="background1"/>
              </w:rPr>
            </w:pPr>
          </w:p>
        </w:tc>
        <w:tc>
          <w:tcPr>
            <w:tcW w:w="4254" w:type="dxa"/>
            <w:shd w:val="clear" w:color="auto" w:fill="FFFFFF" w:themeFill="background1"/>
          </w:tcPr>
          <w:p w:rsidR="007D3165" w:rsidP="00733AA7" w14:paraId="2B75BE21" w14:textId="77777777"/>
        </w:tc>
      </w:tr>
    </w:tbl>
    <w:p w:rsidR="002D0867" w:rsidP="002D0867" w14:paraId="6D178169" w14:textId="0C51089E">
      <w:pPr>
        <w:pStyle w:val="Heading1"/>
        <w:spacing w:before="0" w:after="0" w:line="276" w:lineRule="auto"/>
      </w:pPr>
      <w:r>
        <w:t>Purpose and Use of this Document</w:t>
      </w:r>
    </w:p>
    <w:p w:rsidR="002D0867" w:rsidRPr="00F17284" w:rsidP="6E1F1748" w14:paraId="184414CA" w14:textId="18A2C4D8">
      <w:pPr>
        <w:spacing w:beforeAutospacing="1" w:after="0" w:afterAutospacing="1" w:line="240" w:lineRule="auto"/>
        <w:rPr>
          <w:rFonts w:ascii="Calibri" w:eastAsia="Calibri" w:hAnsi="Calibri" w:cs="Calibri"/>
          <w:color w:val="000000" w:themeColor="text1"/>
        </w:rPr>
      </w:pPr>
      <w:r w:rsidRPr="00F17284">
        <w:rPr>
          <w:rStyle w:val="normaltextrun"/>
          <w:rFonts w:ascii="Calibri" w:eastAsia="Calibri" w:hAnsi="Calibri" w:cs="Calibri"/>
          <w:color w:val="000000" w:themeColor="text1"/>
        </w:rPr>
        <w:t xml:space="preserve">This document contains data field definitions and elements </w:t>
      </w:r>
      <w:r w:rsidR="002D0F25">
        <w:rPr>
          <w:rStyle w:val="normaltextrun"/>
          <w:rFonts w:ascii="Calibri" w:eastAsia="Calibri" w:hAnsi="Calibri" w:cs="Calibri"/>
          <w:color w:val="000000" w:themeColor="text1"/>
        </w:rPr>
        <w:t xml:space="preserve">to pilot </w:t>
      </w:r>
      <w:r w:rsidR="00EA3191">
        <w:rPr>
          <w:rStyle w:val="normaltextrun"/>
          <w:rFonts w:ascii="Calibri" w:eastAsia="Calibri" w:hAnsi="Calibri" w:cs="Calibri"/>
          <w:color w:val="000000" w:themeColor="text1"/>
        </w:rPr>
        <w:t>state</w:t>
      </w:r>
      <w:r w:rsidRPr="00F17284">
        <w:rPr>
          <w:rStyle w:val="normaltextrun"/>
          <w:rFonts w:ascii="Calibri" w:eastAsia="Calibri" w:hAnsi="Calibri" w:cs="Calibri"/>
          <w:color w:val="000000" w:themeColor="text1"/>
        </w:rPr>
        <w:t>s</w:t>
      </w:r>
      <w:r w:rsidR="00EA3191">
        <w:rPr>
          <w:rStyle w:val="normaltextrun"/>
          <w:rFonts w:ascii="Calibri" w:eastAsia="Calibri" w:hAnsi="Calibri" w:cs="Calibri"/>
          <w:color w:val="000000" w:themeColor="text1"/>
        </w:rPr>
        <w:t xml:space="preserve"> </w:t>
      </w:r>
      <w:r w:rsidR="009159BE">
        <w:rPr>
          <w:rStyle w:val="normaltextrun"/>
          <w:rFonts w:ascii="Calibri" w:eastAsia="Calibri" w:hAnsi="Calibri" w:cs="Calibri"/>
          <w:color w:val="000000" w:themeColor="text1"/>
        </w:rPr>
        <w:t>s</w:t>
      </w:r>
      <w:r w:rsidR="00EA3191">
        <w:rPr>
          <w:rStyle w:val="normaltextrun"/>
          <w:rFonts w:ascii="Calibri" w:eastAsia="Calibri" w:hAnsi="Calibri" w:cs="Calibri"/>
          <w:color w:val="000000" w:themeColor="text1"/>
        </w:rPr>
        <w:t>ubmit</w:t>
      </w:r>
      <w:r w:rsidR="009159BE">
        <w:rPr>
          <w:rStyle w:val="normaltextrun"/>
          <w:rFonts w:ascii="Calibri" w:eastAsia="Calibri" w:hAnsi="Calibri" w:cs="Calibri"/>
          <w:color w:val="000000" w:themeColor="text1"/>
        </w:rPr>
        <w:t>ting</w:t>
      </w:r>
      <w:r w:rsidR="00EA3191">
        <w:rPr>
          <w:rStyle w:val="normaltextrun"/>
          <w:rFonts w:ascii="Calibri" w:eastAsia="Calibri" w:hAnsi="Calibri" w:cs="Calibri"/>
          <w:color w:val="000000" w:themeColor="text1"/>
        </w:rPr>
        <w:t xml:space="preserve"> biomonitoring data to the Tracking Network</w:t>
      </w:r>
      <w:r w:rsidRPr="00F17284">
        <w:rPr>
          <w:rStyle w:val="normaltextrun"/>
          <w:rFonts w:ascii="Calibri" w:eastAsia="Calibri" w:hAnsi="Calibri" w:cs="Calibri"/>
          <w:color w:val="000000" w:themeColor="text1"/>
        </w:rPr>
        <w:t>.</w:t>
      </w:r>
    </w:p>
    <w:p w:rsidR="00113715" w:rsidP="00AD2C5A" w14:paraId="78645006" w14:textId="77777777">
      <w:pPr>
        <w:pStyle w:val="Heading1"/>
        <w:spacing w:before="0" w:after="0" w:line="276" w:lineRule="auto"/>
      </w:pPr>
    </w:p>
    <w:p w:rsidR="00981B35" w:rsidP="00981B35" w14:paraId="3B5EE11A" w14:textId="74B89B63">
      <w:pPr>
        <w:pStyle w:val="Heading1"/>
        <w:spacing w:before="0" w:after="0" w:line="276" w:lineRule="auto"/>
      </w:pPr>
      <w:bookmarkStart w:id="0" w:name="_Hlk96349130"/>
      <w:r w:rsidRPr="00803FBD">
        <w:rPr>
          <w:caps w:val="0"/>
        </w:rPr>
        <w:t>Environmental Public Health Tracking</w:t>
      </w:r>
      <w:r>
        <w:rPr>
          <w:caps w:val="0"/>
        </w:rPr>
        <w:t xml:space="preserve"> </w:t>
      </w:r>
      <w:bookmarkEnd w:id="0"/>
      <w:r w:rsidRPr="00F17284">
        <w:rPr>
          <w:caps w:val="0"/>
        </w:rPr>
        <w:t xml:space="preserve">Data Set Summary </w:t>
      </w:r>
    </w:p>
    <w:tbl>
      <w:tblPr>
        <w:tblStyle w:val="TableGrid"/>
        <w:tblW w:w="0" w:type="auto"/>
        <w:tblLook w:val="04A0"/>
      </w:tblPr>
      <w:tblGrid>
        <w:gridCol w:w="1705"/>
        <w:gridCol w:w="8190"/>
      </w:tblGrid>
      <w:tr w14:paraId="241A4631" w14:textId="77777777" w:rsidTr="005D2AAD">
        <w:tblPrEx>
          <w:tblW w:w="0" w:type="auto"/>
          <w:tblLook w:val="04A0"/>
        </w:tblPrEx>
        <w:tc>
          <w:tcPr>
            <w:tcW w:w="1705" w:type="dxa"/>
          </w:tcPr>
          <w:p w:rsidR="00981B35" w:rsidP="00BC0C34" w14:paraId="764DC0BD" w14:textId="77777777">
            <w:pPr>
              <w:rPr>
                <w:color w:val="FFFFFF" w:themeColor="background1"/>
              </w:rPr>
            </w:pPr>
            <w:r w:rsidRPr="65AEFEE0">
              <w:rPr>
                <w:color w:val="FFFFFF" w:themeColor="background1"/>
              </w:rPr>
              <w:t>Characteristic</w:t>
            </w:r>
          </w:p>
        </w:tc>
        <w:tc>
          <w:tcPr>
            <w:tcW w:w="8190" w:type="dxa"/>
          </w:tcPr>
          <w:p w:rsidR="00981B35" w:rsidP="00BC0C34" w14:paraId="1FE80BD2" w14:textId="77777777">
            <w:pPr>
              <w:rPr>
                <w:color w:val="FFFFFF" w:themeColor="background1"/>
              </w:rPr>
            </w:pPr>
            <w:r w:rsidRPr="65AEFEE0">
              <w:rPr>
                <w:color w:val="FFFFFF" w:themeColor="background1"/>
              </w:rPr>
              <w:t xml:space="preserve">Description </w:t>
            </w:r>
          </w:p>
        </w:tc>
      </w:tr>
      <w:tr w14:paraId="22BFDBA5" w14:textId="77777777" w:rsidTr="005D2AAD">
        <w:tblPrEx>
          <w:tblW w:w="0" w:type="auto"/>
          <w:tblLook w:val="04A0"/>
        </w:tblPrEx>
        <w:tc>
          <w:tcPr>
            <w:tcW w:w="1705" w:type="dxa"/>
          </w:tcPr>
          <w:p w:rsidR="00981B35" w:rsidRPr="00F17284" w:rsidP="00BC0C34" w14:paraId="1F03838B" w14:textId="77777777">
            <w:pPr>
              <w:spacing w:after="58" w:line="240" w:lineRule="auto"/>
              <w:rPr>
                <w:rFonts w:eastAsia="Times New Roman" w:cstheme="minorHAnsi"/>
              </w:rPr>
            </w:pPr>
            <w:r w:rsidRPr="00F17284">
              <w:rPr>
                <w:rFonts w:eastAsia="Times New Roman" w:cstheme="minorHAnsi"/>
              </w:rPr>
              <w:t>Data Source</w:t>
            </w:r>
          </w:p>
        </w:tc>
        <w:tc>
          <w:tcPr>
            <w:tcW w:w="8190" w:type="dxa"/>
          </w:tcPr>
          <w:p w:rsidR="00981B35" w:rsidRPr="00F17284" w:rsidP="00BC0C34" w14:paraId="64DA38BF" w14:textId="77777777">
            <w:pPr>
              <w:spacing w:after="58" w:line="240" w:lineRule="auto"/>
              <w:rPr>
                <w:rFonts w:eastAsia="Times New Roman" w:cstheme="minorHAnsi"/>
              </w:rPr>
            </w:pPr>
            <w:r w:rsidRPr="00F17284">
              <w:rPr>
                <w:rFonts w:eastAsia="Times New Roman" w:cstheme="minorHAnsi"/>
              </w:rPr>
              <w:t>State and Local Data Systems</w:t>
            </w:r>
          </w:p>
        </w:tc>
      </w:tr>
      <w:tr w14:paraId="549F2DEB" w14:textId="77777777" w:rsidTr="005D2AAD">
        <w:tblPrEx>
          <w:tblW w:w="0" w:type="auto"/>
          <w:tblLook w:val="04A0"/>
        </w:tblPrEx>
        <w:trPr>
          <w:trHeight w:val="1189"/>
        </w:trPr>
        <w:tc>
          <w:tcPr>
            <w:tcW w:w="1705" w:type="dxa"/>
          </w:tcPr>
          <w:p w:rsidR="00981B35" w:rsidRPr="00F17284" w:rsidP="00BC0C34" w14:paraId="3559FDC4" w14:textId="77777777">
            <w:pPr>
              <w:spacing w:after="58" w:line="240" w:lineRule="auto"/>
              <w:rPr>
                <w:rFonts w:eastAsia="Times New Roman" w:cstheme="minorHAnsi"/>
              </w:rPr>
            </w:pPr>
            <w:r w:rsidRPr="00F17284">
              <w:rPr>
                <w:rFonts w:eastAsia="Times New Roman" w:cstheme="minorHAnsi"/>
              </w:rPr>
              <w:t>Purpose</w:t>
            </w:r>
          </w:p>
        </w:tc>
        <w:tc>
          <w:tcPr>
            <w:tcW w:w="8190" w:type="dxa"/>
          </w:tcPr>
          <w:p w:rsidR="00981B35" w:rsidRPr="00F17284" w:rsidP="00BC0C34" w14:paraId="58692437" w14:textId="06FF21BF">
            <w:pPr>
              <w:pStyle w:val="Default"/>
              <w:spacing w:after="58" w:line="240" w:lineRule="auto"/>
              <w:rPr>
                <w:rFonts w:cstheme="minorHAnsi"/>
              </w:rPr>
            </w:pPr>
            <w:r w:rsidRPr="00F17284">
              <w:rPr>
                <w:rFonts w:eastAsia="Times New Roman" w:asciiTheme="minorHAnsi" w:hAnsiTheme="minorHAnsi" w:cstheme="minorHAnsi"/>
                <w:sz w:val="22"/>
                <w:szCs w:val="22"/>
              </w:rPr>
              <w:t xml:space="preserve">This dataset will be </w:t>
            </w:r>
            <w:r w:rsidR="00E5768E">
              <w:rPr>
                <w:rFonts w:eastAsia="Times New Roman" w:asciiTheme="minorHAnsi" w:hAnsiTheme="minorHAnsi" w:cstheme="minorHAnsi"/>
                <w:sz w:val="22"/>
                <w:szCs w:val="22"/>
              </w:rPr>
              <w:t>u</w:t>
            </w:r>
            <w:r w:rsidR="00E5768E">
              <w:rPr>
                <w:rFonts w:eastAsia="Times New Roman" w:asciiTheme="minorHAnsi" w:hAnsiTheme="minorHAnsi" w:cstheme="minorHAnsi"/>
              </w:rPr>
              <w:t xml:space="preserve">sed to </w:t>
            </w:r>
            <w:r w:rsidR="00563392">
              <w:rPr>
                <w:rFonts w:eastAsia="Times New Roman" w:asciiTheme="minorHAnsi" w:hAnsiTheme="minorHAnsi" w:cstheme="minorHAnsi"/>
                <w:sz w:val="22"/>
                <w:szCs w:val="22"/>
              </w:rPr>
              <w:t>d</w:t>
            </w:r>
            <w:r w:rsidR="00563392">
              <w:rPr>
                <w:rFonts w:eastAsia="Times New Roman" w:asciiTheme="minorHAnsi" w:hAnsiTheme="minorHAnsi" w:cstheme="minorHAnsi"/>
              </w:rPr>
              <w:t>isplay</w:t>
            </w:r>
            <w:r w:rsidRPr="00F17284">
              <w:rPr>
                <w:rFonts w:eastAsia="Times New Roman" w:asciiTheme="minorHAnsi" w:hAnsiTheme="minorHAnsi" w:cstheme="minorHAnsi"/>
                <w:sz w:val="22"/>
                <w:szCs w:val="22"/>
              </w:rPr>
              <w:t xml:space="preserve"> measures related to </w:t>
            </w:r>
            <w:r w:rsidR="00563392">
              <w:rPr>
                <w:rFonts w:eastAsia="Times New Roman" w:asciiTheme="minorHAnsi" w:hAnsiTheme="minorHAnsi" w:cstheme="minorHAnsi"/>
                <w:sz w:val="22"/>
                <w:szCs w:val="22"/>
              </w:rPr>
              <w:t>b</w:t>
            </w:r>
            <w:r w:rsidR="00563392">
              <w:rPr>
                <w:rFonts w:eastAsia="Times New Roman" w:asciiTheme="minorHAnsi" w:hAnsiTheme="minorHAnsi" w:cstheme="minorHAnsi"/>
              </w:rPr>
              <w:t>iomonitoring data at the state and sub-state levels on</w:t>
            </w:r>
            <w:r w:rsidRPr="00F17284">
              <w:rPr>
                <w:rFonts w:eastAsia="Times New Roman" w:asciiTheme="minorHAnsi" w:hAnsiTheme="minorHAnsi" w:cstheme="minorHAnsi"/>
                <w:sz w:val="22"/>
                <w:szCs w:val="22"/>
              </w:rPr>
              <w:t xml:space="preserve"> the national public portal.</w:t>
            </w:r>
          </w:p>
        </w:tc>
      </w:tr>
      <w:tr w14:paraId="0DC30159" w14:textId="77777777" w:rsidTr="005D2AAD">
        <w:tblPrEx>
          <w:tblW w:w="0" w:type="auto"/>
          <w:tblLook w:val="04A0"/>
        </w:tblPrEx>
        <w:trPr>
          <w:trHeight w:val="370"/>
        </w:trPr>
        <w:tc>
          <w:tcPr>
            <w:tcW w:w="1705" w:type="dxa"/>
          </w:tcPr>
          <w:p w:rsidR="00981B35" w:rsidRPr="005D2AAD" w:rsidP="005D2AAD" w14:paraId="258993B2" w14:textId="7E827873">
            <w:pPr>
              <w:spacing w:after="58" w:line="240" w:lineRule="auto"/>
              <w:rPr>
                <w:rFonts w:eastAsia="Times New Roman" w:cstheme="minorHAnsi"/>
              </w:rPr>
            </w:pPr>
            <w:r w:rsidRPr="00F17284">
              <w:rPr>
                <w:rFonts w:eastAsia="Times New Roman" w:cstheme="minorHAnsi"/>
              </w:rPr>
              <w:t>Geographic Level</w:t>
            </w:r>
          </w:p>
        </w:tc>
        <w:tc>
          <w:tcPr>
            <w:tcW w:w="8190" w:type="dxa"/>
          </w:tcPr>
          <w:p w:rsidR="00981B35" w:rsidRPr="00F17284" w:rsidP="00BC0C34" w14:paraId="29F3EC75" w14:textId="76033035">
            <w:pPr>
              <w:spacing w:after="58" w:line="240" w:lineRule="auto"/>
              <w:rPr>
                <w:rFonts w:eastAsia="Times New Roman" w:cstheme="minorHAnsi"/>
              </w:rPr>
            </w:pPr>
            <w:r w:rsidRPr="00F17284">
              <w:rPr>
                <w:rFonts w:eastAsia="Times New Roman" w:cstheme="minorHAnsi"/>
              </w:rPr>
              <w:t xml:space="preserve">The smallest geographic unit to be represented in this data set is the </w:t>
            </w:r>
            <w:r w:rsidR="006305CE">
              <w:rPr>
                <w:rFonts w:eastAsia="Times New Roman" w:cstheme="minorHAnsi"/>
                <w:b/>
                <w:bCs/>
                <w:u w:val="single"/>
              </w:rPr>
              <w:t>city</w:t>
            </w:r>
            <w:r w:rsidRPr="00F17284">
              <w:rPr>
                <w:rFonts w:eastAsia="Times New Roman" w:cstheme="minorHAnsi"/>
              </w:rPr>
              <w:t>.</w:t>
            </w:r>
          </w:p>
        </w:tc>
      </w:tr>
      <w:tr w14:paraId="5FE20310" w14:textId="77777777" w:rsidTr="005D2AAD">
        <w:tblPrEx>
          <w:tblW w:w="0" w:type="auto"/>
          <w:tblLook w:val="04A0"/>
        </w:tblPrEx>
        <w:tc>
          <w:tcPr>
            <w:tcW w:w="1705" w:type="dxa"/>
          </w:tcPr>
          <w:p w:rsidR="00981B35" w:rsidRPr="00F17284" w:rsidP="00BC0C34" w14:paraId="0D1779B1" w14:textId="77777777">
            <w:pPr>
              <w:spacing w:after="58" w:line="240" w:lineRule="auto"/>
              <w:rPr>
                <w:rFonts w:eastAsia="Times New Roman" w:cstheme="minorHAnsi"/>
              </w:rPr>
            </w:pPr>
            <w:r w:rsidRPr="00F17284">
              <w:rPr>
                <w:rFonts w:eastAsia="Times New Roman" w:cstheme="minorHAnsi"/>
              </w:rPr>
              <w:t>Restrictions</w:t>
            </w:r>
          </w:p>
          <w:p w:rsidR="00981B35" w:rsidRPr="00F17284" w:rsidP="00BC0C34" w14:paraId="58A44448" w14:textId="77777777">
            <w:pPr>
              <w:rPr>
                <w:rFonts w:cstheme="minorHAnsi"/>
              </w:rPr>
            </w:pPr>
          </w:p>
        </w:tc>
        <w:tc>
          <w:tcPr>
            <w:tcW w:w="8190" w:type="dxa"/>
          </w:tcPr>
          <w:p w:rsidR="00981B35" w:rsidRPr="00F17284" w:rsidP="00BC0C34" w14:paraId="30DC54D9" w14:textId="77777777">
            <w:pPr>
              <w:pStyle w:val="Default"/>
              <w:spacing w:after="139" w:afterLines="58" w:line="240" w:lineRule="auto"/>
              <w:rPr>
                <w:rFonts w:eastAsia="Times New Roman" w:asciiTheme="minorHAnsi" w:hAnsiTheme="minorHAnsi" w:cstheme="minorHAnsi"/>
                <w:sz w:val="22"/>
                <w:szCs w:val="22"/>
              </w:rPr>
            </w:pPr>
            <w:r w:rsidRPr="00F17284">
              <w:rPr>
                <w:rFonts w:eastAsia="Times New Roman" w:asciiTheme="minorHAnsi" w:hAnsiTheme="minorHAnsi" w:cstheme="minorHAnsi"/>
                <w:b/>
                <w:bCs/>
                <w:sz w:val="22"/>
                <w:szCs w:val="22"/>
              </w:rPr>
              <w:t xml:space="preserve">This is a restricted access data set. </w:t>
            </w:r>
          </w:p>
          <w:p w:rsidR="00981B35" w:rsidRPr="00F17284" w:rsidP="00BC0C34" w14:paraId="0FAFE8BE" w14:textId="6200ED52">
            <w:pPr>
              <w:pStyle w:val="Default"/>
              <w:spacing w:after="139" w:afterLines="58" w:line="240" w:lineRule="auto"/>
              <w:rPr>
                <w:rFonts w:eastAsia="Times New Roman" w:asciiTheme="minorHAnsi" w:hAnsiTheme="minorHAnsi" w:cstheme="minorHAnsi"/>
                <w:sz w:val="22"/>
                <w:szCs w:val="22"/>
              </w:rPr>
            </w:pPr>
            <w:r>
              <w:rPr>
                <w:rFonts w:eastAsia="Times New Roman" w:asciiTheme="minorHAnsi" w:hAnsiTheme="minorHAnsi" w:cstheme="minorHAnsi"/>
                <w:sz w:val="22"/>
                <w:szCs w:val="22"/>
              </w:rPr>
              <w:t xml:space="preserve">Data submitted through this pilot will not be formally presented on the </w:t>
            </w:r>
            <w:r w:rsidR="000A712B">
              <w:rPr>
                <w:rFonts w:eastAsia="Times New Roman" w:asciiTheme="minorHAnsi" w:hAnsiTheme="minorHAnsi" w:cstheme="minorHAnsi"/>
                <w:sz w:val="22"/>
                <w:szCs w:val="22"/>
              </w:rPr>
              <w:t>public portal but will be used to pilot</w:t>
            </w:r>
            <w:r w:rsidR="00B747F6">
              <w:rPr>
                <w:rFonts w:eastAsia="Times New Roman" w:asciiTheme="minorHAnsi" w:hAnsiTheme="minorHAnsi" w:cstheme="minorHAnsi"/>
                <w:sz w:val="22"/>
                <w:szCs w:val="22"/>
              </w:rPr>
              <w:t>/test</w:t>
            </w:r>
            <w:r w:rsidR="000A712B">
              <w:rPr>
                <w:rFonts w:eastAsia="Times New Roman" w:asciiTheme="minorHAnsi" w:hAnsiTheme="minorHAnsi" w:cstheme="minorHAnsi"/>
                <w:sz w:val="22"/>
                <w:szCs w:val="22"/>
              </w:rPr>
              <w:t xml:space="preserve"> how these data could be displayed</w:t>
            </w:r>
            <w:r w:rsidR="00B747F6">
              <w:rPr>
                <w:rFonts w:eastAsia="Times New Roman" w:asciiTheme="minorHAnsi" w:hAnsiTheme="minorHAnsi" w:cstheme="minorHAnsi"/>
                <w:sz w:val="22"/>
                <w:szCs w:val="22"/>
              </w:rPr>
              <w:t xml:space="preserve"> when data is finally submitted through a regular data call for the Tracking Network</w:t>
            </w:r>
            <w:r w:rsidR="008362BE">
              <w:rPr>
                <w:rFonts w:eastAsia="Times New Roman" w:asciiTheme="minorHAnsi" w:hAnsiTheme="minorHAnsi" w:cstheme="minorHAnsi"/>
                <w:sz w:val="22"/>
                <w:szCs w:val="22"/>
              </w:rPr>
              <w:t>.</w:t>
            </w:r>
          </w:p>
          <w:p w:rsidR="00981B35" w:rsidRPr="00F17284" w:rsidP="00BC0C34" w14:paraId="6A8087AE" w14:textId="2502F291">
            <w:pPr>
              <w:spacing w:after="139" w:afterLines="58" w:line="240" w:lineRule="auto"/>
              <w:rPr>
                <w:rFonts w:cstheme="minorHAnsi"/>
              </w:rPr>
            </w:pPr>
          </w:p>
        </w:tc>
      </w:tr>
    </w:tbl>
    <w:p w:rsidR="00981B35" w:rsidRPr="00F17284" w:rsidP="00981B35" w14:paraId="1783B603" w14:textId="74EE71D6">
      <w:pPr>
        <w:rPr>
          <w:rFonts w:eastAsia="Times New Roman" w:cstheme="minorHAnsi"/>
          <w:color w:val="000000" w:themeColor="text1"/>
        </w:rPr>
      </w:pPr>
    </w:p>
    <w:p w:rsidR="00981B35" w:rsidP="00981B35" w14:paraId="6B59E39A" w14:textId="03E703E2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295910</wp:posOffset>
                </wp:positionV>
                <wp:extent cx="6447790" cy="873125"/>
                <wp:effectExtent l="0" t="0" r="10160" b="22225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47790" cy="873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71D2A" w:rsidP="00771D2A" w14:textId="340056F6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 xml:space="preserve">CDC estimates the average public reporting burden for this collection of </w:t>
                            </w:r>
                            <w:r w:rsidRPr="003C627B"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 xml:space="preserve">information as </w:t>
                            </w:r>
                            <w:r w:rsidR="00406423"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40</w:t>
                            </w: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3C627B"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hours per response, including</w:t>
                            </w: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 xml:space="preserve"> the time for reviewing instructions, searching existing data/information sources, gathering and maintaining the data/information needed, and completing and reviewing the collection of information. An agency may not conduct or sponsor, and a person is not required to respond to a collection of information unless it displays a currently valid OMB control number. Send comments regarding this burden estimate or any other aspect of this collection of information, including suggestions for reducing this burden to CDC/ATSDR Information Collection Review Office, 1600 Clifton Road NE, MS </w:t>
                            </w:r>
                            <w:r w:rsidR="00695EDA"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H21-8</w:t>
                            </w: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 xml:space="preserve"> Atlanta, Georgia 30333; ATTN: PRA (0920-</w:t>
                            </w:r>
                            <w:r w:rsidR="00695EDA"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1175</w:t>
                            </w: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 xml:space="preserve">).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" o:spid="_x0000_s1026" type="#_x0000_t202" style="width:507.7pt;height:68.75pt;margin-top:23.3pt;margin-left:0;mso-height-percent:0;mso-height-relative:page;mso-position-horizontal:left;mso-position-horizontal-relative:margin;mso-width-percent:0;mso-width-relative:page;mso-wrap-distance-bottom:0;mso-wrap-distance-left:9pt;mso-wrap-distance-right:9pt;mso-wrap-distance-top:0;mso-wrap-style:square;position:absolute;visibility:visible;v-text-anchor:top;z-index:251659264">
                <v:textbox>
                  <w:txbxContent>
                    <w:p w:rsidR="00771D2A" w:rsidP="00771D2A" w14:paraId="23350ABB" w14:textId="340056F6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 xml:space="preserve">CDC estimates the average public reporting burden for this collection of </w:t>
                      </w:r>
                      <w:r w:rsidRPr="003C627B">
                        <w:rPr>
                          <w:rFonts w:ascii="Calibri" w:hAnsi="Calibri"/>
                          <w:sz w:val="16"/>
                          <w:szCs w:val="16"/>
                        </w:rPr>
                        <w:t xml:space="preserve">information as </w:t>
                      </w:r>
                      <w:r w:rsidR="00406423">
                        <w:rPr>
                          <w:rFonts w:ascii="Calibri" w:hAnsi="Calibri"/>
                          <w:sz w:val="16"/>
                          <w:szCs w:val="16"/>
                        </w:rPr>
                        <w:t>40</w:t>
                      </w: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 xml:space="preserve"> </w:t>
                      </w:r>
                      <w:r w:rsidRPr="003C627B">
                        <w:rPr>
                          <w:rFonts w:ascii="Calibri" w:hAnsi="Calibri"/>
                          <w:sz w:val="16"/>
                          <w:szCs w:val="16"/>
                        </w:rPr>
                        <w:t>hours per response, including</w:t>
                      </w: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 xml:space="preserve"> the time for reviewing instructions, searching existing data/information sources, gathering and maintaining the data/information needed, and completing and reviewing the collection of information. An agency may not conduct or sponsor, and a person is not required to respond to a collection of information unless it displays a currently valid OMB control number. Send comments regarding this burden estimate or any other aspect of this collection of information, including suggestions for reducing this burden to CDC/ATSDR Information Collection Review Office, 1600 Clifton Road NE, MS </w:t>
                      </w:r>
                      <w:r w:rsidR="00695EDA">
                        <w:rPr>
                          <w:rFonts w:ascii="Calibri" w:hAnsi="Calibri"/>
                          <w:sz w:val="16"/>
                          <w:szCs w:val="16"/>
                        </w:rPr>
                        <w:t>H21-8</w:t>
                      </w: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 xml:space="preserve"> Atlanta, Georgia 30333; ATTN: PRA (0920-</w:t>
                      </w:r>
                      <w:r w:rsidR="00695EDA">
                        <w:rPr>
                          <w:rFonts w:ascii="Calibri" w:hAnsi="Calibri"/>
                          <w:sz w:val="16"/>
                          <w:szCs w:val="16"/>
                        </w:rPr>
                        <w:t>1175</w:t>
                      </w: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 xml:space="preserve">).  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771D2A" w:rsidRPr="00981B35" w:rsidP="00981B35" w14:paraId="6C44094C" w14:textId="58A31845">
      <w:pPr>
        <w:sectPr w:rsidSect="00840F90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2240" w:h="15840"/>
          <w:pgMar w:top="1800" w:right="1080" w:bottom="720" w:left="1080" w:header="720" w:footer="720" w:gutter="0"/>
          <w:cols w:space="720"/>
          <w:docGrid w:linePitch="360"/>
        </w:sectPr>
      </w:pPr>
    </w:p>
    <w:p w:rsidR="00AD2C5A" w:rsidP="003B5658" w14:paraId="4CCAC668" w14:textId="26C54FD9">
      <w:pPr>
        <w:pStyle w:val="Heading1"/>
        <w:spacing w:before="0" w:after="0" w:line="276" w:lineRule="auto"/>
        <w:ind w:right="0"/>
      </w:pPr>
      <w:r>
        <w:t>Data Dictionary</w:t>
      </w:r>
    </w:p>
    <w:p w:rsidR="00A15A64" w:rsidP="00A15A64" w14:paraId="35C323D9" w14:textId="65CC2B17">
      <w:pPr>
        <w:spacing w:after="0" w:line="276" w:lineRule="auto"/>
        <w:rPr>
          <w:rFonts w:cstheme="minorHAnsi"/>
          <w:color w:val="212121"/>
        </w:rPr>
      </w:pPr>
    </w:p>
    <w:tbl>
      <w:tblPr>
        <w:tblW w:w="1430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2199"/>
        <w:gridCol w:w="4003"/>
        <w:gridCol w:w="1080"/>
        <w:gridCol w:w="3780"/>
        <w:gridCol w:w="2070"/>
        <w:gridCol w:w="1170"/>
      </w:tblGrid>
      <w:tr w14:paraId="70E1A38F" w14:textId="77777777" w:rsidTr="0064105A">
        <w:tblPrEx>
          <w:tblW w:w="14302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cantSplit/>
          <w:tblHeader/>
        </w:trPr>
        <w:tc>
          <w:tcPr>
            <w:tcW w:w="2199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24" w:space="0" w:color="FFA40B"/>
              <w:right w:val="single" w:sz="6" w:space="0" w:color="D9D9D9" w:themeColor="background1" w:themeShade="D9"/>
            </w:tcBorders>
            <w:shd w:val="clear" w:color="auto" w:fill="003B9F"/>
            <w:hideMark/>
          </w:tcPr>
          <w:p w:rsidR="0064105A" w:rsidRPr="002D4BF6" w:rsidP="002D4BF6" w14:paraId="06826E27" w14:textId="77777777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262626"/>
                <w:sz w:val="24"/>
                <w:szCs w:val="24"/>
              </w:rPr>
            </w:pPr>
            <w:r w:rsidRPr="002D4BF6">
              <w:rPr>
                <w:rFonts w:ascii="Calibri" w:eastAsia="Times New Roman" w:hAnsi="Calibri" w:cs="Calibri"/>
                <w:b/>
                <w:bCs/>
                <w:color w:val="FFFFFF"/>
              </w:rPr>
              <w:t>Field Name </w:t>
            </w:r>
          </w:p>
        </w:tc>
        <w:tc>
          <w:tcPr>
            <w:tcW w:w="4003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24" w:space="0" w:color="FFA40B"/>
              <w:right w:val="single" w:sz="6" w:space="0" w:color="D9D9D9" w:themeColor="background1" w:themeShade="D9"/>
            </w:tcBorders>
            <w:shd w:val="clear" w:color="auto" w:fill="003B9F"/>
            <w:hideMark/>
          </w:tcPr>
          <w:p w:rsidR="0064105A" w:rsidRPr="002D4BF6" w:rsidP="002D4BF6" w14:paraId="54C889CF" w14:textId="77777777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262626"/>
                <w:sz w:val="24"/>
                <w:szCs w:val="24"/>
              </w:rPr>
            </w:pPr>
            <w:r w:rsidRPr="002D4BF6">
              <w:rPr>
                <w:rFonts w:ascii="Calibri" w:eastAsia="Times New Roman" w:hAnsi="Calibri" w:cs="Calibri"/>
                <w:b/>
                <w:bCs/>
                <w:color w:val="FFFFFF"/>
              </w:rPr>
              <w:t>Field Description </w:t>
            </w:r>
          </w:p>
        </w:tc>
        <w:tc>
          <w:tcPr>
            <w:tcW w:w="10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24" w:space="0" w:color="FFA40B"/>
              <w:right w:val="single" w:sz="6" w:space="0" w:color="D9D9D9" w:themeColor="background1" w:themeShade="D9"/>
            </w:tcBorders>
            <w:shd w:val="clear" w:color="auto" w:fill="003B9F"/>
            <w:hideMark/>
          </w:tcPr>
          <w:p w:rsidR="0064105A" w:rsidRPr="002D4BF6" w:rsidP="65AEFEE0" w14:paraId="2C5BBA85" w14:textId="52E2D484">
            <w:pPr>
              <w:spacing w:beforeAutospacing="1" w:afterAutospacing="1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65AEFEE0"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  <w:t>Date Type</w:t>
            </w:r>
          </w:p>
        </w:tc>
        <w:tc>
          <w:tcPr>
            <w:tcW w:w="37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24" w:space="0" w:color="FFA40B"/>
              <w:right w:val="single" w:sz="6" w:space="0" w:color="D9D9D9" w:themeColor="background1" w:themeShade="D9"/>
            </w:tcBorders>
            <w:shd w:val="clear" w:color="auto" w:fill="003B9F"/>
            <w:hideMark/>
          </w:tcPr>
          <w:p w:rsidR="0064105A" w:rsidRPr="002D4BF6" w:rsidP="003B5658" w14:paraId="560F3E82" w14:textId="78D19C48">
            <w:pPr>
              <w:spacing w:before="100" w:beforeAutospacing="1" w:after="100" w:afterAutospacing="1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65AEFEE0"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  <w:t>Code Scheme</w:t>
            </w:r>
          </w:p>
        </w:tc>
        <w:tc>
          <w:tcPr>
            <w:tcW w:w="20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24" w:space="0" w:color="FFA40B"/>
              <w:right w:val="single" w:sz="6" w:space="0" w:color="D9D9D9" w:themeColor="background1" w:themeShade="D9"/>
            </w:tcBorders>
            <w:shd w:val="clear" w:color="auto" w:fill="003B9F"/>
            <w:hideMark/>
          </w:tcPr>
          <w:p w:rsidR="0064105A" w:rsidRPr="002D4BF6" w:rsidP="002D4BF6" w14:paraId="21DDD1ED" w14:textId="77777777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262626"/>
                <w:sz w:val="24"/>
                <w:szCs w:val="24"/>
              </w:rPr>
            </w:pPr>
            <w:r w:rsidRPr="002D4BF6">
              <w:rPr>
                <w:rFonts w:ascii="Calibri" w:eastAsia="Times New Roman" w:hAnsi="Calibri" w:cs="Calibri"/>
                <w:b/>
                <w:bCs/>
                <w:color w:val="FFFFFF"/>
              </w:rPr>
              <w:t>Allowed Values </w:t>
            </w:r>
          </w:p>
        </w:tc>
        <w:tc>
          <w:tcPr>
            <w:tcW w:w="11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24" w:space="0" w:color="FFA40B"/>
              <w:right w:val="single" w:sz="6" w:space="0" w:color="D9D9D9" w:themeColor="background1" w:themeShade="D9"/>
            </w:tcBorders>
            <w:shd w:val="clear" w:color="auto" w:fill="003B9F"/>
          </w:tcPr>
          <w:p w:rsidR="0064105A" w:rsidP="65AEFEE0" w14:paraId="279C5E45" w14:textId="4010543B">
            <w:pPr>
              <w:spacing w:beforeAutospacing="1" w:afterAutospacing="1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</w:pPr>
            <w:r w:rsidRPr="65AEFEE0"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  <w:t>Field Length</w:t>
            </w:r>
          </w:p>
        </w:tc>
      </w:tr>
      <w:tr w14:paraId="56B7A774" w14:textId="77777777" w:rsidTr="0064105A">
        <w:tblPrEx>
          <w:tblW w:w="14302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336"/>
        </w:trPr>
        <w:tc>
          <w:tcPr>
            <w:tcW w:w="2199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6533E3" w:rsidP="65AEFEE0" w14:paraId="527083B4" w14:textId="575F6391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Study Name</w:t>
            </w:r>
          </w:p>
        </w:tc>
        <w:tc>
          <w:tcPr>
            <w:tcW w:w="4003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6533E3" w:rsidP="003B5658" w14:paraId="41796642" w14:textId="5C38D21A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Name of the study that produced these data</w:t>
            </w:r>
          </w:p>
        </w:tc>
        <w:tc>
          <w:tcPr>
            <w:tcW w:w="10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6533E3" w:rsidP="65AEFEE0" w14:paraId="6954D1F5" w14:textId="60665E1C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Text</w:t>
            </w:r>
          </w:p>
        </w:tc>
        <w:tc>
          <w:tcPr>
            <w:tcW w:w="37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6533E3" w:rsidP="65AEFEE0" w14:paraId="760797FD" w14:textId="77777777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6533E3" w:rsidRPr="003B5658" w:rsidP="65AEFEE0" w14:paraId="1C5ECC02" w14:textId="77777777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6533E3" w:rsidP="65AEFEE0" w14:paraId="7BC52F61" w14:textId="6EDB7B3C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0</w:t>
            </w:r>
          </w:p>
        </w:tc>
      </w:tr>
      <w:tr w14:paraId="6B0C77C9" w14:textId="77777777" w:rsidTr="0064105A">
        <w:tblPrEx>
          <w:tblW w:w="14302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336"/>
        </w:trPr>
        <w:tc>
          <w:tcPr>
            <w:tcW w:w="2199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64105A" w:rsidRPr="003B5658" w:rsidP="65AEFEE0" w14:paraId="1B4C9232" w14:textId="2741D4C9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Analyte</w:t>
            </w:r>
          </w:p>
        </w:tc>
        <w:tc>
          <w:tcPr>
            <w:tcW w:w="4003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64105A" w:rsidRPr="003B5658" w:rsidP="003B5658" w14:paraId="63915BB5" w14:textId="749F2BB4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A</w:t>
            </w:r>
            <w:r w:rsidR="00351795">
              <w:rPr>
                <w:rFonts w:eastAsia="Times New Roman" w:asciiTheme="minorHAnsi" w:hAnsiTheme="minorHAnsi" w:cstheme="minorHAnsi"/>
                <w:sz w:val="20"/>
                <w:szCs w:val="20"/>
              </w:rPr>
              <w:t>nalyte measured in this dataset</w:t>
            </w:r>
            <w:r w:rsidR="006453EA">
              <w:rPr>
                <w:rFonts w:eastAsia="Times New Roman"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0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64105A" w:rsidRPr="003B5658" w:rsidP="65AEFEE0" w14:paraId="5A781CE6" w14:textId="2D010555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Text</w:t>
            </w:r>
          </w:p>
        </w:tc>
        <w:tc>
          <w:tcPr>
            <w:tcW w:w="37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64105A" w:rsidRPr="003B5658" w:rsidP="65AEFEE0" w14:paraId="4CF97DD8" w14:textId="52D0E9A0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see table below</w:t>
            </w:r>
          </w:p>
        </w:tc>
        <w:tc>
          <w:tcPr>
            <w:tcW w:w="20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64105A" w:rsidRPr="003B5658" w:rsidP="65AEFEE0" w14:paraId="1A5D9C97" w14:textId="47521C5C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64105A" w:rsidRPr="003B5658" w:rsidP="65AEFEE0" w14:paraId="37341605" w14:textId="2CAFEB0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0</w:t>
            </w:r>
          </w:p>
        </w:tc>
      </w:tr>
      <w:tr w14:paraId="1B90F135" w14:textId="77777777" w:rsidTr="0064105A">
        <w:tblPrEx>
          <w:tblW w:w="14302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9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64105A" w:rsidRPr="003B5658" w:rsidP="65AEFEE0" w14:paraId="585C5D5E" w14:textId="4A0109A0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Analyte </w:t>
            </w:r>
            <w:r w:rsidR="00DC06C6">
              <w:rPr>
                <w:rFonts w:eastAsia="Times New Roman" w:cstheme="minorHAnsi"/>
                <w:sz w:val="20"/>
                <w:szCs w:val="20"/>
              </w:rPr>
              <w:t>g</w:t>
            </w:r>
            <w:r>
              <w:rPr>
                <w:rFonts w:eastAsia="Times New Roman" w:cstheme="minorHAnsi"/>
                <w:sz w:val="20"/>
                <w:szCs w:val="20"/>
              </w:rPr>
              <w:t>roup</w:t>
            </w:r>
          </w:p>
        </w:tc>
        <w:tc>
          <w:tcPr>
            <w:tcW w:w="4003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64105A" w:rsidRPr="003B5658" w:rsidP="65AEFEE0" w14:paraId="296CD5AC" w14:textId="09749D68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Group analyte belongs to</w:t>
            </w:r>
            <w:r w:rsidR="006453EA">
              <w:rPr>
                <w:rFonts w:eastAsia="Times New Roman" w:asciiTheme="minorHAnsi" w:hAnsiTheme="minorHAnsi" w:cstheme="minorHAnsi"/>
                <w:sz w:val="20"/>
                <w:szCs w:val="20"/>
              </w:rPr>
              <w:t xml:space="preserve"> </w:t>
            </w:r>
          </w:p>
          <w:p w:rsidR="0064105A" w:rsidRPr="003B5658" w:rsidP="65AEFEE0" w14:paraId="6A76C905" w14:textId="13779EDC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64105A" w:rsidRPr="003B5658" w:rsidP="65AEFEE0" w14:paraId="6A0AB7E7" w14:textId="67BAEC31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Text</w:t>
            </w:r>
          </w:p>
        </w:tc>
        <w:tc>
          <w:tcPr>
            <w:tcW w:w="37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64105A" w:rsidRPr="003B5658" w:rsidP="65AEFEE0" w14:paraId="383E191F" w14:textId="339F7DC3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see table below</w:t>
            </w:r>
          </w:p>
        </w:tc>
        <w:tc>
          <w:tcPr>
            <w:tcW w:w="20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64105A" w:rsidRPr="003B5658" w:rsidP="65AEFEE0" w14:paraId="41568BEF" w14:textId="689EA015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64105A" w:rsidRPr="003B5658" w:rsidP="65AEFEE0" w14:paraId="553B1F6A" w14:textId="4E20AD49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0</w:t>
            </w:r>
          </w:p>
        </w:tc>
      </w:tr>
      <w:tr w14:paraId="76A855C0" w14:textId="77777777" w:rsidTr="0064105A">
        <w:tblPrEx>
          <w:tblW w:w="14302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9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FB1A69" w:rsidRPr="003B5658" w:rsidP="00FB1A69" w14:paraId="22824A02" w14:textId="1FC29235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Demographic categories</w:t>
            </w:r>
          </w:p>
        </w:tc>
        <w:tc>
          <w:tcPr>
            <w:tcW w:w="4003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FB1A69" w:rsidRPr="003B5658" w:rsidP="00FB1A69" w14:paraId="7B5DFAB3" w14:textId="05F25CEC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Demographic categories of participants</w:t>
            </w:r>
          </w:p>
        </w:tc>
        <w:tc>
          <w:tcPr>
            <w:tcW w:w="10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FB1A69" w:rsidRPr="003B5658" w:rsidP="00FB1A69" w14:paraId="5F67AC45" w14:textId="60BEE725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Text</w:t>
            </w:r>
          </w:p>
        </w:tc>
        <w:tc>
          <w:tcPr>
            <w:tcW w:w="37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FB1A69" w:rsidRPr="005F7EB7" w:rsidP="00FB1A69" w14:paraId="176FC6A6" w14:textId="407AB762">
            <w:pPr>
              <w:spacing w:before="100" w:beforeAutospacing="1" w:after="100" w:afterAutospacing="1" w:line="240" w:lineRule="auto"/>
              <w:contextualSpacing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5F7EB7">
              <w:rPr>
                <w:rFonts w:eastAsia="Times New Roman" w:cstheme="minorHAnsi"/>
                <w:b/>
                <w:bCs/>
                <w:sz w:val="20"/>
                <w:szCs w:val="20"/>
              </w:rPr>
              <w:t>Age categories:</w:t>
            </w:r>
          </w:p>
          <w:p w:rsidR="00FB1A69" w:rsidP="00FB1A69" w14:paraId="22C3A980" w14:textId="42C194A1">
            <w:pPr>
              <w:spacing w:before="100" w:beforeAutospacing="1" w:after="100" w:afterAutospacing="1" w:line="240" w:lineRule="auto"/>
              <w:contextualSpacing/>
              <w:textAlignment w:val="baseline"/>
              <w:rPr>
                <w:rFonts w:eastAsia="Times New Roman" w:cstheme="minorHAnsi"/>
                <w:sz w:val="20"/>
                <w:szCs w:val="20"/>
              </w:rPr>
            </w:pPr>
            <w:r w:rsidRPr="009912E9">
              <w:rPr>
                <w:rFonts w:eastAsia="Times New Roman" w:cstheme="minorHAnsi"/>
                <w:sz w:val="20"/>
                <w:szCs w:val="20"/>
              </w:rPr>
              <w:t xml:space="preserve">1 = &lt;3 years </w:t>
            </w:r>
          </w:p>
          <w:p w:rsidR="00FB1A69" w:rsidP="00FB1A69" w14:paraId="6851B4B9" w14:textId="75762C65">
            <w:pPr>
              <w:spacing w:before="100" w:beforeAutospacing="1" w:after="100" w:afterAutospacing="1" w:line="240" w:lineRule="auto"/>
              <w:contextualSpacing/>
              <w:textAlignment w:val="baseline"/>
              <w:rPr>
                <w:rFonts w:eastAsia="Times New Roman" w:cstheme="minorHAnsi"/>
                <w:sz w:val="20"/>
                <w:szCs w:val="20"/>
              </w:rPr>
            </w:pPr>
            <w:r w:rsidRPr="009912E9">
              <w:rPr>
                <w:rFonts w:eastAsia="Times New Roman" w:cstheme="minorHAnsi"/>
                <w:sz w:val="20"/>
                <w:szCs w:val="20"/>
              </w:rPr>
              <w:t xml:space="preserve">2= 3-5 years </w:t>
            </w:r>
          </w:p>
          <w:p w:rsidR="00FB1A69" w:rsidP="00FB1A69" w14:paraId="0762D99C" w14:textId="548B0CC8">
            <w:pPr>
              <w:spacing w:before="100" w:beforeAutospacing="1" w:after="100" w:afterAutospacing="1" w:line="240" w:lineRule="auto"/>
              <w:contextualSpacing/>
              <w:textAlignment w:val="baseline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  <w:r w:rsidRPr="009912E9">
              <w:rPr>
                <w:rFonts w:eastAsia="Times New Roman" w:cstheme="minorHAnsi"/>
                <w:sz w:val="20"/>
                <w:szCs w:val="20"/>
              </w:rPr>
              <w:t xml:space="preserve">= 6-11 years </w:t>
            </w:r>
          </w:p>
          <w:p w:rsidR="00FB1A69" w:rsidP="00FB1A69" w14:paraId="7F4D901A" w14:textId="00D70943">
            <w:pPr>
              <w:spacing w:before="100" w:beforeAutospacing="1" w:after="100" w:afterAutospacing="1" w:line="240" w:lineRule="auto"/>
              <w:contextualSpacing/>
              <w:textAlignment w:val="baseline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4</w:t>
            </w:r>
            <w:r w:rsidRPr="009912E9">
              <w:rPr>
                <w:rFonts w:eastAsia="Times New Roman" w:cstheme="minorHAnsi"/>
                <w:sz w:val="20"/>
                <w:szCs w:val="20"/>
              </w:rPr>
              <w:t>= 12-19 years</w:t>
            </w:r>
          </w:p>
          <w:p w:rsidR="00FB1A69" w:rsidP="00FB1A69" w14:paraId="1B5FDD54" w14:textId="5ECA4755">
            <w:pPr>
              <w:spacing w:before="100" w:beforeAutospacing="1" w:after="100" w:afterAutospacing="1" w:line="240" w:lineRule="auto"/>
              <w:contextualSpacing/>
              <w:textAlignment w:val="baseline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5</w:t>
            </w:r>
            <w:r w:rsidRPr="009912E9">
              <w:rPr>
                <w:rFonts w:eastAsia="Times New Roman" w:cstheme="minorHAnsi"/>
                <w:sz w:val="20"/>
                <w:szCs w:val="20"/>
              </w:rPr>
              <w:t xml:space="preserve"> = ≥20 </w:t>
            </w:r>
          </w:p>
          <w:p w:rsidR="00FB1A69" w:rsidP="00FB1A69" w14:paraId="5C5B03CC" w14:textId="2AAD8B6B">
            <w:pPr>
              <w:spacing w:before="100" w:beforeAutospacing="1" w:after="100" w:afterAutospacing="1" w:line="240" w:lineRule="auto"/>
              <w:contextualSpacing/>
              <w:textAlignment w:val="baseline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6 </w:t>
            </w:r>
            <w:r w:rsidRPr="009912E9">
              <w:rPr>
                <w:rFonts w:eastAsia="Times New Roman" w:cstheme="minorHAnsi"/>
                <w:sz w:val="20"/>
                <w:szCs w:val="20"/>
              </w:rPr>
              <w:t xml:space="preserve">= 20-59 years </w:t>
            </w:r>
          </w:p>
          <w:p w:rsidR="00FB1A69" w:rsidP="00FB1A69" w14:paraId="6A4E86D2" w14:textId="789A7347">
            <w:pPr>
              <w:spacing w:before="100" w:beforeAutospacing="1" w:after="100" w:afterAutospacing="1" w:line="240" w:lineRule="auto"/>
              <w:contextualSpacing/>
              <w:textAlignment w:val="baseline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7</w:t>
            </w:r>
            <w:r w:rsidRPr="009912E9">
              <w:rPr>
                <w:rFonts w:eastAsia="Times New Roman" w:cstheme="minorHAnsi"/>
                <w:sz w:val="20"/>
                <w:szCs w:val="20"/>
              </w:rPr>
              <w:t xml:space="preserve"> = 60+ years</w:t>
            </w:r>
          </w:p>
          <w:p w:rsidR="00040FFF" w:rsidP="00FB1A69" w14:paraId="5845599C" w14:textId="2E151300">
            <w:pPr>
              <w:spacing w:before="100" w:beforeAutospacing="1" w:after="100" w:afterAutospacing="1" w:line="240" w:lineRule="auto"/>
              <w:contextualSpacing/>
              <w:textAlignment w:val="baseline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8 = Other</w:t>
            </w:r>
          </w:p>
          <w:p w:rsidR="00FB1A69" w:rsidRPr="005F7EB7" w:rsidP="00FB1A69" w14:paraId="00B9EE31" w14:textId="54D6EDE9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b/>
                <w:bCs/>
                <w:sz w:val="20"/>
                <w:szCs w:val="20"/>
              </w:rPr>
            </w:pPr>
            <w:r w:rsidRPr="005F7EB7">
              <w:rPr>
                <w:rFonts w:eastAsia="Times New Roman" w:asciiTheme="minorHAnsi" w:hAnsiTheme="minorHAnsi" w:cstheme="minorHAnsi"/>
                <w:b/>
                <w:bCs/>
                <w:sz w:val="20"/>
                <w:szCs w:val="20"/>
              </w:rPr>
              <w:t>Race/ethnicity categories:</w:t>
            </w:r>
          </w:p>
          <w:p w:rsidR="00FB1A69" w:rsidP="00FB1A69" w14:paraId="412CD831" w14:textId="0FA67A99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 w:rsidRPr="004B426C">
              <w:rPr>
                <w:rFonts w:eastAsia="Times New Roman" w:asciiTheme="minorHAnsi" w:hAnsiTheme="minorHAnsi" w:cstheme="minorHAnsi"/>
                <w:sz w:val="20"/>
                <w:szCs w:val="20"/>
              </w:rPr>
              <w:t>NHW= NonHispanic White</w:t>
            </w:r>
          </w:p>
          <w:p w:rsidR="00FB1A69" w:rsidP="00FB1A69" w14:paraId="706E987B" w14:textId="77777777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 w:rsidRPr="004B426C">
              <w:rPr>
                <w:rFonts w:eastAsia="Times New Roman" w:asciiTheme="minorHAnsi" w:hAnsiTheme="minorHAnsi" w:cstheme="minorHAnsi"/>
                <w:sz w:val="20"/>
                <w:szCs w:val="20"/>
              </w:rPr>
              <w:t>NHB = NonHispanic Black</w:t>
            </w:r>
          </w:p>
          <w:p w:rsidR="00FB1A69" w:rsidP="00FB1A69" w14:paraId="5DDC87DD" w14:textId="77777777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 w:rsidRPr="004B426C">
              <w:rPr>
                <w:rFonts w:eastAsia="Times New Roman" w:asciiTheme="minorHAnsi" w:hAnsiTheme="minorHAnsi" w:cstheme="minorHAnsi"/>
                <w:sz w:val="20"/>
                <w:szCs w:val="20"/>
              </w:rPr>
              <w:t>NHA = NonHispanic Asians</w:t>
            </w:r>
          </w:p>
          <w:p w:rsidR="00FB1A69" w:rsidP="00FB1A69" w14:paraId="705519C0" w14:textId="77777777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 w:rsidRPr="004B426C">
              <w:rPr>
                <w:rFonts w:eastAsia="Times New Roman" w:asciiTheme="minorHAnsi" w:hAnsiTheme="minorHAnsi" w:cstheme="minorHAnsi"/>
                <w:sz w:val="20"/>
                <w:szCs w:val="20"/>
              </w:rPr>
              <w:t>MA= Mexican Americans</w:t>
            </w:r>
          </w:p>
          <w:p w:rsidR="00FB1A69" w:rsidP="00FB1A69" w14:paraId="05E85247" w14:textId="77777777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 w:rsidRPr="004B426C">
              <w:rPr>
                <w:rFonts w:eastAsia="Times New Roman" w:asciiTheme="minorHAnsi" w:hAnsiTheme="minorHAnsi" w:cstheme="minorHAnsi"/>
                <w:sz w:val="20"/>
                <w:szCs w:val="20"/>
              </w:rPr>
              <w:t>AH = All Hispanic</w:t>
            </w:r>
          </w:p>
          <w:p w:rsidR="00FB1A69" w:rsidP="00FB1A69" w14:paraId="40513B86" w14:textId="1DF335E2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 w:rsidRPr="004B426C">
              <w:rPr>
                <w:rFonts w:eastAsia="Times New Roman" w:asciiTheme="minorHAnsi" w:hAnsiTheme="minorHAnsi" w:cstheme="minorHAnsi"/>
                <w:sz w:val="20"/>
                <w:szCs w:val="20"/>
              </w:rPr>
              <w:t>ALL = total population</w:t>
            </w:r>
          </w:p>
          <w:p w:rsidR="00FB1A69" w:rsidP="00FB1A69" w14:paraId="1666E2EA" w14:textId="041BED40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</w:p>
          <w:p w:rsidR="00FB1A69" w:rsidRPr="005F7EB7" w:rsidP="00FB1A69" w14:paraId="3E69533E" w14:textId="623F4CAC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b/>
                <w:bCs/>
                <w:sz w:val="20"/>
                <w:szCs w:val="20"/>
              </w:rPr>
              <w:t>Gender</w:t>
            </w:r>
            <w:r w:rsidRPr="005F7EB7">
              <w:rPr>
                <w:rFonts w:eastAsia="Times New Roman" w:asciiTheme="minorHAnsi" w:hAnsiTheme="minorHAnsi" w:cstheme="minorHAnsi"/>
                <w:b/>
                <w:bCs/>
                <w:sz w:val="20"/>
                <w:szCs w:val="20"/>
              </w:rPr>
              <w:t xml:space="preserve"> categories:</w:t>
            </w:r>
          </w:p>
          <w:p w:rsidR="00FB1A69" w:rsidP="00FB1A69" w14:paraId="3ADC0F09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r w:rsidRPr="00EA54A1">
              <w:rPr>
                <w:rFonts w:eastAsia="Times New Roman" w:cstheme="minorHAnsi"/>
                <w:color w:val="000000" w:themeColor="text1"/>
                <w:sz w:val="20"/>
                <w:szCs w:val="20"/>
              </w:rPr>
              <w:t>M = Male</w:t>
            </w:r>
          </w:p>
          <w:p w:rsidR="00FB1A69" w:rsidP="00FB1A69" w14:paraId="27399314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r w:rsidRPr="00EA54A1">
              <w:rPr>
                <w:rFonts w:eastAsia="Times New Roman" w:cstheme="minorHAnsi"/>
                <w:color w:val="000000" w:themeColor="text1"/>
                <w:sz w:val="20"/>
                <w:szCs w:val="20"/>
              </w:rPr>
              <w:t>F = Female</w:t>
            </w:r>
          </w:p>
          <w:p w:rsidR="00FB1A69" w:rsidRPr="003B5658" w:rsidP="001A34A9" w14:paraId="2748CE07" w14:textId="3CA92730">
            <w:pPr>
              <w:pStyle w:val="Default"/>
              <w:spacing w:line="240" w:lineRule="auto"/>
              <w:rPr>
                <w:rFonts w:eastAsia="Times New Roman" w:cstheme="minorHAnsi"/>
                <w:color w:val="262626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FB1A69" w:rsidRPr="003B5658" w:rsidP="00FB1A69" w14:paraId="46896F94" w14:textId="7821F0EF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1-7; </w:t>
            </w: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NHW, NHB, NHA, MA, AH, All; M,</w:t>
            </w:r>
            <w:r w:rsidR="00394594">
              <w:rPr>
                <w:rFonts w:eastAsia="Times New Roman"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F</w:t>
            </w:r>
          </w:p>
          <w:p w:rsidR="00FB1A69" w:rsidRPr="003B5658" w:rsidP="00FB1A69" w14:paraId="2F1498CB" w14:textId="218A6A91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FB1A69" w:rsidRPr="003B5658" w:rsidP="00FB1A69" w14:paraId="479FB107" w14:textId="42F0536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</w:tr>
      <w:tr w14:paraId="1C06D642" w14:textId="77777777" w:rsidTr="0064105A">
        <w:tblPrEx>
          <w:tblW w:w="14302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9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D86004" w:rsidP="00FB1A69" w14:paraId="5C9B69F5" w14:textId="0106A406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OtherAgeCategory</w:t>
            </w:r>
          </w:p>
        </w:tc>
        <w:tc>
          <w:tcPr>
            <w:tcW w:w="4003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D86004" w:rsidP="00FB1A69" w14:paraId="513CC26E" w14:textId="155A30AD">
            <w:pPr>
              <w:pStyle w:val="Default"/>
              <w:spacing w:after="58"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 xml:space="preserve">If you </w:t>
            </w:r>
            <w:r w:rsidR="000A7DC8">
              <w:rPr>
                <w:rFonts w:eastAsia="Times New Roman" w:asciiTheme="minorHAnsi" w:hAnsiTheme="minorHAnsi" w:cstheme="minorHAnsi"/>
                <w:sz w:val="20"/>
                <w:szCs w:val="20"/>
              </w:rPr>
              <w:t>responded</w:t>
            </w: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 xml:space="preserve"> </w:t>
            </w:r>
            <w:r w:rsidR="000A7DC8">
              <w:rPr>
                <w:rFonts w:eastAsia="Times New Roman" w:asciiTheme="minorHAnsi" w:hAnsiTheme="minorHAnsi" w:cstheme="minorHAnsi"/>
                <w:sz w:val="20"/>
                <w:szCs w:val="20"/>
              </w:rPr>
              <w:t>‘</w:t>
            </w: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8</w:t>
            </w:r>
            <w:r w:rsidR="000A7DC8">
              <w:rPr>
                <w:rFonts w:eastAsia="Times New Roman" w:asciiTheme="minorHAnsi" w:hAnsiTheme="minorHAnsi" w:cstheme="minorHAnsi"/>
                <w:sz w:val="20"/>
                <w:szCs w:val="20"/>
              </w:rPr>
              <w:t>’</w:t>
            </w: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 xml:space="preserve"> for demographic categories, p</w:t>
            </w: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 xml:space="preserve">rovide </w:t>
            </w: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the age categories for ‘other’</w:t>
            </w: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0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D86004" w:rsidP="00FB1A69" w14:paraId="22FBDB6A" w14:textId="6379CEB0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color w:val="262626"/>
                <w:sz w:val="20"/>
                <w:szCs w:val="20"/>
              </w:rPr>
              <w:t>text</w:t>
            </w:r>
          </w:p>
        </w:tc>
        <w:tc>
          <w:tcPr>
            <w:tcW w:w="37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D86004" w:rsidRPr="009E1618" w:rsidP="00FB1A69" w14:paraId="331D491A" w14:textId="35E08BE1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 xml:space="preserve">nn-nn; &lt;nn; </w:t>
            </w:r>
            <w:r w:rsidR="003A2A09">
              <w:rPr>
                <w:rFonts w:eastAsia="Times New Roman" w:asciiTheme="minorHAnsi" w:hAnsiTheme="minorHAnsi" w:cstheme="minorHAnsi"/>
                <w:sz w:val="20"/>
                <w:szCs w:val="20"/>
              </w:rPr>
              <w:t>&gt;</w:t>
            </w: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nn</w:t>
            </w:r>
          </w:p>
        </w:tc>
        <w:tc>
          <w:tcPr>
            <w:tcW w:w="20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D86004" w:rsidRPr="00A541CC" w:rsidP="00FB1A69" w14:paraId="058A2AE3" w14:textId="4EE52763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0-99</w:t>
            </w:r>
          </w:p>
        </w:tc>
        <w:tc>
          <w:tcPr>
            <w:tcW w:w="11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D86004" w:rsidP="00FB1A69" w14:paraId="209C0209" w14:textId="028BBDFA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6</w:t>
            </w:r>
          </w:p>
        </w:tc>
      </w:tr>
      <w:tr w14:paraId="3605E9CF" w14:textId="77777777" w:rsidTr="0064105A">
        <w:tblPrEx>
          <w:tblW w:w="14302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9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FB1A69" w:rsidRPr="003B5658" w:rsidP="00FB1A69" w14:paraId="384F463E" w14:textId="757B0105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Estimate</w:t>
            </w:r>
          </w:p>
        </w:tc>
        <w:tc>
          <w:tcPr>
            <w:tcW w:w="4003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FB1A69" w:rsidRPr="003B5658" w:rsidP="00FB1A69" w14:paraId="54468F4A" w14:textId="5192E534">
            <w:pPr>
              <w:pStyle w:val="Default"/>
              <w:spacing w:after="58"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Concentration level value</w:t>
            </w:r>
          </w:p>
        </w:tc>
        <w:tc>
          <w:tcPr>
            <w:tcW w:w="10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FB1A69" w:rsidRPr="003B5658" w:rsidP="00FB1A69" w14:paraId="31F3F0C3" w14:textId="4189E0AD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color w:val="262626"/>
                <w:sz w:val="20"/>
                <w:szCs w:val="20"/>
              </w:rPr>
              <w:t>number</w:t>
            </w:r>
          </w:p>
        </w:tc>
        <w:tc>
          <w:tcPr>
            <w:tcW w:w="37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FB1A69" w:rsidRPr="003B5658" w:rsidP="00FB1A69" w14:paraId="76682B60" w14:textId="1C21DE20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 w:rsidRPr="009E1618">
              <w:rPr>
                <w:rFonts w:eastAsia="Times New Roman" w:asciiTheme="minorHAnsi" w:hAnsiTheme="minorHAnsi" w:cstheme="minorHAnsi"/>
                <w:sz w:val="20"/>
                <w:szCs w:val="20"/>
              </w:rPr>
              <w:t>nnn.nn</w:t>
            </w:r>
            <w:r w:rsidR="004E7835">
              <w:rPr>
                <w:rFonts w:eastAsia="Times New Roman" w:asciiTheme="minorHAnsi" w:hAnsiTheme="minorHAnsi" w:cstheme="minorHAnsi"/>
                <w:sz w:val="20"/>
                <w:szCs w:val="20"/>
              </w:rPr>
              <w:t>n</w:t>
            </w:r>
            <w:r w:rsidRPr="009E1618">
              <w:rPr>
                <w:rFonts w:eastAsia="Times New Roman" w:asciiTheme="minorHAnsi" w:hAnsiTheme="minorHAnsi" w:cstheme="minorHAnsi"/>
                <w:sz w:val="20"/>
                <w:szCs w:val="20"/>
              </w:rPr>
              <w:t xml:space="preserve">; -999 = </w:t>
            </w:r>
            <w:r w:rsidR="00407A81">
              <w:rPr>
                <w:rFonts w:eastAsia="Times New Roman" w:asciiTheme="minorHAnsi" w:hAnsiTheme="minorHAnsi" w:cstheme="minorHAnsi"/>
                <w:sz w:val="20"/>
                <w:szCs w:val="20"/>
              </w:rPr>
              <w:t>&lt;</w:t>
            </w:r>
            <w:r w:rsidRPr="009E1618">
              <w:rPr>
                <w:rFonts w:eastAsia="Times New Roman" w:asciiTheme="minorHAnsi" w:hAnsiTheme="minorHAnsi" w:cstheme="minorHAnsi"/>
                <w:sz w:val="20"/>
                <w:szCs w:val="20"/>
              </w:rPr>
              <w:t>LOD</w:t>
            </w:r>
          </w:p>
        </w:tc>
        <w:tc>
          <w:tcPr>
            <w:tcW w:w="20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FB1A69" w:rsidRPr="003B5658" w:rsidP="00FB1A69" w14:paraId="1554E71B" w14:textId="59D4A9A8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 w:rsidRPr="00A541CC">
              <w:rPr>
                <w:rFonts w:eastAsia="Times New Roman" w:asciiTheme="minorHAnsi" w:hAnsiTheme="minorHAnsi" w:cstheme="minorHAnsi"/>
                <w:sz w:val="20"/>
                <w:szCs w:val="20"/>
              </w:rPr>
              <w:t>0-9999; -999</w:t>
            </w:r>
          </w:p>
        </w:tc>
        <w:tc>
          <w:tcPr>
            <w:tcW w:w="11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FB1A69" w:rsidRPr="003B5658" w:rsidP="00FB1A69" w14:paraId="45C488D2" w14:textId="0EF29203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5</w:t>
            </w:r>
          </w:p>
        </w:tc>
      </w:tr>
      <w:tr w14:paraId="480A8D7F" w14:textId="77777777" w:rsidTr="0064105A">
        <w:tblPrEx>
          <w:tblW w:w="14302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9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50A12C6E" w14:textId="1B6609F7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Lower95</w:t>
            </w:r>
          </w:p>
        </w:tc>
        <w:tc>
          <w:tcPr>
            <w:tcW w:w="4003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52326B93" w14:textId="520F4357">
            <w:pPr>
              <w:pStyle w:val="Default"/>
              <w:spacing w:after="58"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 xml:space="preserve">Lower </w:t>
            </w:r>
            <w:r w:rsidR="00B130A8">
              <w:rPr>
                <w:rFonts w:eastAsia="Times New Roman" w:asciiTheme="minorHAnsi" w:hAnsiTheme="minorHAnsi" w:cstheme="minorHAnsi"/>
                <w:sz w:val="20"/>
                <w:szCs w:val="20"/>
              </w:rPr>
              <w:t xml:space="preserve">bound of </w:t>
            </w: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95% confidence interval of estimate</w:t>
            </w:r>
          </w:p>
        </w:tc>
        <w:tc>
          <w:tcPr>
            <w:tcW w:w="10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7355CAA7" w14:textId="2880DF41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color w:val="262626"/>
                <w:sz w:val="20"/>
                <w:szCs w:val="20"/>
              </w:rPr>
              <w:t>number</w:t>
            </w:r>
          </w:p>
        </w:tc>
        <w:tc>
          <w:tcPr>
            <w:tcW w:w="37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9E1618" w:rsidP="002362EC" w14:paraId="3D4C6A38" w14:textId="5A5331D6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 w:rsidRPr="009E1618">
              <w:rPr>
                <w:rFonts w:eastAsia="Times New Roman" w:asciiTheme="minorHAnsi" w:hAnsiTheme="minorHAnsi" w:cstheme="minorHAnsi"/>
                <w:sz w:val="20"/>
                <w:szCs w:val="20"/>
              </w:rPr>
              <w:t>nnn.nn</w:t>
            </w:r>
            <w:r w:rsidR="004E7835">
              <w:rPr>
                <w:rFonts w:eastAsia="Times New Roman" w:asciiTheme="minorHAnsi" w:hAnsiTheme="minorHAnsi" w:cstheme="minorHAnsi"/>
                <w:sz w:val="20"/>
                <w:szCs w:val="20"/>
              </w:rPr>
              <w:t>n</w:t>
            </w:r>
            <w:r w:rsidRPr="009E1618">
              <w:rPr>
                <w:rFonts w:eastAsia="Times New Roman" w:asciiTheme="minorHAnsi" w:hAnsiTheme="minorHAnsi" w:cstheme="minorHAnsi"/>
                <w:sz w:val="20"/>
                <w:szCs w:val="20"/>
              </w:rPr>
              <w:t xml:space="preserve">; -999 = </w:t>
            </w: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&lt;</w:t>
            </w:r>
            <w:r w:rsidRPr="009E1618">
              <w:rPr>
                <w:rFonts w:eastAsia="Times New Roman" w:asciiTheme="minorHAnsi" w:hAnsiTheme="minorHAnsi" w:cstheme="minorHAnsi"/>
                <w:sz w:val="20"/>
                <w:szCs w:val="20"/>
              </w:rPr>
              <w:t>LOD</w:t>
            </w:r>
          </w:p>
        </w:tc>
        <w:tc>
          <w:tcPr>
            <w:tcW w:w="20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A541CC" w:rsidP="002362EC" w14:paraId="3793C26E" w14:textId="2D35268B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 w:rsidRPr="00A541CC">
              <w:rPr>
                <w:rFonts w:eastAsia="Times New Roman" w:asciiTheme="minorHAnsi" w:hAnsiTheme="minorHAnsi" w:cstheme="minorHAnsi"/>
                <w:sz w:val="20"/>
                <w:szCs w:val="20"/>
              </w:rPr>
              <w:t>0-9999; -999</w:t>
            </w:r>
          </w:p>
        </w:tc>
        <w:tc>
          <w:tcPr>
            <w:tcW w:w="11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3A96D8DE" w14:textId="6B146AF3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5</w:t>
            </w:r>
          </w:p>
        </w:tc>
      </w:tr>
      <w:tr w14:paraId="60D5E5BC" w14:textId="77777777" w:rsidTr="0064105A">
        <w:tblPrEx>
          <w:tblW w:w="14302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9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62D8D459" w14:textId="12DBF44B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Upper95</w:t>
            </w:r>
          </w:p>
        </w:tc>
        <w:tc>
          <w:tcPr>
            <w:tcW w:w="4003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33573E96" w14:textId="588ABA7F">
            <w:pPr>
              <w:pStyle w:val="Default"/>
              <w:spacing w:after="58"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 xml:space="preserve">Upper </w:t>
            </w:r>
            <w:r w:rsidR="00B130A8">
              <w:rPr>
                <w:rFonts w:eastAsia="Times New Roman" w:asciiTheme="minorHAnsi" w:hAnsiTheme="minorHAnsi" w:cstheme="minorHAnsi"/>
                <w:sz w:val="20"/>
                <w:szCs w:val="20"/>
              </w:rPr>
              <w:t xml:space="preserve">bound of </w:t>
            </w: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95% confidence interval of estimate</w:t>
            </w:r>
          </w:p>
        </w:tc>
        <w:tc>
          <w:tcPr>
            <w:tcW w:w="10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3508DBAE" w14:textId="44609E3E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color w:val="262626"/>
                <w:sz w:val="20"/>
                <w:szCs w:val="20"/>
              </w:rPr>
              <w:t>number</w:t>
            </w:r>
          </w:p>
        </w:tc>
        <w:tc>
          <w:tcPr>
            <w:tcW w:w="37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9E1618" w:rsidP="002362EC" w14:paraId="2FE07E39" w14:textId="44ABD222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 w:rsidRPr="009E1618">
              <w:rPr>
                <w:rFonts w:eastAsia="Times New Roman" w:asciiTheme="minorHAnsi" w:hAnsiTheme="minorHAnsi" w:cstheme="minorHAnsi"/>
                <w:sz w:val="20"/>
                <w:szCs w:val="20"/>
              </w:rPr>
              <w:t>nnn.nn</w:t>
            </w:r>
            <w:r w:rsidR="004E7835">
              <w:rPr>
                <w:rFonts w:eastAsia="Times New Roman" w:asciiTheme="minorHAnsi" w:hAnsiTheme="minorHAnsi" w:cstheme="minorHAnsi"/>
                <w:sz w:val="20"/>
                <w:szCs w:val="20"/>
              </w:rPr>
              <w:t>n</w:t>
            </w:r>
            <w:r w:rsidRPr="009E1618">
              <w:rPr>
                <w:rFonts w:eastAsia="Times New Roman" w:asciiTheme="minorHAnsi" w:hAnsiTheme="minorHAnsi" w:cstheme="minorHAnsi"/>
                <w:sz w:val="20"/>
                <w:szCs w:val="20"/>
              </w:rPr>
              <w:t xml:space="preserve">; -999 = </w:t>
            </w: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&lt;</w:t>
            </w:r>
            <w:r w:rsidRPr="009E1618">
              <w:rPr>
                <w:rFonts w:eastAsia="Times New Roman" w:asciiTheme="minorHAnsi" w:hAnsiTheme="minorHAnsi" w:cstheme="minorHAnsi"/>
                <w:sz w:val="20"/>
                <w:szCs w:val="20"/>
              </w:rPr>
              <w:t>LOD</w:t>
            </w:r>
          </w:p>
        </w:tc>
        <w:tc>
          <w:tcPr>
            <w:tcW w:w="20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A541CC" w:rsidP="002362EC" w14:paraId="52572CA5" w14:textId="24208555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 w:rsidRPr="00A541CC">
              <w:rPr>
                <w:rFonts w:eastAsia="Times New Roman" w:asciiTheme="minorHAnsi" w:hAnsiTheme="minorHAnsi" w:cstheme="minorHAnsi"/>
                <w:sz w:val="20"/>
                <w:szCs w:val="20"/>
              </w:rPr>
              <w:t>0-9999; -999</w:t>
            </w:r>
          </w:p>
        </w:tc>
        <w:tc>
          <w:tcPr>
            <w:tcW w:w="11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75588AE8" w14:textId="0EA7D8E3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5</w:t>
            </w:r>
          </w:p>
        </w:tc>
      </w:tr>
      <w:tr w14:paraId="3E0B26A0" w14:textId="77777777" w:rsidTr="0064105A">
        <w:tblPrEx>
          <w:tblW w:w="14302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9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1BE7870A" w14:textId="2DA50949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Type of Estimate</w:t>
            </w:r>
          </w:p>
        </w:tc>
        <w:tc>
          <w:tcPr>
            <w:tcW w:w="4003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1C344022" w14:textId="72E4D7C8">
            <w:pPr>
              <w:pStyle w:val="Default"/>
              <w:spacing w:after="58"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Type of estimate</w:t>
            </w:r>
          </w:p>
        </w:tc>
        <w:tc>
          <w:tcPr>
            <w:tcW w:w="10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1B8D265B" w14:textId="767BB6FA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Integer </w:t>
            </w:r>
          </w:p>
        </w:tc>
        <w:tc>
          <w:tcPr>
            <w:tcW w:w="37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4B17B40A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 = 50</w:t>
            </w:r>
            <w:r w:rsidRPr="00EF6755">
              <w:rPr>
                <w:rFonts w:eastAsia="Times New Roman" w:cstheme="minorHAnsi"/>
                <w:sz w:val="20"/>
                <w:szCs w:val="20"/>
                <w:vertAlign w:val="superscript"/>
              </w:rPr>
              <w:t>th</w:t>
            </w:r>
            <w:r>
              <w:rPr>
                <w:rFonts w:eastAsia="Times New Roman" w:cstheme="minorHAnsi"/>
                <w:sz w:val="20"/>
                <w:szCs w:val="20"/>
              </w:rPr>
              <w:t xml:space="preserve"> percentile</w:t>
            </w:r>
          </w:p>
          <w:p w:rsidR="002362EC" w:rsidP="002362EC" w14:paraId="243EA4F9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2 = 95</w:t>
            </w:r>
            <w:r w:rsidRPr="00EF6755">
              <w:rPr>
                <w:rFonts w:eastAsia="Times New Roman" w:cstheme="minorHAnsi"/>
                <w:sz w:val="20"/>
                <w:szCs w:val="20"/>
                <w:vertAlign w:val="superscript"/>
              </w:rPr>
              <w:t>th</w:t>
            </w:r>
            <w:r>
              <w:rPr>
                <w:rFonts w:eastAsia="Times New Roman" w:cstheme="minorHAnsi"/>
                <w:sz w:val="20"/>
                <w:szCs w:val="20"/>
              </w:rPr>
              <w:t xml:space="preserve"> percentile</w:t>
            </w:r>
          </w:p>
          <w:p w:rsidR="002362EC" w:rsidRPr="003B5658" w:rsidP="002362EC" w14:paraId="110527E9" w14:textId="75AD2D09">
            <w:pPr>
              <w:spacing w:before="100" w:beforeAutospacing="1" w:after="100" w:afterAutospacing="1" w:line="240" w:lineRule="auto"/>
              <w:contextualSpacing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 = Geometric mean</w:t>
            </w:r>
          </w:p>
        </w:tc>
        <w:tc>
          <w:tcPr>
            <w:tcW w:w="20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3E6ED9C6" w14:textId="3AA46FA1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1</w:t>
            </w:r>
            <w:r w:rsidR="00B9419B">
              <w:rPr>
                <w:rFonts w:eastAsia="Times New Roman" w:asciiTheme="minorHAnsi" w:hAnsiTheme="minorHAnsi" w:cstheme="minorHAnsi"/>
                <w:sz w:val="20"/>
                <w:szCs w:val="20"/>
              </w:rPr>
              <w:t xml:space="preserve"> - 3</w:t>
            </w:r>
          </w:p>
          <w:p w:rsidR="002362EC" w:rsidRPr="003B5658" w:rsidP="002362EC" w14:paraId="4D271366" w14:textId="1A63D9C9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238AD9BF" w14:textId="051B9A14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</w:t>
            </w:r>
          </w:p>
        </w:tc>
      </w:tr>
      <w:tr w14:paraId="71D80AC9" w14:textId="77777777" w:rsidTr="0064105A">
        <w:tblPrEx>
          <w:tblW w:w="14302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9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7D41EC" w:rsidP="002362EC" w14:paraId="661027CC" w14:textId="51CB180B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Units</w:t>
            </w:r>
          </w:p>
        </w:tc>
        <w:tc>
          <w:tcPr>
            <w:tcW w:w="4003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14D39980" w14:textId="431BD233">
            <w:pPr>
              <w:pStyle w:val="Default"/>
              <w:spacing w:after="58"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Concentration units</w:t>
            </w:r>
          </w:p>
        </w:tc>
        <w:tc>
          <w:tcPr>
            <w:tcW w:w="10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14B4758E" w14:textId="67C5A855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color w:val="262626"/>
                <w:sz w:val="20"/>
                <w:szCs w:val="20"/>
              </w:rPr>
              <w:t>Integer</w:t>
            </w:r>
          </w:p>
        </w:tc>
        <w:tc>
          <w:tcPr>
            <w:tcW w:w="37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4AC7352E" w14:textId="0C6AB0AA">
            <w:pPr>
              <w:spacing w:before="100" w:beforeAutospacing="1" w:after="100" w:afterAutospacing="1" w:line="240" w:lineRule="auto"/>
              <w:contextualSpacing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color w:val="262626"/>
                <w:sz w:val="20"/>
                <w:szCs w:val="20"/>
              </w:rPr>
              <w:t>1 = ng/mL</w:t>
            </w:r>
          </w:p>
          <w:p w:rsidR="002362EC" w:rsidP="002362EC" w14:paraId="574FF3EF" w14:textId="750055A7">
            <w:pPr>
              <w:spacing w:before="100" w:beforeAutospacing="1" w:after="100" w:afterAutospacing="1" w:line="240" w:lineRule="auto"/>
              <w:contextualSpacing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color w:val="262626"/>
                <w:sz w:val="20"/>
                <w:szCs w:val="20"/>
              </w:rPr>
              <w:t>2 = µg/L</w:t>
            </w:r>
          </w:p>
          <w:p w:rsidR="002362EC" w:rsidRPr="003B5658" w:rsidP="002362EC" w14:paraId="6A0E88F2" w14:textId="1CF1BF1B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color w:val="262626"/>
                <w:sz w:val="20"/>
                <w:szCs w:val="20"/>
              </w:rPr>
              <w:t>3 = pg/mL</w:t>
            </w:r>
            <w:r>
              <w:rPr>
                <w:rFonts w:eastAsia="Times New Roman" w:cstheme="minorHAnsi"/>
                <w:color w:val="262626"/>
                <w:sz w:val="20"/>
                <w:szCs w:val="20"/>
              </w:rPr>
              <w:br/>
              <w:t>4 = µg/dL</w:t>
            </w:r>
            <w:r>
              <w:rPr>
                <w:rFonts w:eastAsia="Times New Roman" w:cstheme="minorHAnsi"/>
                <w:color w:val="262626"/>
                <w:sz w:val="20"/>
                <w:szCs w:val="20"/>
              </w:rPr>
              <w:br/>
              <w:t>5 = µg/g</w:t>
            </w:r>
          </w:p>
        </w:tc>
        <w:tc>
          <w:tcPr>
            <w:tcW w:w="20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B9419B" w:rsidRPr="003B5658" w:rsidP="00B9419B" w14:paraId="0B149D0A" w14:textId="197F08DD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1 - 5</w:t>
            </w:r>
          </w:p>
          <w:p w:rsidR="002362EC" w:rsidRPr="003B5658" w:rsidP="002362EC" w14:paraId="4AA8AD3D" w14:textId="706C701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351ACA18" w14:textId="3D824AF2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</w:t>
            </w:r>
          </w:p>
        </w:tc>
      </w:tr>
      <w:tr w14:paraId="51ECCF0A" w14:textId="77777777" w:rsidTr="0064105A">
        <w:tblPrEx>
          <w:tblW w:w="14302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9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777CB925" w14:textId="7AC45498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Sample</w:t>
            </w:r>
          </w:p>
        </w:tc>
        <w:tc>
          <w:tcPr>
            <w:tcW w:w="4003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06D7AC31" w14:textId="7124ABF1">
            <w:pPr>
              <w:pStyle w:val="Default"/>
              <w:spacing w:after="58"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Type of sample</w:t>
            </w:r>
          </w:p>
        </w:tc>
        <w:tc>
          <w:tcPr>
            <w:tcW w:w="10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1AF58F12" w14:textId="47A655F5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color w:val="262626"/>
                <w:sz w:val="20"/>
                <w:szCs w:val="20"/>
              </w:rPr>
              <w:t>Integer</w:t>
            </w:r>
          </w:p>
        </w:tc>
        <w:tc>
          <w:tcPr>
            <w:tcW w:w="37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50D2BC24" w14:textId="77777777">
            <w:pPr>
              <w:spacing w:before="100" w:beforeAutospacing="1" w:after="100" w:afterAutospacing="1" w:line="240" w:lineRule="auto"/>
              <w:contextualSpacing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color w:val="262626"/>
                <w:sz w:val="20"/>
                <w:szCs w:val="20"/>
              </w:rPr>
              <w:t>1 = Urine</w:t>
            </w:r>
          </w:p>
          <w:p w:rsidR="002362EC" w:rsidP="002362EC" w14:paraId="36FDAF5B" w14:textId="77777777">
            <w:pPr>
              <w:spacing w:before="100" w:beforeAutospacing="1" w:after="100" w:afterAutospacing="1" w:line="240" w:lineRule="auto"/>
              <w:contextualSpacing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color w:val="262626"/>
                <w:sz w:val="20"/>
                <w:szCs w:val="20"/>
              </w:rPr>
              <w:t>2 = Blood</w:t>
            </w:r>
          </w:p>
          <w:p w:rsidR="002362EC" w:rsidRPr="003B5658" w:rsidP="002362EC" w14:paraId="597E7304" w14:textId="65B65403">
            <w:pPr>
              <w:spacing w:before="100" w:beforeAutospacing="1" w:after="100" w:afterAutospacing="1" w:line="240" w:lineRule="auto"/>
              <w:contextualSpacing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color w:val="262626"/>
                <w:sz w:val="20"/>
                <w:szCs w:val="20"/>
              </w:rPr>
              <w:t>3 = Serum</w:t>
            </w:r>
          </w:p>
        </w:tc>
        <w:tc>
          <w:tcPr>
            <w:tcW w:w="20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B9419B" w:rsidRPr="003B5658" w:rsidP="00B9419B" w14:paraId="63E1A64B" w14:textId="77777777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1 - 3</w:t>
            </w:r>
          </w:p>
          <w:p w:rsidR="002362EC" w:rsidRPr="003B5658" w:rsidP="002362EC" w14:paraId="630F333F" w14:textId="1817CB5E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592DED13" w14:textId="4A81EA40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</w:t>
            </w:r>
          </w:p>
        </w:tc>
      </w:tr>
      <w:tr w14:paraId="2E057A71" w14:textId="77777777" w:rsidTr="0064105A">
        <w:tblPrEx>
          <w:tblW w:w="14302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9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3D1E34DE" w14:textId="78CF471A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 xml:space="preserve">Creatinine </w:t>
            </w:r>
            <w:r w:rsidR="00DC06C6">
              <w:rPr>
                <w:rFonts w:eastAsia="Times New Roman" w:asciiTheme="minorHAnsi" w:hAnsiTheme="minorHAnsi" w:cstheme="minorHAnsi"/>
                <w:sz w:val="20"/>
                <w:szCs w:val="20"/>
              </w:rPr>
              <w:t>c</w:t>
            </w: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orrected</w:t>
            </w:r>
          </w:p>
        </w:tc>
        <w:tc>
          <w:tcPr>
            <w:tcW w:w="4003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4ADF0050" w14:textId="0D3B69BC">
            <w:pPr>
              <w:pStyle w:val="Default"/>
              <w:spacing w:after="58"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Creatinine correction for urine measurements</w:t>
            </w:r>
          </w:p>
        </w:tc>
        <w:tc>
          <w:tcPr>
            <w:tcW w:w="10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681BEAD5" w14:textId="20F5BAB0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color w:val="262626"/>
                <w:sz w:val="20"/>
                <w:szCs w:val="20"/>
              </w:rPr>
              <w:t>Integer</w:t>
            </w:r>
          </w:p>
        </w:tc>
        <w:tc>
          <w:tcPr>
            <w:tcW w:w="37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7E483C33" w14:textId="77777777">
            <w:pPr>
              <w:spacing w:before="100" w:beforeAutospacing="1" w:after="100" w:afterAutospacing="1" w:line="240" w:lineRule="auto"/>
              <w:contextualSpacing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color w:val="262626"/>
                <w:sz w:val="20"/>
                <w:szCs w:val="20"/>
              </w:rPr>
              <w:t>1 = Yes</w:t>
            </w:r>
          </w:p>
          <w:p w:rsidR="002362EC" w:rsidP="002362EC" w14:paraId="31B87E04" w14:textId="77777777">
            <w:pPr>
              <w:spacing w:before="100" w:beforeAutospacing="1" w:after="100" w:afterAutospacing="1" w:line="240" w:lineRule="auto"/>
              <w:contextualSpacing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color w:val="262626"/>
                <w:sz w:val="20"/>
                <w:szCs w:val="20"/>
              </w:rPr>
              <w:t>2 = No</w:t>
            </w:r>
          </w:p>
          <w:p w:rsidR="002362EC" w:rsidP="002362EC" w14:paraId="120CCB31" w14:textId="35866442">
            <w:pPr>
              <w:spacing w:before="100" w:beforeAutospacing="1" w:after="100" w:afterAutospacing="1" w:line="240" w:lineRule="auto"/>
              <w:contextualSpacing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color w:val="262626"/>
                <w:sz w:val="20"/>
                <w:szCs w:val="20"/>
              </w:rPr>
              <w:t>3</w:t>
            </w:r>
            <w:r w:rsidR="004538A6">
              <w:rPr>
                <w:rFonts w:eastAsia="Times New Roman" w:cstheme="minorHAnsi"/>
                <w:color w:val="262626"/>
                <w:sz w:val="20"/>
                <w:szCs w:val="20"/>
              </w:rPr>
              <w:t xml:space="preserve"> </w:t>
            </w:r>
            <w:r>
              <w:rPr>
                <w:rFonts w:eastAsia="Times New Roman" w:cstheme="minorHAnsi"/>
                <w:color w:val="262626"/>
                <w:sz w:val="20"/>
                <w:szCs w:val="20"/>
              </w:rPr>
              <w:t>= Not applicable</w:t>
            </w:r>
          </w:p>
        </w:tc>
        <w:tc>
          <w:tcPr>
            <w:tcW w:w="20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B9419B" w:rsidRPr="003B5658" w:rsidP="00B9419B" w14:paraId="6812BF33" w14:textId="77777777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1 - 3</w:t>
            </w:r>
          </w:p>
          <w:p w:rsidR="002362EC" w:rsidP="002362EC" w14:paraId="0FDBDA2A" w14:textId="62B58095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004D3C0D" w14:textId="750465E6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</w:t>
            </w:r>
          </w:p>
        </w:tc>
      </w:tr>
      <w:tr w14:paraId="4EB8270E" w14:textId="77777777" w:rsidTr="0064105A">
        <w:tblPrEx>
          <w:tblW w:w="14302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9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393104FE" w14:textId="02D32D58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Lipid adjusted</w:t>
            </w:r>
          </w:p>
        </w:tc>
        <w:tc>
          <w:tcPr>
            <w:tcW w:w="4003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28996828" w14:textId="43FB5452">
            <w:pPr>
              <w:pStyle w:val="Default"/>
              <w:spacing w:after="58"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Lipid adjusted measurements</w:t>
            </w:r>
          </w:p>
        </w:tc>
        <w:tc>
          <w:tcPr>
            <w:tcW w:w="10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203D7EE1" w14:textId="52241D81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color w:val="262626"/>
                <w:sz w:val="20"/>
                <w:szCs w:val="20"/>
              </w:rPr>
              <w:t>Integer</w:t>
            </w:r>
          </w:p>
        </w:tc>
        <w:tc>
          <w:tcPr>
            <w:tcW w:w="37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5CC0F031" w14:textId="77777777">
            <w:pPr>
              <w:spacing w:before="100" w:beforeAutospacing="1" w:after="100" w:afterAutospacing="1" w:line="240" w:lineRule="auto"/>
              <w:contextualSpacing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color w:val="262626"/>
                <w:sz w:val="20"/>
                <w:szCs w:val="20"/>
              </w:rPr>
              <w:t>1 = Yes</w:t>
            </w:r>
          </w:p>
          <w:p w:rsidR="002362EC" w:rsidP="002362EC" w14:paraId="70CB5DE4" w14:textId="77777777">
            <w:pPr>
              <w:spacing w:before="100" w:beforeAutospacing="1" w:after="100" w:afterAutospacing="1" w:line="240" w:lineRule="auto"/>
              <w:contextualSpacing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color w:val="262626"/>
                <w:sz w:val="20"/>
                <w:szCs w:val="20"/>
              </w:rPr>
              <w:t>2 = No</w:t>
            </w:r>
          </w:p>
          <w:p w:rsidR="002362EC" w:rsidP="002362EC" w14:paraId="723947FD" w14:textId="435BD851">
            <w:pPr>
              <w:spacing w:before="100" w:beforeAutospacing="1" w:after="100" w:afterAutospacing="1" w:line="240" w:lineRule="auto"/>
              <w:contextualSpacing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color w:val="262626"/>
                <w:sz w:val="20"/>
                <w:szCs w:val="20"/>
              </w:rPr>
              <w:t>3</w:t>
            </w:r>
            <w:r w:rsidR="004538A6">
              <w:rPr>
                <w:rFonts w:eastAsia="Times New Roman" w:cstheme="minorHAnsi"/>
                <w:color w:val="262626"/>
                <w:sz w:val="20"/>
                <w:szCs w:val="20"/>
              </w:rPr>
              <w:t xml:space="preserve"> </w:t>
            </w:r>
            <w:r>
              <w:rPr>
                <w:rFonts w:eastAsia="Times New Roman" w:cstheme="minorHAnsi"/>
                <w:color w:val="262626"/>
                <w:sz w:val="20"/>
                <w:szCs w:val="20"/>
              </w:rPr>
              <w:t>= Not applicable</w:t>
            </w:r>
          </w:p>
        </w:tc>
        <w:tc>
          <w:tcPr>
            <w:tcW w:w="20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B9419B" w:rsidRPr="003B5658" w:rsidP="00B9419B" w14:paraId="0E3A5F73" w14:textId="77777777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1 - 3</w:t>
            </w:r>
          </w:p>
          <w:p w:rsidR="002362EC" w:rsidP="002362EC" w14:paraId="1A8BB557" w14:textId="323DF706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7CB88AF7" w14:textId="44C621CA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</w:t>
            </w:r>
          </w:p>
        </w:tc>
      </w:tr>
      <w:tr w14:paraId="15A38025" w14:textId="77777777" w:rsidTr="0064105A">
        <w:tblPrEx>
          <w:tblW w:w="14302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9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3CA81476" w14:textId="0D407660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BegYear</w:t>
            </w:r>
          </w:p>
        </w:tc>
        <w:tc>
          <w:tcPr>
            <w:tcW w:w="4003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6613632C" w14:textId="220A4234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Beginning/First year when samples were collected</w:t>
            </w:r>
          </w:p>
        </w:tc>
        <w:tc>
          <w:tcPr>
            <w:tcW w:w="10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7FE29409" w14:textId="76C5F349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nteger</w:t>
            </w:r>
          </w:p>
        </w:tc>
        <w:tc>
          <w:tcPr>
            <w:tcW w:w="37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350E0103" w14:textId="4A253356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0A25C38F" w14:textId="7F301DA7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0AE79BDD" w14:textId="000B1854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4</w:t>
            </w:r>
          </w:p>
        </w:tc>
      </w:tr>
      <w:tr w14:paraId="57030786" w14:textId="77777777" w:rsidTr="0064105A">
        <w:tblPrEx>
          <w:tblW w:w="14302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9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417B6C90" w14:textId="6E736E03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EndYear</w:t>
            </w:r>
          </w:p>
        </w:tc>
        <w:tc>
          <w:tcPr>
            <w:tcW w:w="4003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3700AF53" w14:textId="46A1EE72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Last year when samples were collected</w:t>
            </w:r>
          </w:p>
        </w:tc>
        <w:tc>
          <w:tcPr>
            <w:tcW w:w="10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3052C2EB" w14:textId="16B37F87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nteger</w:t>
            </w:r>
          </w:p>
        </w:tc>
        <w:tc>
          <w:tcPr>
            <w:tcW w:w="37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720C7AF3" w14:textId="77777777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63D5A45A" w14:textId="77777777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160EF614" w14:textId="44B10F1B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4</w:t>
            </w:r>
          </w:p>
        </w:tc>
      </w:tr>
      <w:tr w14:paraId="7B050786" w14:textId="77777777" w:rsidTr="0064105A">
        <w:tblPrEx>
          <w:tblW w:w="14302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9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5396CB93" w14:textId="135CA00A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Geographic level</w:t>
            </w:r>
          </w:p>
        </w:tc>
        <w:tc>
          <w:tcPr>
            <w:tcW w:w="4003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357E9984" w14:textId="5F11D231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Geographic representativeness of the data</w:t>
            </w:r>
          </w:p>
        </w:tc>
        <w:tc>
          <w:tcPr>
            <w:tcW w:w="10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747812EE" w14:textId="0297F835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Text</w:t>
            </w:r>
          </w:p>
        </w:tc>
        <w:tc>
          <w:tcPr>
            <w:tcW w:w="37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56A8B147" w14:textId="2431390A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State, County, City, </w:t>
            </w:r>
          </w:p>
        </w:tc>
        <w:tc>
          <w:tcPr>
            <w:tcW w:w="20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53268D67" w14:textId="7F9CE265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3C0C1E5A" w14:textId="7C9F6D80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</w:t>
            </w:r>
            <w:r w:rsidR="0081307C">
              <w:rPr>
                <w:rFonts w:eastAsia="Times New Roman" w:cstheme="minorHAnsi"/>
                <w:sz w:val="20"/>
                <w:szCs w:val="20"/>
              </w:rPr>
              <w:t>1</w:t>
            </w:r>
          </w:p>
        </w:tc>
      </w:tr>
      <w:tr w14:paraId="68EA6991" w14:textId="77777777" w:rsidTr="0064105A">
        <w:tblPrEx>
          <w:tblW w:w="14302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9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18E2F28A" w14:textId="2D336AE4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State FIPS</w:t>
            </w:r>
          </w:p>
        </w:tc>
        <w:tc>
          <w:tcPr>
            <w:tcW w:w="4003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680F489D" w14:textId="27F3F520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State FIPS Code</w:t>
            </w:r>
          </w:p>
        </w:tc>
        <w:tc>
          <w:tcPr>
            <w:tcW w:w="10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5B40BF96" w14:textId="4E8C0FB0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Text</w:t>
            </w:r>
          </w:p>
        </w:tc>
        <w:tc>
          <w:tcPr>
            <w:tcW w:w="37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7AE452A7" w14:textId="545C9BAC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6E5FC045" w14:textId="3DE2A80F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673D8AAD" w14:textId="31630BCB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2</w:t>
            </w:r>
          </w:p>
        </w:tc>
      </w:tr>
    </w:tbl>
    <w:p w:rsidR="00053E85" w:rsidP="65AEFEE0" w14:paraId="0EDAED45" w14:textId="5D15FAC0">
      <w:pPr>
        <w:spacing w:after="0" w:line="276" w:lineRule="auto"/>
        <w:rPr>
          <w:color w:val="212121"/>
        </w:rPr>
      </w:pPr>
    </w:p>
    <w:p w:rsidR="00CB6E2F" w:rsidP="65AEFEE0" w14:paraId="2F4178C9" w14:textId="7082691C">
      <w:pPr>
        <w:spacing w:after="0" w:line="276" w:lineRule="auto"/>
        <w:rPr>
          <w:color w:val="212121"/>
        </w:rPr>
      </w:pPr>
      <w:r>
        <w:rPr>
          <w:color w:val="212121"/>
        </w:rPr>
        <w:t>Code values for analytes and Analyte types</w:t>
      </w:r>
    </w:p>
    <w:tbl>
      <w:tblPr>
        <w:tblStyle w:val="TableGrid"/>
        <w:tblW w:w="0" w:type="auto"/>
        <w:tblLook w:val="04A0"/>
      </w:tblPr>
      <w:tblGrid>
        <w:gridCol w:w="4797"/>
        <w:gridCol w:w="4797"/>
      </w:tblGrid>
      <w:tr w14:paraId="336FBA3E" w14:textId="77777777" w:rsidTr="00CB6E2F">
        <w:tblPrEx>
          <w:tblW w:w="0" w:type="auto"/>
          <w:tblLook w:val="04A0"/>
        </w:tblPrEx>
        <w:tc>
          <w:tcPr>
            <w:tcW w:w="4797" w:type="dxa"/>
          </w:tcPr>
          <w:p w:rsidR="00311AC4" w:rsidRPr="002E3C52" w:rsidP="65AEFEE0" w14:paraId="0DE10FE5" w14:textId="2724F1AC">
            <w:pPr>
              <w:spacing w:line="276" w:lineRule="auto"/>
              <w:rPr>
                <w:color w:val="FFFFFF" w:themeColor="background1"/>
              </w:rPr>
            </w:pPr>
            <w:r w:rsidRPr="002E3C52">
              <w:rPr>
                <w:color w:val="FFFFFF" w:themeColor="background1"/>
              </w:rPr>
              <w:t>Analytes</w:t>
            </w:r>
          </w:p>
        </w:tc>
        <w:tc>
          <w:tcPr>
            <w:tcW w:w="4797" w:type="dxa"/>
          </w:tcPr>
          <w:p w:rsidR="00311AC4" w:rsidRPr="002E3C52" w:rsidP="65AEFEE0" w14:paraId="0E2B6FE1" w14:textId="4EE47869">
            <w:pPr>
              <w:spacing w:line="276" w:lineRule="auto"/>
              <w:rPr>
                <w:color w:val="FFFFFF" w:themeColor="background1"/>
              </w:rPr>
            </w:pPr>
            <w:r w:rsidRPr="002E3C52">
              <w:rPr>
                <w:color w:val="FFFFFF" w:themeColor="background1"/>
              </w:rPr>
              <w:t>Analyte Types</w:t>
            </w:r>
          </w:p>
        </w:tc>
      </w:tr>
      <w:tr w14:paraId="3F2A240B" w14:textId="77777777" w:rsidTr="00CB6E2F">
        <w:tblPrEx>
          <w:tblW w:w="0" w:type="auto"/>
          <w:tblLook w:val="04A0"/>
        </w:tblPrEx>
        <w:tc>
          <w:tcPr>
            <w:tcW w:w="4797" w:type="dxa"/>
          </w:tcPr>
          <w:p w:rsidR="00311AC4" w:rsidP="65AEFEE0" w14:paraId="617494DA" w14:textId="60B97900">
            <w:pPr>
              <w:spacing w:line="276" w:lineRule="auto"/>
              <w:rPr>
                <w:color w:val="212121"/>
              </w:rPr>
            </w:pPr>
            <w:r w:rsidRPr="00113A0E">
              <w:rPr>
                <w:color w:val="212121"/>
              </w:rPr>
              <w:t>PFOA, PFOS, PFHxS, PFBA, PFBS, PFHxA, PFPeA</w:t>
            </w:r>
          </w:p>
        </w:tc>
        <w:tc>
          <w:tcPr>
            <w:tcW w:w="4797" w:type="dxa"/>
          </w:tcPr>
          <w:p w:rsidR="00311AC4" w:rsidP="65AEFEE0" w14:paraId="507F4FED" w14:textId="2185F60C">
            <w:pPr>
              <w:spacing w:line="276" w:lineRule="auto"/>
              <w:rPr>
                <w:color w:val="212121"/>
              </w:rPr>
            </w:pPr>
            <w:r>
              <w:rPr>
                <w:color w:val="212121"/>
              </w:rPr>
              <w:t>PFAS</w:t>
            </w:r>
          </w:p>
        </w:tc>
      </w:tr>
      <w:tr w14:paraId="4EB339BB" w14:textId="77777777" w:rsidTr="00CB6E2F">
        <w:tblPrEx>
          <w:tblW w:w="0" w:type="auto"/>
          <w:tblLook w:val="04A0"/>
        </w:tblPrEx>
        <w:tc>
          <w:tcPr>
            <w:tcW w:w="4797" w:type="dxa"/>
          </w:tcPr>
          <w:p w:rsidR="00311AC4" w:rsidP="65AEFEE0" w14:paraId="2790836F" w14:textId="4B02AB40">
            <w:pPr>
              <w:spacing w:line="276" w:lineRule="auto"/>
              <w:rPr>
                <w:color w:val="212121"/>
              </w:rPr>
            </w:pPr>
            <w:r w:rsidRPr="001F2D62">
              <w:rPr>
                <w:color w:val="212121"/>
              </w:rPr>
              <w:t>antimony, barium, beryllium, cadmium, cesium, cobalt, lead, molybdenum, platinum, thallium, tungsten, and uranium</w:t>
            </w:r>
          </w:p>
        </w:tc>
        <w:tc>
          <w:tcPr>
            <w:tcW w:w="4797" w:type="dxa"/>
          </w:tcPr>
          <w:p w:rsidR="00311AC4" w:rsidP="65AEFEE0" w14:paraId="6E0EF3FE" w14:textId="37EC0712">
            <w:pPr>
              <w:spacing w:line="276" w:lineRule="auto"/>
              <w:rPr>
                <w:color w:val="212121"/>
              </w:rPr>
            </w:pPr>
            <w:r>
              <w:rPr>
                <w:color w:val="212121"/>
              </w:rPr>
              <w:t>Metals (in blood)</w:t>
            </w:r>
          </w:p>
        </w:tc>
      </w:tr>
      <w:tr w14:paraId="645B7236" w14:textId="77777777" w:rsidTr="00CB6E2F">
        <w:tblPrEx>
          <w:tblW w:w="0" w:type="auto"/>
          <w:tblLook w:val="04A0"/>
        </w:tblPrEx>
        <w:tc>
          <w:tcPr>
            <w:tcW w:w="4797" w:type="dxa"/>
          </w:tcPr>
          <w:p w:rsidR="00311AC4" w:rsidP="65AEFEE0" w14:paraId="2B12D6D0" w14:textId="258DBE78">
            <w:pPr>
              <w:spacing w:line="276" w:lineRule="auto"/>
              <w:rPr>
                <w:color w:val="212121"/>
              </w:rPr>
            </w:pPr>
            <w:r w:rsidRPr="001E2BE7">
              <w:rPr>
                <w:color w:val="212121"/>
              </w:rPr>
              <w:t>trans-3-(2,2-dichlorovinyl)-2,2-dimethylcyclopropane carboxylic acid (trans-DCCA), 3-phenoxybenzoic acid (3-PBA), 4-fluoro-3-phenoxybenzoic acid (4F-3PBA), and cis-3-(2,2-dibromovinyl)-2,2-dimethylcyclopropane carboxylic acid (DBCA)</w:t>
            </w:r>
          </w:p>
        </w:tc>
        <w:tc>
          <w:tcPr>
            <w:tcW w:w="4797" w:type="dxa"/>
          </w:tcPr>
          <w:p w:rsidR="00311AC4" w:rsidP="65AEFEE0" w14:paraId="0CC7B445" w14:textId="51293237">
            <w:pPr>
              <w:spacing w:line="276" w:lineRule="auto"/>
              <w:rPr>
                <w:color w:val="212121"/>
              </w:rPr>
            </w:pPr>
            <w:r>
              <w:rPr>
                <w:color w:val="212121"/>
              </w:rPr>
              <w:t>Pyrethroid pesticide metabolites</w:t>
            </w:r>
          </w:p>
        </w:tc>
      </w:tr>
      <w:tr w14:paraId="0C2304D6" w14:textId="77777777" w:rsidTr="00CB6E2F">
        <w:tblPrEx>
          <w:tblW w:w="0" w:type="auto"/>
          <w:tblLook w:val="04A0"/>
        </w:tblPrEx>
        <w:tc>
          <w:tcPr>
            <w:tcW w:w="4797" w:type="dxa"/>
          </w:tcPr>
          <w:p w:rsidR="00311AC4" w:rsidP="65AEFEE0" w14:paraId="5480446C" w14:textId="4AD61A6E">
            <w:pPr>
              <w:spacing w:line="276" w:lineRule="auto"/>
              <w:rPr>
                <w:color w:val="212121"/>
              </w:rPr>
            </w:pPr>
            <w:r w:rsidRPr="001E2BE7">
              <w:rPr>
                <w:color w:val="212121"/>
              </w:rPr>
              <w:t>3,5,6-trichloro-2-pyridinol (TCPY), which is a metabolite of the pesticide chlorpyrifos</w:t>
            </w:r>
          </w:p>
        </w:tc>
        <w:tc>
          <w:tcPr>
            <w:tcW w:w="4797" w:type="dxa"/>
          </w:tcPr>
          <w:p w:rsidR="00311AC4" w:rsidP="65AEFEE0" w14:paraId="57CDC59D" w14:textId="18AEAFD5">
            <w:pPr>
              <w:spacing w:line="276" w:lineRule="auto"/>
              <w:rPr>
                <w:color w:val="212121"/>
              </w:rPr>
            </w:pPr>
            <w:r>
              <w:rPr>
                <w:color w:val="212121"/>
              </w:rPr>
              <w:t>Organophosphate metabolites</w:t>
            </w:r>
          </w:p>
        </w:tc>
      </w:tr>
      <w:tr w14:paraId="1182C46C" w14:textId="77777777" w:rsidTr="00CB6E2F">
        <w:tblPrEx>
          <w:tblW w:w="0" w:type="auto"/>
          <w:tblLook w:val="04A0"/>
        </w:tblPrEx>
        <w:tc>
          <w:tcPr>
            <w:tcW w:w="4797" w:type="dxa"/>
          </w:tcPr>
          <w:p w:rsidR="00311AC4" w:rsidP="65AEFEE0" w14:paraId="16A960A8" w14:textId="52AAD8A8">
            <w:pPr>
              <w:spacing w:line="276" w:lineRule="auto"/>
              <w:rPr>
                <w:color w:val="212121"/>
              </w:rPr>
            </w:pPr>
            <w:r w:rsidRPr="00B66A89">
              <w:rPr>
                <w:color w:val="212121"/>
              </w:rPr>
              <w:t>Total arsenic</w:t>
            </w:r>
            <w:r>
              <w:rPr>
                <w:color w:val="212121"/>
              </w:rPr>
              <w:t>,</w:t>
            </w:r>
            <w:r w:rsidRPr="00B66A89">
              <w:rPr>
                <w:color w:val="212121"/>
              </w:rPr>
              <w:t xml:space="preserve"> arsenic (V) acid, arsenous (III) acid, arsenobetaine, arsenocholine, monomethylarsonic acid, dimethylarsenic acid</w:t>
            </w:r>
          </w:p>
        </w:tc>
        <w:tc>
          <w:tcPr>
            <w:tcW w:w="4797" w:type="dxa"/>
          </w:tcPr>
          <w:p w:rsidR="00311AC4" w:rsidP="65AEFEE0" w14:paraId="7AEDD7F5" w14:textId="54B364BC">
            <w:pPr>
              <w:spacing w:line="276" w:lineRule="auto"/>
              <w:rPr>
                <w:color w:val="212121"/>
              </w:rPr>
            </w:pPr>
            <w:r>
              <w:rPr>
                <w:color w:val="212121"/>
              </w:rPr>
              <w:t>Metals and metalloids (in urine)</w:t>
            </w:r>
          </w:p>
        </w:tc>
      </w:tr>
    </w:tbl>
    <w:p w:rsidR="00CB6E2F" w:rsidP="65AEFEE0" w14:paraId="4E23ECF0" w14:textId="77777777">
      <w:pPr>
        <w:spacing w:after="0" w:line="276" w:lineRule="auto"/>
        <w:rPr>
          <w:color w:val="212121"/>
        </w:rPr>
      </w:pPr>
    </w:p>
    <w:p w:rsidR="00BA1E2A" w:rsidP="65AEFEE0" w14:paraId="397C1C5E" w14:textId="77777777">
      <w:pPr>
        <w:spacing w:after="0" w:line="276" w:lineRule="auto"/>
        <w:rPr>
          <w:b/>
          <w:bCs/>
          <w:u w:val="single"/>
        </w:rPr>
      </w:pPr>
    </w:p>
    <w:tbl>
      <w:tblPr>
        <w:tblW w:w="13860" w:type="dxa"/>
        <w:tblLook w:val="04A0"/>
      </w:tblPr>
      <w:tblGrid>
        <w:gridCol w:w="858"/>
        <w:gridCol w:w="858"/>
        <w:gridCol w:w="1326"/>
        <w:gridCol w:w="944"/>
        <w:gridCol w:w="932"/>
        <w:gridCol w:w="936"/>
        <w:gridCol w:w="947"/>
        <w:gridCol w:w="653"/>
        <w:gridCol w:w="830"/>
        <w:gridCol w:w="1076"/>
        <w:gridCol w:w="938"/>
        <w:gridCol w:w="899"/>
        <w:gridCol w:w="903"/>
        <w:gridCol w:w="1164"/>
        <w:gridCol w:w="800"/>
      </w:tblGrid>
      <w:tr w14:paraId="67ECE180" w14:textId="77777777" w:rsidTr="009B4BB3">
        <w:tblPrEx>
          <w:tblW w:w="13860" w:type="dxa"/>
          <w:tblLook w:val="04A0"/>
        </w:tblPrEx>
        <w:trPr>
          <w:trHeight w:val="312"/>
        </w:trPr>
        <w:tc>
          <w:tcPr>
            <w:tcW w:w="13860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9B4BB3" w:rsidRPr="009B4BB3" w:rsidP="009B4BB3" w14:paraId="5EEA91EC" w14:textId="59AE9F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9B4BB3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Example Table </w:t>
            </w:r>
            <w:r w:rsidR="002C42E5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e</w:t>
            </w:r>
            <w:r w:rsidRPr="009B4BB3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ntries using the data dictionary above</w:t>
            </w:r>
          </w:p>
        </w:tc>
      </w:tr>
      <w:tr w14:paraId="2C0191BC" w14:textId="77777777" w:rsidTr="009B4BB3">
        <w:tblPrEx>
          <w:tblW w:w="13860" w:type="dxa"/>
          <w:tblLook w:val="04A0"/>
        </w:tblPrEx>
        <w:trPr>
          <w:trHeight w:val="576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0593D261" w14:textId="777777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9B4BB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Analyte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12FA95C7" w14:textId="280C087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9B4BB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Analyte </w:t>
            </w:r>
            <w:r w:rsidR="007D0E5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g</w:t>
            </w:r>
            <w:r w:rsidRPr="009B4BB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roup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3250B229" w14:textId="54049ED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9B4BB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Demographic </w:t>
            </w:r>
            <w:r w:rsidR="007D0E5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categories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5CCF9194" w14:textId="777777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9B4BB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Estimate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2210CDEF" w14:textId="777777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9B4BB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Lower95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79B90444" w14:textId="777777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9B4BB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Upper95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49E5989E" w14:textId="5AAA9C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9B4BB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Type of </w:t>
            </w:r>
            <w:r w:rsidR="007D0E5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e</w:t>
            </w:r>
            <w:r w:rsidRPr="009B4BB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stimate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081CBF3E" w14:textId="777777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9B4BB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Units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51E158D5" w14:textId="777777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9B4BB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Sample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4D19BCC5" w14:textId="4FEA5EE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9B4BB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Creatinine </w:t>
            </w:r>
            <w:r w:rsidR="007D0E5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c</w:t>
            </w:r>
            <w:r w:rsidRPr="009B4BB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orrected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6F6B9FCA" w14:textId="47C6ED1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9B4BB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Lipid </w:t>
            </w:r>
            <w:r w:rsidR="007D0E5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a</w:t>
            </w:r>
            <w:r w:rsidRPr="009B4BB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djusted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0EDDFA80" w14:textId="777777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9B4BB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BegYear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74DFCC8D" w14:textId="777777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9B4BB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EndYear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48B72513" w14:textId="777777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9B4BB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Geographic level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35161A74" w14:textId="777777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9B4BB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State FIPS</w:t>
            </w:r>
          </w:p>
        </w:tc>
      </w:tr>
      <w:tr w14:paraId="26ADF459" w14:textId="77777777" w:rsidTr="009B4BB3">
        <w:tblPrEx>
          <w:tblW w:w="13860" w:type="dxa"/>
          <w:tblLook w:val="04A0"/>
        </w:tblPrEx>
        <w:trPr>
          <w:trHeight w:val="288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5340989C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PFOS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702B852A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PFA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50A09D0F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All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3CB62B94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.513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33B2B285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.211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6977656A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.721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247A9031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0CFA64DF" w14:textId="11EF7C2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7CFC73E8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7BF7949F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640D9604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7840F3D6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01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6ED75785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012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B4BB3" w:rsidRPr="009B4BB3" w:rsidP="009B4BB3" w14:paraId="5645700B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Stat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B4BB3" w:rsidRPr="009B4BB3" w:rsidP="009B4BB3" w14:paraId="40E83109" w14:textId="6E42C54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</w:tr>
      <w:tr w14:paraId="64364EB5" w14:textId="77777777" w:rsidTr="00D928C4">
        <w:tblPrEx>
          <w:tblW w:w="13860" w:type="dxa"/>
          <w:tblLook w:val="04A0"/>
        </w:tblPrEx>
        <w:trPr>
          <w:trHeight w:val="288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7A83B825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PFOS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2A3C5E07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PFA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68EFEC4F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All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574994A0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.141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3CD7969E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.011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35B9F2BB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.33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39A1C6C7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B4BB3" w:rsidRPr="009B4BB3" w:rsidP="009B4BB3" w14:paraId="0E5387C7" w14:textId="4AC204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358C9BB6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6E3E545B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68370C96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22EAB521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01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21337647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012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B4BB3" w:rsidRPr="009B4BB3" w:rsidP="009B4BB3" w14:paraId="4E4D399D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Stat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B4BB3" w:rsidRPr="009B4BB3" w:rsidP="009B4BB3" w14:paraId="03A8223E" w14:textId="129715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</w:tr>
      <w:tr w14:paraId="11EE3DA5" w14:textId="77777777" w:rsidTr="00D928C4">
        <w:tblPrEx>
          <w:tblW w:w="13860" w:type="dxa"/>
          <w:tblLook w:val="04A0"/>
        </w:tblPrEx>
        <w:trPr>
          <w:trHeight w:val="288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127659B6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PFOS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615C5A6E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PFA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2F061A75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All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1831D4F2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0.503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4AC3049B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0.401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36948D18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0.612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7BF5A2F0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B4BB3" w:rsidRPr="009B4BB3" w:rsidP="009B4BB3" w14:paraId="1978CD7F" w14:textId="102103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4A7041CD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4F9925F2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415191E6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71570E5A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01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33CE7ED1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012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B4BB3" w:rsidRPr="009B4BB3" w:rsidP="009B4BB3" w14:paraId="13E3F5F7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stat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B4BB3" w:rsidRPr="009B4BB3" w:rsidP="009B4BB3" w14:paraId="2B5FB6A2" w14:textId="492762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</w:tr>
      <w:tr w14:paraId="6E3638E3" w14:textId="77777777" w:rsidTr="00D928C4">
        <w:tblPrEx>
          <w:tblW w:w="13860" w:type="dxa"/>
          <w:tblLook w:val="04A0"/>
        </w:tblPrEx>
        <w:trPr>
          <w:trHeight w:val="288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7BBF9FC8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PFOS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0161A862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PFA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1A855A4C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08E5CCE9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.106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72F2C791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.001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66DF01B8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.199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1451D1A1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B4BB3" w:rsidRPr="009B4BB3" w:rsidP="009B4BB3" w14:paraId="21E3C28A" w14:textId="5D7DA1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39AAF2B0" w14:textId="0299055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6E2D1982" w14:textId="0CE58BD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53388CAE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3B79E42D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01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4E335A94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012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B4BB3" w:rsidRPr="009B4BB3" w:rsidP="009B4BB3" w14:paraId="2326BD81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stat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B4BB3" w:rsidRPr="009B4BB3" w:rsidP="009B4BB3" w14:paraId="2040BA42" w14:textId="06F865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</w:tr>
      <w:tr w14:paraId="412C8D11" w14:textId="77777777" w:rsidTr="00D928C4">
        <w:tblPrEx>
          <w:tblW w:w="13860" w:type="dxa"/>
          <w:tblLook w:val="04A0"/>
        </w:tblPrEx>
        <w:trPr>
          <w:trHeight w:val="288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31313E2C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PFOS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492AF26E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PFA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0FA334A4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0327206B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.68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0F135C20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.444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74C1F464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.821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4FC99D15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B4BB3" w:rsidRPr="009B4BB3" w:rsidP="009B4BB3" w14:paraId="049C191B" w14:textId="379909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737BD88D" w14:textId="04FCB9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712F9ED1" w14:textId="69FD46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4AECB308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759D2487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01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288F3B17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012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B4BB3" w:rsidRPr="009B4BB3" w:rsidP="009B4BB3" w14:paraId="19DAB880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stat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B4BB3" w:rsidRPr="009B4BB3" w:rsidP="009B4BB3" w14:paraId="76E4C37D" w14:textId="0260F1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</w:tr>
      <w:tr w14:paraId="263941A6" w14:textId="77777777" w:rsidTr="00D928C4">
        <w:tblPrEx>
          <w:tblW w:w="13860" w:type="dxa"/>
          <w:tblLook w:val="04A0"/>
        </w:tblPrEx>
        <w:trPr>
          <w:trHeight w:val="288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652CAC5A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PFOS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7DDCD71A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PFA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1C34FB8E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37A33AD9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0.7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0C155C85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0.611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2A8B0AF2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0.832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332FBB55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B4BB3" w:rsidRPr="009B4BB3" w:rsidP="009B4BB3" w14:paraId="4932886A" w14:textId="05123F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32A830DC" w14:textId="0FCEE0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79674667" w14:textId="78A0047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0A04DF7F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77FECB33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01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04C648FC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012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B4BB3" w:rsidRPr="009B4BB3" w:rsidP="009B4BB3" w14:paraId="45EA9CED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stat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B4BB3" w:rsidRPr="009B4BB3" w:rsidP="009B4BB3" w14:paraId="5492FE79" w14:textId="5C25D3D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</w:tr>
      <w:tr w14:paraId="16D5924F" w14:textId="77777777" w:rsidTr="00D928C4">
        <w:tblPrEx>
          <w:tblW w:w="13860" w:type="dxa"/>
          <w:tblLook w:val="04A0"/>
        </w:tblPrEx>
        <w:trPr>
          <w:trHeight w:val="288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7D984109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PFOS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5503FE43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PFA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153E4442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NHW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10CD4B61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.331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2ED192F1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.101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38FF0510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.598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2A7204AA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B4BB3" w:rsidRPr="009B4BB3" w:rsidP="009B4BB3" w14:paraId="7329BD07" w14:textId="281BC4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2345BC7E" w14:textId="42C52C8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455CE67F" w14:textId="7DF9435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18035CDF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540E9C78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01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4F95900B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012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B4BB3" w:rsidRPr="009B4BB3" w:rsidP="009B4BB3" w14:paraId="37C3D7C7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stat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B4BB3" w:rsidRPr="009B4BB3" w:rsidP="009B4BB3" w14:paraId="6F39C8B4" w14:textId="323CE1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</w:tr>
      <w:tr w14:paraId="4B526EB7" w14:textId="77777777" w:rsidTr="00D928C4">
        <w:tblPrEx>
          <w:tblW w:w="13860" w:type="dxa"/>
          <w:tblLook w:val="04A0"/>
        </w:tblPrEx>
        <w:trPr>
          <w:trHeight w:val="288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1A5AB05A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PFOS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242C2365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PFA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4C56A418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NHW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32E214B8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.71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2641B52E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.443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41D0737D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.921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74EB4AB7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B4BB3" w:rsidRPr="009B4BB3" w:rsidP="009B4BB3" w14:paraId="019E3330" w14:textId="4C562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2D1E70B6" w14:textId="38782F1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03D6B968" w14:textId="190A36A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5F938E1A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3ABF704C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01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5D43E488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012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B4BB3" w:rsidRPr="009B4BB3" w:rsidP="009B4BB3" w14:paraId="10A315D8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stat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B4BB3" w:rsidRPr="009B4BB3" w:rsidP="009B4BB3" w14:paraId="5B89AA2D" w14:textId="4352B2A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</w:tr>
      <w:tr w14:paraId="3A411078" w14:textId="77777777" w:rsidTr="00D928C4">
        <w:tblPrEx>
          <w:tblW w:w="13860" w:type="dxa"/>
          <w:tblLook w:val="04A0"/>
        </w:tblPrEx>
        <w:trPr>
          <w:trHeight w:val="288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346E51AD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PFOS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0740229B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PFA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427C5619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NHW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36FFC2FE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0.9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0CE84FCF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0.783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474A8141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.21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104D7847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B4BB3" w:rsidRPr="009B4BB3" w:rsidP="009B4BB3" w14:paraId="070BF138" w14:textId="1F8D84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7031B860" w14:textId="66199E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3E7B1C35" w14:textId="16079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13F5F54C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5DD0287E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01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15AE5958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012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B4BB3" w:rsidRPr="009B4BB3" w:rsidP="009B4BB3" w14:paraId="5CA64A33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stat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B4BB3" w:rsidRPr="009B4BB3" w:rsidP="009B4BB3" w14:paraId="7279806F" w14:textId="4050C7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</w:tr>
    </w:tbl>
    <w:p w:rsidR="00BA1E2A" w:rsidP="65AEFEE0" w14:paraId="0A692A3F" w14:textId="77777777">
      <w:pPr>
        <w:spacing w:after="0" w:line="276" w:lineRule="auto"/>
        <w:rPr>
          <w:b/>
          <w:bCs/>
          <w:u w:val="single"/>
        </w:rPr>
      </w:pPr>
    </w:p>
    <w:p w:rsidR="00BA1E2A" w:rsidP="65AEFEE0" w14:paraId="6450B597" w14:textId="77777777">
      <w:pPr>
        <w:spacing w:after="0" w:line="276" w:lineRule="auto"/>
        <w:rPr>
          <w:b/>
          <w:bCs/>
          <w:u w:val="single"/>
        </w:rPr>
      </w:pPr>
    </w:p>
    <w:p w:rsidR="00BA1E2A" w:rsidP="65AEFEE0" w14:paraId="22114BB7" w14:textId="77777777">
      <w:pPr>
        <w:spacing w:after="0" w:line="276" w:lineRule="auto"/>
        <w:rPr>
          <w:b/>
          <w:bCs/>
          <w:u w:val="single"/>
        </w:rPr>
      </w:pPr>
    </w:p>
    <w:p w:rsidR="00BA1E2A" w:rsidP="65AEFEE0" w14:paraId="66A7EACB" w14:textId="77777777">
      <w:pPr>
        <w:spacing w:after="0" w:line="276" w:lineRule="auto"/>
        <w:rPr>
          <w:b/>
          <w:bCs/>
          <w:u w:val="single"/>
        </w:rPr>
      </w:pPr>
    </w:p>
    <w:p w:rsidR="65AEFEE0" w:rsidRPr="00243796" w:rsidP="65AEFEE0" w14:paraId="69FC9CE4" w14:textId="0C926135">
      <w:pPr>
        <w:spacing w:after="0" w:line="276" w:lineRule="auto"/>
        <w:rPr>
          <w:b/>
          <w:bCs/>
          <w:u w:val="single"/>
        </w:rPr>
      </w:pPr>
      <w:r w:rsidRPr="00243796">
        <w:rPr>
          <w:b/>
          <w:bCs/>
          <w:u w:val="single"/>
        </w:rPr>
        <w:t>Proposed Indicators and measures</w:t>
      </w:r>
      <w:r w:rsidRPr="00243796" w:rsidR="00521A17">
        <w:rPr>
          <w:b/>
          <w:bCs/>
          <w:u w:val="single"/>
        </w:rPr>
        <w:t>:</w:t>
      </w:r>
    </w:p>
    <w:p w:rsidR="00521A17" w:rsidP="65AEFEE0" w14:paraId="0177A652" w14:textId="2C8BD250">
      <w:pPr>
        <w:spacing w:after="0" w:line="276" w:lineRule="auto"/>
      </w:pPr>
      <w:r>
        <w:t>Indicator: State biomonitoring data</w:t>
      </w:r>
    </w:p>
    <w:p w:rsidR="65AEFEE0" w:rsidP="65AEFEE0" w14:paraId="471DB82F" w14:textId="2D3594EB">
      <w:pPr>
        <w:spacing w:after="0" w:line="276" w:lineRule="auto"/>
      </w:pPr>
      <w:r>
        <w:t>M</w:t>
      </w:r>
      <w:r w:rsidR="00E57413">
        <w:t>easures:</w:t>
      </w:r>
    </w:p>
    <w:p w:rsidR="002C7858" w:rsidP="000558C5" w14:paraId="4D7945FA" w14:textId="77777777">
      <w:pPr>
        <w:pStyle w:val="ListParagraph"/>
        <w:numPr>
          <w:ilvl w:val="0"/>
          <w:numId w:val="41"/>
        </w:numPr>
        <w:spacing w:after="0" w:line="276" w:lineRule="auto"/>
      </w:pPr>
      <w:r>
        <w:t>Perflu</w:t>
      </w:r>
      <w:r w:rsidR="000558C5">
        <w:t>o</w:t>
      </w:r>
      <w:r>
        <w:t>roalkyl</w:t>
      </w:r>
      <w:r w:rsidR="000558C5">
        <w:t xml:space="preserve"> and polyfluoroalkyl substances: surfactants in blood</w:t>
      </w:r>
    </w:p>
    <w:p w:rsidR="001E34C2" w:rsidP="000558C5" w14:paraId="66910550" w14:textId="77777777">
      <w:pPr>
        <w:pStyle w:val="ListParagraph"/>
        <w:numPr>
          <w:ilvl w:val="0"/>
          <w:numId w:val="41"/>
        </w:numPr>
        <w:spacing w:after="0" w:line="276" w:lineRule="auto"/>
      </w:pPr>
      <w:r>
        <w:t>Metals in blood</w:t>
      </w:r>
    </w:p>
    <w:p w:rsidR="00521A17" w:rsidP="000558C5" w14:paraId="261E0169" w14:textId="77777777">
      <w:pPr>
        <w:pStyle w:val="ListParagraph"/>
        <w:numPr>
          <w:ilvl w:val="0"/>
          <w:numId w:val="41"/>
        </w:numPr>
        <w:spacing w:after="0" w:line="276" w:lineRule="auto"/>
      </w:pPr>
      <w:r>
        <w:t xml:space="preserve">Pesticide metabolites: Organophosphorous </w:t>
      </w:r>
      <w:r w:rsidR="007D1B06">
        <w:t>metabolites in urine</w:t>
      </w:r>
    </w:p>
    <w:p w:rsidR="007D1B06" w:rsidP="000558C5" w14:paraId="60C8CC4A" w14:textId="1F71DC93">
      <w:pPr>
        <w:pStyle w:val="ListParagraph"/>
        <w:numPr>
          <w:ilvl w:val="0"/>
          <w:numId w:val="41"/>
        </w:numPr>
        <w:spacing w:after="0" w:line="276" w:lineRule="auto"/>
      </w:pPr>
      <w:r>
        <w:t>Pesticide metabolites: Organophosphorous metabolites in urine (creatinine corrected)</w:t>
      </w:r>
    </w:p>
    <w:p w:rsidR="00521A17" w:rsidP="000558C5" w14:paraId="27B3A686" w14:textId="77777777">
      <w:pPr>
        <w:pStyle w:val="ListParagraph"/>
        <w:numPr>
          <w:ilvl w:val="0"/>
          <w:numId w:val="41"/>
        </w:numPr>
        <w:spacing w:after="0" w:line="276" w:lineRule="auto"/>
      </w:pPr>
      <w:r>
        <w:t xml:space="preserve">Pesticide metabolites: </w:t>
      </w:r>
      <w:r w:rsidR="00B0130A">
        <w:t xml:space="preserve"> Pyrethroid metabolites in urine</w:t>
      </w:r>
    </w:p>
    <w:p w:rsidR="000558C5" w:rsidP="000558C5" w14:paraId="0ED05265" w14:textId="219C7419">
      <w:pPr>
        <w:pStyle w:val="ListParagraph"/>
        <w:numPr>
          <w:ilvl w:val="0"/>
          <w:numId w:val="41"/>
        </w:numPr>
        <w:spacing w:after="0" w:line="276" w:lineRule="auto"/>
      </w:pPr>
      <w:r>
        <w:t>Pesticide metabolites:  Pyrethroid metabolites in urine (creatinine corrected)</w:t>
      </w:r>
    </w:p>
    <w:p w:rsidR="00FF5AA7" w:rsidP="00FF5AA7" w14:paraId="68F2B46D" w14:textId="7E75F8A2">
      <w:pPr>
        <w:spacing w:after="0" w:line="276" w:lineRule="auto"/>
        <w:sectPr w:rsidSect="003B5658">
          <w:pgSz w:w="15840" w:h="12240" w:orient="landscape"/>
          <w:pgMar w:top="1080" w:right="720" w:bottom="1080" w:left="720" w:header="720" w:footer="720" w:gutter="0"/>
          <w:cols w:space="720"/>
          <w:docGrid w:linePitch="360"/>
        </w:sectPr>
      </w:pPr>
    </w:p>
    <w:p w:rsidR="00981B35" w:rsidP="00981B35" w14:paraId="37EB6432" w14:textId="4DC5B0E1">
      <w:pPr>
        <w:spacing w:after="0" w:line="240" w:lineRule="auto"/>
      </w:pPr>
    </w:p>
    <w:p w:rsidR="00981B35" w:rsidP="00981B35" w14:paraId="341F7A63" w14:textId="77777777">
      <w:pPr>
        <w:spacing w:after="0" w:line="240" w:lineRule="auto"/>
      </w:pPr>
    </w:p>
    <w:p w:rsidR="00981B35" w:rsidP="00981B35" w14:paraId="00B8F8F6" w14:textId="5333B5BB">
      <w:pPr>
        <w:spacing w:after="0" w:line="240" w:lineRule="auto"/>
      </w:pPr>
    </w:p>
    <w:p w:rsidR="00981B35" w:rsidP="00981B35" w14:paraId="1582C721" w14:textId="77777777">
      <w:pPr>
        <w:spacing w:line="259" w:lineRule="auto"/>
        <w:rPr>
          <w:rFonts w:eastAsiaTheme="majorEastAsia"/>
          <w:caps/>
          <w:color w:val="003B9F"/>
          <w:sz w:val="32"/>
          <w:szCs w:val="32"/>
        </w:rPr>
      </w:pPr>
    </w:p>
    <w:p w:rsidR="00981B35" w:rsidP="00981B35" w14:paraId="551DF6E9" w14:textId="7A02A0F9">
      <w:pPr>
        <w:spacing w:line="259" w:lineRule="auto"/>
        <w:rPr>
          <w:rFonts w:eastAsiaTheme="majorEastAsia"/>
          <w:caps/>
          <w:color w:val="003B9F"/>
          <w:sz w:val="32"/>
          <w:szCs w:val="32"/>
        </w:rPr>
      </w:pPr>
    </w:p>
    <w:p w:rsidR="00981B35" w:rsidP="00981B35" w14:paraId="51E65A7B" w14:textId="77777777">
      <w:pPr>
        <w:spacing w:line="259" w:lineRule="auto"/>
        <w:rPr>
          <w:rFonts w:eastAsiaTheme="majorEastAsia"/>
          <w:caps/>
          <w:color w:val="003B9F"/>
          <w:sz w:val="32"/>
          <w:szCs w:val="32"/>
        </w:rPr>
      </w:pPr>
    </w:p>
    <w:p w:rsidR="00981B35" w:rsidP="00981B35" w14:paraId="799622C8" w14:textId="77777777">
      <w:pPr>
        <w:spacing w:line="259" w:lineRule="auto"/>
        <w:rPr>
          <w:rFonts w:eastAsiaTheme="majorEastAsia"/>
          <w:caps/>
          <w:color w:val="003B9F"/>
          <w:sz w:val="32"/>
          <w:szCs w:val="32"/>
        </w:rPr>
      </w:pPr>
    </w:p>
    <w:p w:rsidR="00981B35" w:rsidP="00981B35" w14:paraId="0FC14034" w14:textId="77777777">
      <w:pPr>
        <w:spacing w:line="259" w:lineRule="auto"/>
        <w:rPr>
          <w:rFonts w:eastAsiaTheme="majorEastAsia"/>
          <w:caps/>
          <w:color w:val="003B9F"/>
          <w:sz w:val="32"/>
          <w:szCs w:val="32"/>
        </w:rPr>
      </w:pPr>
    </w:p>
    <w:p w:rsidR="00981B35" w:rsidP="00981B35" w14:paraId="03C8D3F3" w14:textId="77777777">
      <w:pPr>
        <w:spacing w:line="259" w:lineRule="auto"/>
        <w:rPr>
          <w:rFonts w:eastAsiaTheme="majorEastAsia"/>
          <w:caps/>
          <w:color w:val="003B9F"/>
          <w:sz w:val="32"/>
          <w:szCs w:val="32"/>
        </w:rPr>
      </w:pPr>
      <w:r>
        <w:rPr>
          <w:noProof/>
        </w:rPr>
        <w:drawing>
          <wp:inline distT="0" distB="0" distL="0" distR="0">
            <wp:extent cx="391501" cy="207645"/>
            <wp:effectExtent l="0" t="0" r="8890" b="1905"/>
            <wp:docPr id="485348661" name="Picture 1" descr="Ic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348661" name="Picture 1"/>
                    <pic:cNvPicPr/>
                  </pic:nvPicPr>
                  <pic:blipFill>
                    <a:blip xmlns:r="http://schemas.openxmlformats.org/officeDocument/2006/relationships" r:embed="rId13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501" cy="207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5F1EAAA3">
        <w:rPr>
          <w:rFonts w:eastAsiaTheme="majorEastAsia"/>
          <w:caps/>
          <w:color w:val="003B9F"/>
          <w:sz w:val="32"/>
          <w:szCs w:val="32"/>
        </w:rPr>
        <w:t xml:space="preserve"> CDC’s Environmental Public Health Tracking PRogram</w:t>
      </w:r>
    </w:p>
    <w:p w:rsidR="00981B35" w:rsidP="00981B35" w14:paraId="4A77C893" w14:textId="77777777">
      <w:r>
        <w:t xml:space="preserve">Contact us: </w:t>
      </w:r>
      <w:hyperlink r:id="rId14" w:history="1">
        <w:r w:rsidRPr="00BE5E91">
          <w:rPr>
            <w:rStyle w:val="Hyperlink"/>
          </w:rPr>
          <w:t>trackingsupport@cdc.gov</w:t>
        </w:r>
      </w:hyperlink>
      <w:r>
        <w:t xml:space="preserve"> </w:t>
      </w:r>
    </w:p>
    <w:p w:rsidR="00981B35" w:rsidP="00981B35" w14:paraId="70568B30" w14:textId="77777777">
      <w:r>
        <w:t xml:space="preserve">Visit the Tracking Network today: </w:t>
      </w:r>
      <w:hyperlink r:id="rId15" w:history="1">
        <w:r w:rsidRPr="00BE5E91">
          <w:rPr>
            <w:rStyle w:val="Hyperlink"/>
          </w:rPr>
          <w:t>www.cdc.gov/ephtracking</w:t>
        </w:r>
      </w:hyperlink>
      <w:r>
        <w:t xml:space="preserve"> </w:t>
      </w:r>
    </w:p>
    <w:p w:rsidR="00981B35" w:rsidP="00981B35" w14:paraId="43269DD5" w14:textId="77777777">
      <w:r>
        <w:t>Follow us on social media:</w:t>
      </w:r>
    </w:p>
    <w:p w:rsidR="00981B35" w:rsidP="00981B35" w14:paraId="3B81D5B6" w14:textId="77777777">
      <w:pPr>
        <w:pStyle w:val="ListParagraph"/>
        <w:numPr>
          <w:ilvl w:val="0"/>
          <w:numId w:val="24"/>
        </w:numPr>
      </w:pPr>
      <w:r>
        <w:t>Twitter (</w:t>
      </w:r>
      <w:r w:rsidRPr="00CB6A02">
        <w:t>@CDC_EPHTracking</w:t>
      </w:r>
      <w:r>
        <w:t xml:space="preserve">) </w:t>
      </w:r>
    </w:p>
    <w:p w:rsidR="00981B35" w:rsidRPr="00CB6A02" w:rsidP="00981B35" w14:paraId="7EF07F14" w14:textId="77777777">
      <w:pPr>
        <w:pStyle w:val="ListParagraph"/>
        <w:numPr>
          <w:ilvl w:val="0"/>
          <w:numId w:val="24"/>
        </w:numPr>
      </w:pPr>
      <w:r>
        <w:t>Facebook (</w:t>
      </w:r>
      <w:r w:rsidRPr="00CB6A02">
        <w:t>facebook.com/CDCEPHTracking</w:t>
      </w:r>
      <w:r>
        <w:t>)</w:t>
      </w:r>
    </w:p>
    <w:p w:rsidR="00981B35" w:rsidP="00981B35" w14:paraId="6B482BE8" w14:textId="77777777"/>
    <w:p w:rsidR="00981B35" w:rsidP="00981B35" w14:paraId="4AC9570C" w14:textId="77777777"/>
    <w:p w:rsidR="00981B35" w:rsidP="00981B35" w14:paraId="291D3343" w14:textId="77777777"/>
    <w:p w:rsidR="00981B35" w:rsidP="00981B35" w14:paraId="01CFA1E7" w14:textId="77777777">
      <w:pPr>
        <w:spacing w:after="0" w:line="240" w:lineRule="auto"/>
      </w:pPr>
    </w:p>
    <w:sectPr w:rsidSect="00687C23">
      <w:headerReference w:type="even" r:id="rId16"/>
      <w:headerReference w:type="default" r:id="rId17"/>
      <w:headerReference w:type="first" r:id="rId18"/>
      <w:pgSz w:w="12240" w:h="15840"/>
      <w:pgMar w:top="1080" w:right="1080" w:bottom="72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80A9A" w14:paraId="6AFC9D55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50C00" w:rsidP="00950C00" w14:paraId="50D41F7C" w14:textId="77777777">
    <w:pPr>
      <w:pStyle w:val="Footer"/>
      <w:jc w:val="center"/>
      <w:rPr>
        <w:sz w:val="18"/>
        <w:szCs w:val="18"/>
      </w:rPr>
    </w:pPr>
  </w:p>
  <w:p w:rsidR="00950C00" w:rsidP="00F17284" w14:paraId="4542E5CE" w14:textId="00668C34">
    <w:pPr>
      <w:pStyle w:val="Footer"/>
      <w:jc w:val="center"/>
    </w:pPr>
    <w:bookmarkStart w:id="1" w:name="_Hlk94015767"/>
    <w:bookmarkStart w:id="2" w:name="_Hlk94015768"/>
    <w:r w:rsidRPr="00950C00">
      <w:rPr>
        <w:sz w:val="18"/>
        <w:szCs w:val="18"/>
      </w:rPr>
      <w:t>Centers for Disease Control and Prevention</w:t>
    </w:r>
    <w:r>
      <w:t xml:space="preserve"> </w:t>
    </w:r>
    <w:r>
      <w:rPr>
        <w:sz w:val="18"/>
        <w:szCs w:val="18"/>
      </w:rPr>
      <w:t xml:space="preserve">| </w:t>
    </w:r>
    <w:r>
      <w:rPr>
        <w:noProof/>
        <w:color w:val="003B9F"/>
        <w:sz w:val="16"/>
        <w:szCs w:val="16"/>
      </w:rPr>
      <w:drawing>
        <wp:inline distT="0" distB="0" distL="0" distR="0">
          <wp:extent cx="266700" cy="141452"/>
          <wp:effectExtent l="0" t="0" r="0" b="0"/>
          <wp:docPr id="3" name="Picture 3" descr="Icon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2" descr="Icon&#10;&#10;Description automatically generated with medium confidence"/>
                  <pic:cNvPicPr/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5312" cy="1513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sz w:val="18"/>
        <w:szCs w:val="18"/>
      </w:rPr>
      <w:t xml:space="preserve"> </w:t>
    </w:r>
    <w:r w:rsidRPr="00950C00">
      <w:rPr>
        <w:sz w:val="18"/>
        <w:szCs w:val="18"/>
      </w:rPr>
      <w:t>Environmental Public Health Tracking Program</w:t>
    </w:r>
    <w:bookmarkEnd w:id="1"/>
    <w:bookmarkEnd w:id="2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80A9A" w14:paraId="646AF6D5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797394" w14:paraId="48D0795E" w14:textId="6FA39C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F73428" w:rsidRPr="00B25A2A" w14:paraId="076F8416" w14:textId="72ADC319">
    <w:pPr>
      <w:pStyle w:val="Header"/>
      <w:pBdr>
        <w:bottom w:val="single" w:sz="12" w:space="5" w:color="FFA40B"/>
      </w:pBdr>
      <w:tabs>
        <w:tab w:val="clear" w:pos="4680"/>
        <w:tab w:val="clear" w:pos="9360"/>
        <w:tab w:val="right" w:pos="10080"/>
      </w:tabs>
      <w:rPr>
        <w:b/>
        <w:bCs/>
        <w:color w:val="003B9F"/>
        <w:sz w:val="16"/>
        <w:szCs w:val="16"/>
      </w:rPr>
    </w:pPr>
    <w:r w:rsidRPr="00F17284">
      <w:rPr>
        <w:color w:val="003B9F"/>
        <w:sz w:val="18"/>
        <w:szCs w:val="18"/>
      </w:rPr>
      <w:t xml:space="preserve">Data Dictionary – </w:t>
    </w:r>
    <w:r w:rsidR="00040FFF">
      <w:rPr>
        <w:color w:val="003B9F"/>
        <w:sz w:val="18"/>
        <w:szCs w:val="18"/>
      </w:rPr>
      <w:t>State Biomonitoring Data</w:t>
    </w:r>
    <w:r w:rsidR="00803FBD">
      <w:rPr>
        <w:color w:val="003B9F"/>
        <w:sz w:val="18"/>
        <w:szCs w:val="18"/>
      </w:rPr>
      <w:tab/>
    </w:r>
    <w:r w:rsidR="00803FBD">
      <w:rPr>
        <w:color w:val="003B9F"/>
        <w:sz w:val="18"/>
        <w:szCs w:val="18"/>
      </w:rPr>
      <w:tab/>
    </w:r>
    <w:r w:rsidR="00803FBD">
      <w:rPr>
        <w:color w:val="003B9F"/>
        <w:sz w:val="18"/>
        <w:szCs w:val="18"/>
      </w:rPr>
      <w:tab/>
    </w:r>
    <w:r w:rsidR="00803FBD">
      <w:rPr>
        <w:color w:val="003B9F"/>
        <w:sz w:val="18"/>
        <w:szCs w:val="18"/>
      </w:rPr>
      <w:tab/>
    </w:r>
    <w:r w:rsidR="00803FBD">
      <w:rPr>
        <w:color w:val="003B9F"/>
        <w:sz w:val="18"/>
        <w:szCs w:val="18"/>
      </w:rPr>
      <w:tab/>
    </w:r>
    <w:r w:rsidR="00977384">
      <w:rPr>
        <w:color w:val="003B9F"/>
        <w:sz w:val="18"/>
        <w:szCs w:val="18"/>
      </w:rPr>
      <w:tab/>
    </w:r>
    <w:r w:rsidRPr="560BE1E5" w:rsidR="00950C00">
      <w:rPr>
        <w:b/>
        <w:bCs/>
        <w:noProof/>
        <w:color w:val="003B9F"/>
        <w:sz w:val="20"/>
        <w:szCs w:val="20"/>
      </w:rPr>
      <w:fldChar w:fldCharType="begin"/>
    </w:r>
    <w:r w:rsidRPr="560BE1E5" w:rsidR="00950C00">
      <w:rPr>
        <w:b/>
        <w:bCs/>
        <w:color w:val="003B9F"/>
        <w:sz w:val="20"/>
        <w:szCs w:val="20"/>
      </w:rPr>
      <w:instrText xml:space="preserve"> PAGE   \* MERGEFORMAT </w:instrText>
    </w:r>
    <w:r w:rsidRPr="560BE1E5" w:rsidR="00950C00">
      <w:rPr>
        <w:b/>
        <w:bCs/>
        <w:color w:val="003B9F"/>
        <w:sz w:val="20"/>
        <w:szCs w:val="20"/>
      </w:rPr>
      <w:fldChar w:fldCharType="separate"/>
    </w:r>
    <w:r w:rsidRPr="560BE1E5">
      <w:rPr>
        <w:b/>
        <w:bCs/>
        <w:noProof/>
        <w:color w:val="003B9F"/>
        <w:sz w:val="20"/>
        <w:szCs w:val="20"/>
      </w:rPr>
      <w:t>8</w:t>
    </w:r>
    <w:r w:rsidRPr="560BE1E5" w:rsidR="00950C00">
      <w:rPr>
        <w:b/>
        <w:bCs/>
        <w:noProof/>
        <w:color w:val="003B9F"/>
        <w:sz w:val="20"/>
        <w:szCs w:val="20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797394" w14:paraId="154C8873" w14:textId="047DF819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06CA5" w14:paraId="19CBB64C" w14:textId="3ADB5810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03FBD" w:rsidRPr="00B25A2A" w14:paraId="5C6190F0" w14:textId="0BCE352F">
    <w:pPr>
      <w:pStyle w:val="Header"/>
      <w:pBdr>
        <w:bottom w:val="single" w:sz="12" w:space="5" w:color="FFA40B"/>
      </w:pBdr>
      <w:tabs>
        <w:tab w:val="clear" w:pos="4680"/>
        <w:tab w:val="clear" w:pos="9360"/>
        <w:tab w:val="right" w:pos="10080"/>
      </w:tabs>
      <w:rPr>
        <w:b/>
        <w:bCs/>
        <w:color w:val="003B9F"/>
        <w:sz w:val="16"/>
        <w:szCs w:val="16"/>
      </w:rPr>
    </w:pPr>
    <w:r w:rsidRPr="00F17284">
      <w:rPr>
        <w:color w:val="003B9F"/>
        <w:sz w:val="18"/>
        <w:szCs w:val="18"/>
      </w:rPr>
      <w:t>Data Dictionary – Hospitalizations</w:t>
    </w:r>
    <w:r>
      <w:rPr>
        <w:color w:val="003B9F"/>
        <w:sz w:val="18"/>
        <w:szCs w:val="18"/>
      </w:rPr>
      <w:tab/>
    </w:r>
    <w:r w:rsidRPr="560BE1E5">
      <w:rPr>
        <w:b/>
        <w:bCs/>
        <w:noProof/>
        <w:color w:val="003B9F"/>
        <w:sz w:val="20"/>
        <w:szCs w:val="20"/>
      </w:rPr>
      <w:fldChar w:fldCharType="begin"/>
    </w:r>
    <w:r w:rsidRPr="560BE1E5">
      <w:rPr>
        <w:b/>
        <w:bCs/>
        <w:color w:val="003B9F"/>
        <w:sz w:val="20"/>
        <w:szCs w:val="20"/>
      </w:rPr>
      <w:instrText xml:space="preserve"> PAGE   \* MERGEFORMAT </w:instrText>
    </w:r>
    <w:r w:rsidRPr="560BE1E5">
      <w:rPr>
        <w:b/>
        <w:bCs/>
        <w:color w:val="003B9F"/>
        <w:sz w:val="20"/>
        <w:szCs w:val="20"/>
      </w:rPr>
      <w:fldChar w:fldCharType="separate"/>
    </w:r>
    <w:r w:rsidRPr="560BE1E5">
      <w:rPr>
        <w:b/>
        <w:bCs/>
        <w:noProof/>
        <w:color w:val="003B9F"/>
        <w:sz w:val="20"/>
        <w:szCs w:val="20"/>
      </w:rPr>
      <w:t>8</w:t>
    </w:r>
    <w:r w:rsidRPr="560BE1E5">
      <w:rPr>
        <w:b/>
        <w:bCs/>
        <w:noProof/>
        <w:color w:val="003B9F"/>
        <w:sz w:val="20"/>
        <w:szCs w:val="20"/>
      </w:rP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06CA5" w14:paraId="68FBDDB1" w14:textId="0F2288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21E76D4"/>
    <w:multiLevelType w:val="multilevel"/>
    <w:tmpl w:val="E7FC633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2610449"/>
    <w:multiLevelType w:val="multilevel"/>
    <w:tmpl w:val="103AEE8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2B63F4D"/>
    <w:multiLevelType w:val="multilevel"/>
    <w:tmpl w:val="6BF28FC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7AA320A"/>
    <w:multiLevelType w:val="multilevel"/>
    <w:tmpl w:val="D67288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9897B6B"/>
    <w:multiLevelType w:val="multilevel"/>
    <w:tmpl w:val="13DAE0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0A7B4737"/>
    <w:multiLevelType w:val="multilevel"/>
    <w:tmpl w:val="BF5A5C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0A85304D"/>
    <w:multiLevelType w:val="hybridMultilevel"/>
    <w:tmpl w:val="6DC8FA28"/>
    <w:lvl w:ilvl="0">
      <w:start w:val="1"/>
      <w:numFmt w:val="lowerRoman"/>
      <w:lvlText w:val="%1."/>
      <w:lvlJc w:val="righ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B684CB8"/>
    <w:multiLevelType w:val="hybridMultilevel"/>
    <w:tmpl w:val="D24E7158"/>
    <w:lvl w:ilvl="0">
      <w:start w:val="1"/>
      <w:numFmt w:val="lowerLetter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0DDA0FF4"/>
    <w:multiLevelType w:val="multilevel"/>
    <w:tmpl w:val="7AC092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16B715AB"/>
    <w:multiLevelType w:val="hybridMultilevel"/>
    <w:tmpl w:val="D8B05E7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8330A9"/>
    <w:multiLevelType w:val="multilevel"/>
    <w:tmpl w:val="0B0649B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1B9B4CA9"/>
    <w:multiLevelType w:val="hybridMultilevel"/>
    <w:tmpl w:val="9AAA0C08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C495FDD"/>
    <w:multiLevelType w:val="multilevel"/>
    <w:tmpl w:val="F21CC48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1EE5798D"/>
    <w:multiLevelType w:val="multilevel"/>
    <w:tmpl w:val="C75A7CB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1F73298F"/>
    <w:multiLevelType w:val="multilevel"/>
    <w:tmpl w:val="0C36DF0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22596011"/>
    <w:multiLevelType w:val="multilevel"/>
    <w:tmpl w:val="48C4E60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24453126"/>
    <w:multiLevelType w:val="multilevel"/>
    <w:tmpl w:val="559840F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287B2CDE"/>
    <w:multiLevelType w:val="hybridMultilevel"/>
    <w:tmpl w:val="4386CF8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8DB010E"/>
    <w:multiLevelType w:val="multilevel"/>
    <w:tmpl w:val="5D38816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293B03D1"/>
    <w:multiLevelType w:val="multilevel"/>
    <w:tmpl w:val="2064EE98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2A2A3CC7"/>
    <w:multiLevelType w:val="multilevel"/>
    <w:tmpl w:val="E026C9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2CC42614"/>
    <w:multiLevelType w:val="multilevel"/>
    <w:tmpl w:val="F9B070F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32617D2C"/>
    <w:multiLevelType w:val="multilevel"/>
    <w:tmpl w:val="C8167BF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332B3413"/>
    <w:multiLevelType w:val="multilevel"/>
    <w:tmpl w:val="14A427D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35B93852"/>
    <w:multiLevelType w:val="multilevel"/>
    <w:tmpl w:val="D85E3CF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37266240"/>
    <w:multiLevelType w:val="multilevel"/>
    <w:tmpl w:val="E25EB51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3BDC177B"/>
    <w:multiLevelType w:val="multilevel"/>
    <w:tmpl w:val="0D1662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3F0C688B"/>
    <w:multiLevelType w:val="multilevel"/>
    <w:tmpl w:val="C9708A3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42D062C7"/>
    <w:multiLevelType w:val="multilevel"/>
    <w:tmpl w:val="4C70E14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4849624F"/>
    <w:multiLevelType w:val="multilevel"/>
    <w:tmpl w:val="8774E16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4E5A1CAF"/>
    <w:multiLevelType w:val="multilevel"/>
    <w:tmpl w:val="1CE49AD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4ECB0822"/>
    <w:multiLevelType w:val="multilevel"/>
    <w:tmpl w:val="4F5E204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5E930187"/>
    <w:multiLevelType w:val="hybridMultilevel"/>
    <w:tmpl w:val="5FB8A42C"/>
    <w:lvl w:ilvl="0">
      <w:start w:val="1"/>
      <w:numFmt w:val="lowerLetter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>
    <w:nsid w:val="627436FD"/>
    <w:multiLevelType w:val="multilevel"/>
    <w:tmpl w:val="9C36556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62CF5E64"/>
    <w:multiLevelType w:val="multilevel"/>
    <w:tmpl w:val="E81893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636E49AF"/>
    <w:multiLevelType w:val="hybridMultilevel"/>
    <w:tmpl w:val="5FB8A42C"/>
    <w:lvl w:ilvl="0">
      <w:start w:val="1"/>
      <w:numFmt w:val="lowerLetter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>
    <w:nsid w:val="6AD52B7F"/>
    <w:multiLevelType w:val="multilevel"/>
    <w:tmpl w:val="DD6AC9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6D540892"/>
    <w:multiLevelType w:val="multilevel"/>
    <w:tmpl w:val="0A7A48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>
    <w:nsid w:val="6E9175D4"/>
    <w:multiLevelType w:val="multilevel"/>
    <w:tmpl w:val="094C0D7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>
    <w:nsid w:val="6F0734BB"/>
    <w:multiLevelType w:val="multilevel"/>
    <w:tmpl w:val="58A629A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>
    <w:nsid w:val="743B5656"/>
    <w:multiLevelType w:val="hybridMultilevel"/>
    <w:tmpl w:val="D738148A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053696430">
    <w:abstractNumId w:val="4"/>
  </w:num>
  <w:num w:numId="2" w16cid:durableId="332614634">
    <w:abstractNumId w:val="28"/>
  </w:num>
  <w:num w:numId="3" w16cid:durableId="1232496540">
    <w:abstractNumId w:val="37"/>
  </w:num>
  <w:num w:numId="4" w16cid:durableId="1030764832">
    <w:abstractNumId w:val="16"/>
  </w:num>
  <w:num w:numId="5" w16cid:durableId="1745688201">
    <w:abstractNumId w:val="12"/>
  </w:num>
  <w:num w:numId="6" w16cid:durableId="391465416">
    <w:abstractNumId w:val="26"/>
  </w:num>
  <w:num w:numId="7" w16cid:durableId="1639264823">
    <w:abstractNumId w:val="5"/>
  </w:num>
  <w:num w:numId="8" w16cid:durableId="1212575362">
    <w:abstractNumId w:val="2"/>
  </w:num>
  <w:num w:numId="9" w16cid:durableId="1246918430">
    <w:abstractNumId w:val="6"/>
  </w:num>
  <w:num w:numId="10" w16cid:durableId="1355693999">
    <w:abstractNumId w:val="32"/>
  </w:num>
  <w:num w:numId="11" w16cid:durableId="1873959983">
    <w:abstractNumId w:val="35"/>
  </w:num>
  <w:num w:numId="12" w16cid:durableId="2108845311">
    <w:abstractNumId w:val="7"/>
  </w:num>
  <w:num w:numId="13" w16cid:durableId="960458179">
    <w:abstractNumId w:val="11"/>
  </w:num>
  <w:num w:numId="14" w16cid:durableId="2136637363">
    <w:abstractNumId w:val="20"/>
  </w:num>
  <w:num w:numId="15" w16cid:durableId="502400493">
    <w:abstractNumId w:val="21"/>
  </w:num>
  <w:num w:numId="16" w16cid:durableId="1165320160">
    <w:abstractNumId w:val="14"/>
  </w:num>
  <w:num w:numId="17" w16cid:durableId="350305405">
    <w:abstractNumId w:val="27"/>
  </w:num>
  <w:num w:numId="18" w16cid:durableId="1342119209">
    <w:abstractNumId w:val="30"/>
  </w:num>
  <w:num w:numId="19" w16cid:durableId="55471153">
    <w:abstractNumId w:val="13"/>
  </w:num>
  <w:num w:numId="20" w16cid:durableId="970981513">
    <w:abstractNumId w:val="8"/>
  </w:num>
  <w:num w:numId="21" w16cid:durableId="1213158220">
    <w:abstractNumId w:val="38"/>
  </w:num>
  <w:num w:numId="22" w16cid:durableId="1680044432">
    <w:abstractNumId w:val="39"/>
  </w:num>
  <w:num w:numId="23" w16cid:durableId="278922068">
    <w:abstractNumId w:val="40"/>
  </w:num>
  <w:num w:numId="24" w16cid:durableId="630673644">
    <w:abstractNumId w:val="9"/>
  </w:num>
  <w:num w:numId="25" w16cid:durableId="1594898145">
    <w:abstractNumId w:val="10"/>
  </w:num>
  <w:num w:numId="26" w16cid:durableId="1407191704">
    <w:abstractNumId w:val="36"/>
  </w:num>
  <w:num w:numId="27" w16cid:durableId="303509675">
    <w:abstractNumId w:val="15"/>
  </w:num>
  <w:num w:numId="28" w16cid:durableId="644436318">
    <w:abstractNumId w:val="1"/>
  </w:num>
  <w:num w:numId="29" w16cid:durableId="1764107281">
    <w:abstractNumId w:val="29"/>
  </w:num>
  <w:num w:numId="30" w16cid:durableId="1609268413">
    <w:abstractNumId w:val="31"/>
  </w:num>
  <w:num w:numId="31" w16cid:durableId="120729807">
    <w:abstractNumId w:val="22"/>
  </w:num>
  <w:num w:numId="32" w16cid:durableId="1051685944">
    <w:abstractNumId w:val="33"/>
  </w:num>
  <w:num w:numId="33" w16cid:durableId="1965310331">
    <w:abstractNumId w:val="34"/>
  </w:num>
  <w:num w:numId="34" w16cid:durableId="1065448153">
    <w:abstractNumId w:val="3"/>
  </w:num>
  <w:num w:numId="35" w16cid:durableId="402457058">
    <w:abstractNumId w:val="24"/>
  </w:num>
  <w:num w:numId="36" w16cid:durableId="362172654">
    <w:abstractNumId w:val="25"/>
  </w:num>
  <w:num w:numId="37" w16cid:durableId="1526603274">
    <w:abstractNumId w:val="0"/>
  </w:num>
  <w:num w:numId="38" w16cid:durableId="120340823">
    <w:abstractNumId w:val="18"/>
  </w:num>
  <w:num w:numId="39" w16cid:durableId="107892718">
    <w:abstractNumId w:val="19"/>
  </w:num>
  <w:num w:numId="40" w16cid:durableId="794760382">
    <w:abstractNumId w:val="23"/>
  </w:num>
  <w:num w:numId="41" w16cid:durableId="1292050752">
    <w:abstractNumId w:val="1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1021" w:allStyles="1" w:alternateStyleNames="0" w:clearFormatting="1" w:customStyles="0" w:directFormattingOnNumbering="0" w:directFormattingOnParagraphs="0" w:directFormattingOnRuns="0" w:directFormattingOnTables="0" w:headingStyles="1" w:latentStyles="0" w:numberingStyles="0" w:stylesInUse="0" w:tableStyles="0" w:top3HeadingStyles="0" w:visibleStyles="0"/>
  <w:stylePaneSortMethod w:val="nam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D768B"/>
    <w:rsid w:val="0000353C"/>
    <w:rsid w:val="00004111"/>
    <w:rsid w:val="0000633C"/>
    <w:rsid w:val="00015743"/>
    <w:rsid w:val="00022CDF"/>
    <w:rsid w:val="00023131"/>
    <w:rsid w:val="00025811"/>
    <w:rsid w:val="00026724"/>
    <w:rsid w:val="00026B47"/>
    <w:rsid w:val="00040FFF"/>
    <w:rsid w:val="00045A6A"/>
    <w:rsid w:val="00051169"/>
    <w:rsid w:val="000523CE"/>
    <w:rsid w:val="00053E85"/>
    <w:rsid w:val="000558C5"/>
    <w:rsid w:val="000570DF"/>
    <w:rsid w:val="000604DD"/>
    <w:rsid w:val="00067457"/>
    <w:rsid w:val="0007490B"/>
    <w:rsid w:val="0007714E"/>
    <w:rsid w:val="000773A8"/>
    <w:rsid w:val="000829B7"/>
    <w:rsid w:val="0008779E"/>
    <w:rsid w:val="0009501A"/>
    <w:rsid w:val="00097B07"/>
    <w:rsid w:val="000A07B4"/>
    <w:rsid w:val="000A712B"/>
    <w:rsid w:val="000A7DC8"/>
    <w:rsid w:val="000B1E97"/>
    <w:rsid w:val="000B4C99"/>
    <w:rsid w:val="000B598F"/>
    <w:rsid w:val="000C3D8E"/>
    <w:rsid w:val="000C76BF"/>
    <w:rsid w:val="000D491B"/>
    <w:rsid w:val="000D68A9"/>
    <w:rsid w:val="000E196A"/>
    <w:rsid w:val="000E473D"/>
    <w:rsid w:val="000F3667"/>
    <w:rsid w:val="000F4E52"/>
    <w:rsid w:val="000F7F6D"/>
    <w:rsid w:val="00103490"/>
    <w:rsid w:val="00103D01"/>
    <w:rsid w:val="001061EC"/>
    <w:rsid w:val="0011204A"/>
    <w:rsid w:val="00113715"/>
    <w:rsid w:val="001137D2"/>
    <w:rsid w:val="00113A0E"/>
    <w:rsid w:val="0011401F"/>
    <w:rsid w:val="00115002"/>
    <w:rsid w:val="00116F72"/>
    <w:rsid w:val="00122133"/>
    <w:rsid w:val="00123ABD"/>
    <w:rsid w:val="00124911"/>
    <w:rsid w:val="00136D35"/>
    <w:rsid w:val="00136D67"/>
    <w:rsid w:val="001400DC"/>
    <w:rsid w:val="0014345A"/>
    <w:rsid w:val="00147DC1"/>
    <w:rsid w:val="00151C1C"/>
    <w:rsid w:val="00152DA8"/>
    <w:rsid w:val="0015536D"/>
    <w:rsid w:val="00165B2D"/>
    <w:rsid w:val="00166497"/>
    <w:rsid w:val="00167011"/>
    <w:rsid w:val="00171748"/>
    <w:rsid w:val="00174092"/>
    <w:rsid w:val="001742D7"/>
    <w:rsid w:val="0018196E"/>
    <w:rsid w:val="001847FC"/>
    <w:rsid w:val="00185126"/>
    <w:rsid w:val="00185D1C"/>
    <w:rsid w:val="00191574"/>
    <w:rsid w:val="001A13B1"/>
    <w:rsid w:val="001A34A9"/>
    <w:rsid w:val="001A68B5"/>
    <w:rsid w:val="001B1E52"/>
    <w:rsid w:val="001B4207"/>
    <w:rsid w:val="001B5F7B"/>
    <w:rsid w:val="001C6892"/>
    <w:rsid w:val="001D0ADC"/>
    <w:rsid w:val="001D7DB7"/>
    <w:rsid w:val="001E018D"/>
    <w:rsid w:val="001E2BE7"/>
    <w:rsid w:val="001E34C2"/>
    <w:rsid w:val="001F1F88"/>
    <w:rsid w:val="001F2D62"/>
    <w:rsid w:val="001F5ED9"/>
    <w:rsid w:val="001F6A8A"/>
    <w:rsid w:val="00207EC5"/>
    <w:rsid w:val="002117E7"/>
    <w:rsid w:val="002151CB"/>
    <w:rsid w:val="00220340"/>
    <w:rsid w:val="00221482"/>
    <w:rsid w:val="002223CC"/>
    <w:rsid w:val="0022626D"/>
    <w:rsid w:val="002273E7"/>
    <w:rsid w:val="0022773D"/>
    <w:rsid w:val="0023049B"/>
    <w:rsid w:val="00231866"/>
    <w:rsid w:val="002362EC"/>
    <w:rsid w:val="0023770F"/>
    <w:rsid w:val="00241E2F"/>
    <w:rsid w:val="00243796"/>
    <w:rsid w:val="00246395"/>
    <w:rsid w:val="002479FA"/>
    <w:rsid w:val="00260838"/>
    <w:rsid w:val="002656FC"/>
    <w:rsid w:val="002667D7"/>
    <w:rsid w:val="00273F46"/>
    <w:rsid w:val="0028249D"/>
    <w:rsid w:val="00285B2A"/>
    <w:rsid w:val="00285BCD"/>
    <w:rsid w:val="00285BCF"/>
    <w:rsid w:val="002863CE"/>
    <w:rsid w:val="00286EEC"/>
    <w:rsid w:val="0028F9B4"/>
    <w:rsid w:val="00290EC0"/>
    <w:rsid w:val="00291089"/>
    <w:rsid w:val="00295BCB"/>
    <w:rsid w:val="002963AB"/>
    <w:rsid w:val="0029642B"/>
    <w:rsid w:val="002966D8"/>
    <w:rsid w:val="002A09C2"/>
    <w:rsid w:val="002B0B01"/>
    <w:rsid w:val="002B189B"/>
    <w:rsid w:val="002B1EAF"/>
    <w:rsid w:val="002C2A4A"/>
    <w:rsid w:val="002C42E5"/>
    <w:rsid w:val="002C4E8E"/>
    <w:rsid w:val="002C7858"/>
    <w:rsid w:val="002C78B4"/>
    <w:rsid w:val="002D0867"/>
    <w:rsid w:val="002D0F25"/>
    <w:rsid w:val="002D4BF6"/>
    <w:rsid w:val="002D5433"/>
    <w:rsid w:val="002D61BA"/>
    <w:rsid w:val="002E2050"/>
    <w:rsid w:val="002E2304"/>
    <w:rsid w:val="002E397C"/>
    <w:rsid w:val="002E3C52"/>
    <w:rsid w:val="002E59A9"/>
    <w:rsid w:val="002F4D7F"/>
    <w:rsid w:val="00303E23"/>
    <w:rsid w:val="00311A11"/>
    <w:rsid w:val="00311AC4"/>
    <w:rsid w:val="00313637"/>
    <w:rsid w:val="00323414"/>
    <w:rsid w:val="00326D4F"/>
    <w:rsid w:val="003300F1"/>
    <w:rsid w:val="00331DE4"/>
    <w:rsid w:val="0033443B"/>
    <w:rsid w:val="00336BDA"/>
    <w:rsid w:val="00350349"/>
    <w:rsid w:val="00351795"/>
    <w:rsid w:val="0035712D"/>
    <w:rsid w:val="00357B85"/>
    <w:rsid w:val="003718A4"/>
    <w:rsid w:val="0037562A"/>
    <w:rsid w:val="00376FFA"/>
    <w:rsid w:val="003818BA"/>
    <w:rsid w:val="003842AF"/>
    <w:rsid w:val="00392076"/>
    <w:rsid w:val="00393157"/>
    <w:rsid w:val="003931E1"/>
    <w:rsid w:val="00394594"/>
    <w:rsid w:val="003A2A09"/>
    <w:rsid w:val="003B5658"/>
    <w:rsid w:val="003C09BE"/>
    <w:rsid w:val="003C0C6A"/>
    <w:rsid w:val="003C2C8D"/>
    <w:rsid w:val="003C627B"/>
    <w:rsid w:val="003D10FD"/>
    <w:rsid w:val="003D296C"/>
    <w:rsid w:val="003D2C2A"/>
    <w:rsid w:val="003D5301"/>
    <w:rsid w:val="003E03B6"/>
    <w:rsid w:val="003E4FBC"/>
    <w:rsid w:val="003E6100"/>
    <w:rsid w:val="003E6C12"/>
    <w:rsid w:val="003E7B54"/>
    <w:rsid w:val="003F7D05"/>
    <w:rsid w:val="00406423"/>
    <w:rsid w:val="00407A81"/>
    <w:rsid w:val="0041726E"/>
    <w:rsid w:val="004221CC"/>
    <w:rsid w:val="00427639"/>
    <w:rsid w:val="0043722A"/>
    <w:rsid w:val="004376A6"/>
    <w:rsid w:val="00444735"/>
    <w:rsid w:val="00447073"/>
    <w:rsid w:val="004519AE"/>
    <w:rsid w:val="004538A6"/>
    <w:rsid w:val="004561B0"/>
    <w:rsid w:val="00462D6D"/>
    <w:rsid w:val="00464206"/>
    <w:rsid w:val="00465B89"/>
    <w:rsid w:val="00466D99"/>
    <w:rsid w:val="0046792D"/>
    <w:rsid w:val="00473398"/>
    <w:rsid w:val="00475D7F"/>
    <w:rsid w:val="00477CC8"/>
    <w:rsid w:val="00484BC3"/>
    <w:rsid w:val="00487572"/>
    <w:rsid w:val="00487AB7"/>
    <w:rsid w:val="00491DE6"/>
    <w:rsid w:val="00497F2E"/>
    <w:rsid w:val="004A3EA8"/>
    <w:rsid w:val="004B175E"/>
    <w:rsid w:val="004B426C"/>
    <w:rsid w:val="004B5B36"/>
    <w:rsid w:val="004C57FC"/>
    <w:rsid w:val="004D231C"/>
    <w:rsid w:val="004D7351"/>
    <w:rsid w:val="004E4241"/>
    <w:rsid w:val="004E7835"/>
    <w:rsid w:val="00500B7E"/>
    <w:rsid w:val="005011AC"/>
    <w:rsid w:val="00503077"/>
    <w:rsid w:val="00511417"/>
    <w:rsid w:val="00516F84"/>
    <w:rsid w:val="00521A17"/>
    <w:rsid w:val="0052273A"/>
    <w:rsid w:val="005278F5"/>
    <w:rsid w:val="0053060D"/>
    <w:rsid w:val="0053471A"/>
    <w:rsid w:val="005449CB"/>
    <w:rsid w:val="00547D8E"/>
    <w:rsid w:val="0055157A"/>
    <w:rsid w:val="0055231C"/>
    <w:rsid w:val="00563392"/>
    <w:rsid w:val="00567465"/>
    <w:rsid w:val="0057417E"/>
    <w:rsid w:val="00581A9E"/>
    <w:rsid w:val="00583F6D"/>
    <w:rsid w:val="00591261"/>
    <w:rsid w:val="00592695"/>
    <w:rsid w:val="00593305"/>
    <w:rsid w:val="005A1D4D"/>
    <w:rsid w:val="005B556C"/>
    <w:rsid w:val="005B6F29"/>
    <w:rsid w:val="005C7585"/>
    <w:rsid w:val="005D2AAD"/>
    <w:rsid w:val="005D2D5D"/>
    <w:rsid w:val="005E014D"/>
    <w:rsid w:val="005E212E"/>
    <w:rsid w:val="005E64A6"/>
    <w:rsid w:val="005F41A5"/>
    <w:rsid w:val="005F7EB7"/>
    <w:rsid w:val="0061175C"/>
    <w:rsid w:val="00621F0B"/>
    <w:rsid w:val="0062557D"/>
    <w:rsid w:val="006305CE"/>
    <w:rsid w:val="00634C0E"/>
    <w:rsid w:val="00635879"/>
    <w:rsid w:val="0064105A"/>
    <w:rsid w:val="006453EA"/>
    <w:rsid w:val="006533E3"/>
    <w:rsid w:val="00657D75"/>
    <w:rsid w:val="0066531A"/>
    <w:rsid w:val="0067278D"/>
    <w:rsid w:val="00674334"/>
    <w:rsid w:val="00677A97"/>
    <w:rsid w:val="00687C23"/>
    <w:rsid w:val="00695EDA"/>
    <w:rsid w:val="006960DD"/>
    <w:rsid w:val="00696D31"/>
    <w:rsid w:val="006A246A"/>
    <w:rsid w:val="006A65C2"/>
    <w:rsid w:val="006A797C"/>
    <w:rsid w:val="006B0B04"/>
    <w:rsid w:val="006B1913"/>
    <w:rsid w:val="006B6EAC"/>
    <w:rsid w:val="006B7614"/>
    <w:rsid w:val="006C1630"/>
    <w:rsid w:val="006C1911"/>
    <w:rsid w:val="006C2898"/>
    <w:rsid w:val="006C5410"/>
    <w:rsid w:val="006D3EB0"/>
    <w:rsid w:val="006E20D0"/>
    <w:rsid w:val="006E3FE2"/>
    <w:rsid w:val="006E7926"/>
    <w:rsid w:val="006E7F27"/>
    <w:rsid w:val="006F7A3E"/>
    <w:rsid w:val="00711329"/>
    <w:rsid w:val="00711587"/>
    <w:rsid w:val="00714BE0"/>
    <w:rsid w:val="00716E59"/>
    <w:rsid w:val="00733AA7"/>
    <w:rsid w:val="00737474"/>
    <w:rsid w:val="007422B7"/>
    <w:rsid w:val="00742F3F"/>
    <w:rsid w:val="007569C4"/>
    <w:rsid w:val="00763C1D"/>
    <w:rsid w:val="0076563F"/>
    <w:rsid w:val="0076739A"/>
    <w:rsid w:val="0077092F"/>
    <w:rsid w:val="00771D2A"/>
    <w:rsid w:val="00775DAA"/>
    <w:rsid w:val="007815D3"/>
    <w:rsid w:val="00792831"/>
    <w:rsid w:val="00797394"/>
    <w:rsid w:val="00797829"/>
    <w:rsid w:val="007A167C"/>
    <w:rsid w:val="007A31BA"/>
    <w:rsid w:val="007A66CE"/>
    <w:rsid w:val="007B7CD6"/>
    <w:rsid w:val="007C672C"/>
    <w:rsid w:val="007C7BF2"/>
    <w:rsid w:val="007D0E5E"/>
    <w:rsid w:val="007D1B06"/>
    <w:rsid w:val="007D3165"/>
    <w:rsid w:val="007D41EC"/>
    <w:rsid w:val="007D59BE"/>
    <w:rsid w:val="007D649C"/>
    <w:rsid w:val="007E1C73"/>
    <w:rsid w:val="007E1FF4"/>
    <w:rsid w:val="007E68F0"/>
    <w:rsid w:val="007F0C3A"/>
    <w:rsid w:val="007F2207"/>
    <w:rsid w:val="00803FBD"/>
    <w:rsid w:val="00807D4B"/>
    <w:rsid w:val="00810364"/>
    <w:rsid w:val="00810B39"/>
    <w:rsid w:val="008123CB"/>
    <w:rsid w:val="0081307C"/>
    <w:rsid w:val="00813739"/>
    <w:rsid w:val="0081407C"/>
    <w:rsid w:val="0081574E"/>
    <w:rsid w:val="00822745"/>
    <w:rsid w:val="008231E6"/>
    <w:rsid w:val="00823D1C"/>
    <w:rsid w:val="00824FDD"/>
    <w:rsid w:val="008256BE"/>
    <w:rsid w:val="008310A4"/>
    <w:rsid w:val="008319F8"/>
    <w:rsid w:val="008362BE"/>
    <w:rsid w:val="00840F90"/>
    <w:rsid w:val="00841097"/>
    <w:rsid w:val="00841405"/>
    <w:rsid w:val="0084268C"/>
    <w:rsid w:val="0084295F"/>
    <w:rsid w:val="008446BE"/>
    <w:rsid w:val="008530DD"/>
    <w:rsid w:val="0085563B"/>
    <w:rsid w:val="00856A41"/>
    <w:rsid w:val="008600A0"/>
    <w:rsid w:val="0086022C"/>
    <w:rsid w:val="00870C66"/>
    <w:rsid w:val="008757BF"/>
    <w:rsid w:val="00882DC0"/>
    <w:rsid w:val="00882EE5"/>
    <w:rsid w:val="008869A7"/>
    <w:rsid w:val="00890D23"/>
    <w:rsid w:val="008923F0"/>
    <w:rsid w:val="008A7075"/>
    <w:rsid w:val="008B2CEF"/>
    <w:rsid w:val="008B583D"/>
    <w:rsid w:val="008B68F2"/>
    <w:rsid w:val="008B7A6B"/>
    <w:rsid w:val="008C1638"/>
    <w:rsid w:val="008C25E7"/>
    <w:rsid w:val="008D3897"/>
    <w:rsid w:val="008D4560"/>
    <w:rsid w:val="008E120E"/>
    <w:rsid w:val="008E3A63"/>
    <w:rsid w:val="008E42F3"/>
    <w:rsid w:val="008F5DD7"/>
    <w:rsid w:val="008F69EC"/>
    <w:rsid w:val="008F6DB7"/>
    <w:rsid w:val="00903105"/>
    <w:rsid w:val="009104B9"/>
    <w:rsid w:val="009106DF"/>
    <w:rsid w:val="00913788"/>
    <w:rsid w:val="00913923"/>
    <w:rsid w:val="009159BE"/>
    <w:rsid w:val="0091667A"/>
    <w:rsid w:val="00920FC7"/>
    <w:rsid w:val="009232ED"/>
    <w:rsid w:val="00925F28"/>
    <w:rsid w:val="009263E4"/>
    <w:rsid w:val="00933223"/>
    <w:rsid w:val="00933C84"/>
    <w:rsid w:val="00937095"/>
    <w:rsid w:val="00940E26"/>
    <w:rsid w:val="00941BA4"/>
    <w:rsid w:val="009441D4"/>
    <w:rsid w:val="00950C00"/>
    <w:rsid w:val="00955637"/>
    <w:rsid w:val="009626E4"/>
    <w:rsid w:val="00964C39"/>
    <w:rsid w:val="00965A0D"/>
    <w:rsid w:val="009671B7"/>
    <w:rsid w:val="00970666"/>
    <w:rsid w:val="00972918"/>
    <w:rsid w:val="00974418"/>
    <w:rsid w:val="00977384"/>
    <w:rsid w:val="00981B35"/>
    <w:rsid w:val="00986F43"/>
    <w:rsid w:val="00990F46"/>
    <w:rsid w:val="009912E9"/>
    <w:rsid w:val="009936B1"/>
    <w:rsid w:val="009940C3"/>
    <w:rsid w:val="009A0E28"/>
    <w:rsid w:val="009A1175"/>
    <w:rsid w:val="009A3513"/>
    <w:rsid w:val="009A5DD6"/>
    <w:rsid w:val="009B4BB3"/>
    <w:rsid w:val="009C6040"/>
    <w:rsid w:val="009E09F8"/>
    <w:rsid w:val="009E0B04"/>
    <w:rsid w:val="009E1618"/>
    <w:rsid w:val="009E19FE"/>
    <w:rsid w:val="009E285F"/>
    <w:rsid w:val="009E4694"/>
    <w:rsid w:val="009F49E2"/>
    <w:rsid w:val="00A00AA0"/>
    <w:rsid w:val="00A0244E"/>
    <w:rsid w:val="00A02AA6"/>
    <w:rsid w:val="00A0694B"/>
    <w:rsid w:val="00A1368F"/>
    <w:rsid w:val="00A15A64"/>
    <w:rsid w:val="00A17D89"/>
    <w:rsid w:val="00A30DEC"/>
    <w:rsid w:val="00A35598"/>
    <w:rsid w:val="00A35E04"/>
    <w:rsid w:val="00A36029"/>
    <w:rsid w:val="00A43F4D"/>
    <w:rsid w:val="00A4552F"/>
    <w:rsid w:val="00A541CC"/>
    <w:rsid w:val="00A55F7B"/>
    <w:rsid w:val="00A6095E"/>
    <w:rsid w:val="00A6690D"/>
    <w:rsid w:val="00A676B3"/>
    <w:rsid w:val="00A72BDD"/>
    <w:rsid w:val="00A745A5"/>
    <w:rsid w:val="00A75B3D"/>
    <w:rsid w:val="00A75BFD"/>
    <w:rsid w:val="00A81753"/>
    <w:rsid w:val="00A83EB3"/>
    <w:rsid w:val="00A86985"/>
    <w:rsid w:val="00A9454D"/>
    <w:rsid w:val="00AB06C8"/>
    <w:rsid w:val="00AB4865"/>
    <w:rsid w:val="00AB5661"/>
    <w:rsid w:val="00AC271B"/>
    <w:rsid w:val="00AD299E"/>
    <w:rsid w:val="00AD2C5A"/>
    <w:rsid w:val="00AD2DDF"/>
    <w:rsid w:val="00AE2D2D"/>
    <w:rsid w:val="00AE2F1D"/>
    <w:rsid w:val="00AE6C99"/>
    <w:rsid w:val="00B0130A"/>
    <w:rsid w:val="00B04844"/>
    <w:rsid w:val="00B1211E"/>
    <w:rsid w:val="00B130A8"/>
    <w:rsid w:val="00B14464"/>
    <w:rsid w:val="00B1543E"/>
    <w:rsid w:val="00B20D31"/>
    <w:rsid w:val="00B24262"/>
    <w:rsid w:val="00B25A2A"/>
    <w:rsid w:val="00B32F96"/>
    <w:rsid w:val="00B37294"/>
    <w:rsid w:val="00B40261"/>
    <w:rsid w:val="00B41500"/>
    <w:rsid w:val="00B4575A"/>
    <w:rsid w:val="00B45885"/>
    <w:rsid w:val="00B47CBD"/>
    <w:rsid w:val="00B53E49"/>
    <w:rsid w:val="00B62A94"/>
    <w:rsid w:val="00B667B8"/>
    <w:rsid w:val="00B66A89"/>
    <w:rsid w:val="00B66F02"/>
    <w:rsid w:val="00B72199"/>
    <w:rsid w:val="00B72E41"/>
    <w:rsid w:val="00B747F6"/>
    <w:rsid w:val="00B75546"/>
    <w:rsid w:val="00B7729C"/>
    <w:rsid w:val="00B81CFA"/>
    <w:rsid w:val="00B8378A"/>
    <w:rsid w:val="00B86EA9"/>
    <w:rsid w:val="00B9340F"/>
    <w:rsid w:val="00B9419B"/>
    <w:rsid w:val="00B9449C"/>
    <w:rsid w:val="00B95879"/>
    <w:rsid w:val="00BA1E2A"/>
    <w:rsid w:val="00BA3138"/>
    <w:rsid w:val="00BB15F0"/>
    <w:rsid w:val="00BB3178"/>
    <w:rsid w:val="00BB4682"/>
    <w:rsid w:val="00BB5A99"/>
    <w:rsid w:val="00BB66AD"/>
    <w:rsid w:val="00BC03F3"/>
    <w:rsid w:val="00BC075A"/>
    <w:rsid w:val="00BC0C34"/>
    <w:rsid w:val="00BC68BD"/>
    <w:rsid w:val="00BC7CA4"/>
    <w:rsid w:val="00BD02D8"/>
    <w:rsid w:val="00BD183A"/>
    <w:rsid w:val="00BD768B"/>
    <w:rsid w:val="00BE405E"/>
    <w:rsid w:val="00BE5E91"/>
    <w:rsid w:val="00BF3B8E"/>
    <w:rsid w:val="00C01294"/>
    <w:rsid w:val="00C01E6C"/>
    <w:rsid w:val="00C04E75"/>
    <w:rsid w:val="00C05CD3"/>
    <w:rsid w:val="00C06609"/>
    <w:rsid w:val="00C07899"/>
    <w:rsid w:val="00C07FE6"/>
    <w:rsid w:val="00C118AB"/>
    <w:rsid w:val="00C1422D"/>
    <w:rsid w:val="00C2088E"/>
    <w:rsid w:val="00C2486E"/>
    <w:rsid w:val="00C30974"/>
    <w:rsid w:val="00C33EC3"/>
    <w:rsid w:val="00C35ABD"/>
    <w:rsid w:val="00C365D5"/>
    <w:rsid w:val="00C5189E"/>
    <w:rsid w:val="00C51DB9"/>
    <w:rsid w:val="00C53A0E"/>
    <w:rsid w:val="00C54759"/>
    <w:rsid w:val="00C56073"/>
    <w:rsid w:val="00C57207"/>
    <w:rsid w:val="00C6638C"/>
    <w:rsid w:val="00C70CC1"/>
    <w:rsid w:val="00C7293E"/>
    <w:rsid w:val="00C73ECC"/>
    <w:rsid w:val="00C7489E"/>
    <w:rsid w:val="00C879BB"/>
    <w:rsid w:val="00C91D20"/>
    <w:rsid w:val="00C95942"/>
    <w:rsid w:val="00CA38E1"/>
    <w:rsid w:val="00CA5722"/>
    <w:rsid w:val="00CA6048"/>
    <w:rsid w:val="00CB3292"/>
    <w:rsid w:val="00CB6A02"/>
    <w:rsid w:val="00CB6E2F"/>
    <w:rsid w:val="00CB6EBF"/>
    <w:rsid w:val="00CC6EE4"/>
    <w:rsid w:val="00CD3324"/>
    <w:rsid w:val="00CD4AE9"/>
    <w:rsid w:val="00CD7503"/>
    <w:rsid w:val="00CE02A2"/>
    <w:rsid w:val="00CE1F1B"/>
    <w:rsid w:val="00CE490C"/>
    <w:rsid w:val="00CE6987"/>
    <w:rsid w:val="00CF1578"/>
    <w:rsid w:val="00CF7B06"/>
    <w:rsid w:val="00D04CED"/>
    <w:rsid w:val="00D06CA5"/>
    <w:rsid w:val="00D16BBE"/>
    <w:rsid w:val="00D20FC9"/>
    <w:rsid w:val="00D2383F"/>
    <w:rsid w:val="00D25D54"/>
    <w:rsid w:val="00D315AE"/>
    <w:rsid w:val="00D33955"/>
    <w:rsid w:val="00D34742"/>
    <w:rsid w:val="00D3475F"/>
    <w:rsid w:val="00D40A40"/>
    <w:rsid w:val="00D417DB"/>
    <w:rsid w:val="00D47DAD"/>
    <w:rsid w:val="00D5139A"/>
    <w:rsid w:val="00D56C95"/>
    <w:rsid w:val="00D64666"/>
    <w:rsid w:val="00D80A9A"/>
    <w:rsid w:val="00D81C73"/>
    <w:rsid w:val="00D86004"/>
    <w:rsid w:val="00D8744F"/>
    <w:rsid w:val="00D908C2"/>
    <w:rsid w:val="00D91D7E"/>
    <w:rsid w:val="00D92829"/>
    <w:rsid w:val="00D928C4"/>
    <w:rsid w:val="00D96E79"/>
    <w:rsid w:val="00DA1B3C"/>
    <w:rsid w:val="00DA7AD1"/>
    <w:rsid w:val="00DB3734"/>
    <w:rsid w:val="00DB6BEC"/>
    <w:rsid w:val="00DC06C6"/>
    <w:rsid w:val="00DC185F"/>
    <w:rsid w:val="00DC2A7C"/>
    <w:rsid w:val="00DC6099"/>
    <w:rsid w:val="00DD22F6"/>
    <w:rsid w:val="00DD2FC2"/>
    <w:rsid w:val="00DE29AF"/>
    <w:rsid w:val="00DE67D0"/>
    <w:rsid w:val="00DE6F2F"/>
    <w:rsid w:val="00DE7588"/>
    <w:rsid w:val="00DF399B"/>
    <w:rsid w:val="00DF7703"/>
    <w:rsid w:val="00E00E37"/>
    <w:rsid w:val="00E02CD3"/>
    <w:rsid w:val="00E04CD4"/>
    <w:rsid w:val="00E1074D"/>
    <w:rsid w:val="00E1170E"/>
    <w:rsid w:val="00E21D32"/>
    <w:rsid w:val="00E325CB"/>
    <w:rsid w:val="00E34250"/>
    <w:rsid w:val="00E34799"/>
    <w:rsid w:val="00E410E2"/>
    <w:rsid w:val="00E4222F"/>
    <w:rsid w:val="00E446E4"/>
    <w:rsid w:val="00E45090"/>
    <w:rsid w:val="00E50E86"/>
    <w:rsid w:val="00E53727"/>
    <w:rsid w:val="00E550B7"/>
    <w:rsid w:val="00E56B9B"/>
    <w:rsid w:val="00E57413"/>
    <w:rsid w:val="00E5768E"/>
    <w:rsid w:val="00E66409"/>
    <w:rsid w:val="00E7219E"/>
    <w:rsid w:val="00E74C80"/>
    <w:rsid w:val="00E801F8"/>
    <w:rsid w:val="00E82EC0"/>
    <w:rsid w:val="00E83213"/>
    <w:rsid w:val="00E85785"/>
    <w:rsid w:val="00E877E1"/>
    <w:rsid w:val="00EA3191"/>
    <w:rsid w:val="00EA3769"/>
    <w:rsid w:val="00EA54A1"/>
    <w:rsid w:val="00EA5CB8"/>
    <w:rsid w:val="00EC2380"/>
    <w:rsid w:val="00EC57A3"/>
    <w:rsid w:val="00EC75B2"/>
    <w:rsid w:val="00ED3F54"/>
    <w:rsid w:val="00EE2936"/>
    <w:rsid w:val="00EF42F1"/>
    <w:rsid w:val="00EF55D0"/>
    <w:rsid w:val="00EF6755"/>
    <w:rsid w:val="00EF69DC"/>
    <w:rsid w:val="00F01B9D"/>
    <w:rsid w:val="00F0638C"/>
    <w:rsid w:val="00F0650A"/>
    <w:rsid w:val="00F138ED"/>
    <w:rsid w:val="00F17284"/>
    <w:rsid w:val="00F25076"/>
    <w:rsid w:val="00F27465"/>
    <w:rsid w:val="00F358F3"/>
    <w:rsid w:val="00F5146D"/>
    <w:rsid w:val="00F646D2"/>
    <w:rsid w:val="00F65B41"/>
    <w:rsid w:val="00F67ABE"/>
    <w:rsid w:val="00F73428"/>
    <w:rsid w:val="00F74160"/>
    <w:rsid w:val="00F74551"/>
    <w:rsid w:val="00F767B4"/>
    <w:rsid w:val="00F80C93"/>
    <w:rsid w:val="00F821E3"/>
    <w:rsid w:val="00F859CA"/>
    <w:rsid w:val="00F860E3"/>
    <w:rsid w:val="00F872F9"/>
    <w:rsid w:val="00F9068B"/>
    <w:rsid w:val="00F90889"/>
    <w:rsid w:val="00F939BB"/>
    <w:rsid w:val="00F9741D"/>
    <w:rsid w:val="00FA430F"/>
    <w:rsid w:val="00FA461F"/>
    <w:rsid w:val="00FA53F9"/>
    <w:rsid w:val="00FB1A69"/>
    <w:rsid w:val="00FB304B"/>
    <w:rsid w:val="00FB3436"/>
    <w:rsid w:val="00FB34B1"/>
    <w:rsid w:val="00FB593F"/>
    <w:rsid w:val="00FC37A3"/>
    <w:rsid w:val="00FC7A08"/>
    <w:rsid w:val="00FD268C"/>
    <w:rsid w:val="00FD441D"/>
    <w:rsid w:val="00FF5AA7"/>
    <w:rsid w:val="00FF60F2"/>
    <w:rsid w:val="00FF62AA"/>
    <w:rsid w:val="01176F9C"/>
    <w:rsid w:val="01B38483"/>
    <w:rsid w:val="01BC135B"/>
    <w:rsid w:val="01FD6F30"/>
    <w:rsid w:val="020A30F6"/>
    <w:rsid w:val="0316EDEF"/>
    <w:rsid w:val="031872A7"/>
    <w:rsid w:val="034A1219"/>
    <w:rsid w:val="0357E3BC"/>
    <w:rsid w:val="03B076B6"/>
    <w:rsid w:val="04AED359"/>
    <w:rsid w:val="04F3B41D"/>
    <w:rsid w:val="050D92DD"/>
    <w:rsid w:val="0552A3CC"/>
    <w:rsid w:val="05A5A74F"/>
    <w:rsid w:val="05A9A35E"/>
    <w:rsid w:val="05C314A2"/>
    <w:rsid w:val="05DA071B"/>
    <w:rsid w:val="065CA314"/>
    <w:rsid w:val="06697863"/>
    <w:rsid w:val="06D862D1"/>
    <w:rsid w:val="0781ABE6"/>
    <w:rsid w:val="089BDEBE"/>
    <w:rsid w:val="097B9C0A"/>
    <w:rsid w:val="0A50F7D4"/>
    <w:rsid w:val="0AACE769"/>
    <w:rsid w:val="0ACA72CD"/>
    <w:rsid w:val="0B465584"/>
    <w:rsid w:val="0C18E4E2"/>
    <w:rsid w:val="0C355BAB"/>
    <w:rsid w:val="0C37B8D7"/>
    <w:rsid w:val="0C85ABC2"/>
    <w:rsid w:val="0C8CC438"/>
    <w:rsid w:val="0CF07CCB"/>
    <w:rsid w:val="0D5FB26D"/>
    <w:rsid w:val="0D6C6752"/>
    <w:rsid w:val="0E47CC47"/>
    <w:rsid w:val="0EDC5ADB"/>
    <w:rsid w:val="0F0B2042"/>
    <w:rsid w:val="0F1269F1"/>
    <w:rsid w:val="0F258F23"/>
    <w:rsid w:val="0F57C587"/>
    <w:rsid w:val="0FCBD2B3"/>
    <w:rsid w:val="0FEAC75D"/>
    <w:rsid w:val="100647C6"/>
    <w:rsid w:val="105D9FF7"/>
    <w:rsid w:val="10DF9784"/>
    <w:rsid w:val="11043ED2"/>
    <w:rsid w:val="114C94CD"/>
    <w:rsid w:val="118A94D5"/>
    <w:rsid w:val="122BE3AD"/>
    <w:rsid w:val="125452E3"/>
    <w:rsid w:val="132ED30E"/>
    <w:rsid w:val="13970506"/>
    <w:rsid w:val="144B7AAC"/>
    <w:rsid w:val="1499A034"/>
    <w:rsid w:val="14B13E75"/>
    <w:rsid w:val="1517B9BA"/>
    <w:rsid w:val="151E7678"/>
    <w:rsid w:val="16DE1F25"/>
    <w:rsid w:val="18BBC574"/>
    <w:rsid w:val="1979D907"/>
    <w:rsid w:val="19B4048C"/>
    <w:rsid w:val="19E33903"/>
    <w:rsid w:val="1A4EE47B"/>
    <w:rsid w:val="1C1F4A78"/>
    <w:rsid w:val="1C22CEBC"/>
    <w:rsid w:val="1C613064"/>
    <w:rsid w:val="1C91AC47"/>
    <w:rsid w:val="1CB6BDDC"/>
    <w:rsid w:val="1D4D96F6"/>
    <w:rsid w:val="1D701CF3"/>
    <w:rsid w:val="1DD39CD7"/>
    <w:rsid w:val="1E0156E3"/>
    <w:rsid w:val="1E74D045"/>
    <w:rsid w:val="1FEC0F24"/>
    <w:rsid w:val="2006F9FB"/>
    <w:rsid w:val="20B8776E"/>
    <w:rsid w:val="21DB7702"/>
    <w:rsid w:val="21EC0991"/>
    <w:rsid w:val="2206BEB9"/>
    <w:rsid w:val="22113633"/>
    <w:rsid w:val="2249F4FD"/>
    <w:rsid w:val="22AD0C6F"/>
    <w:rsid w:val="22D77556"/>
    <w:rsid w:val="231A5707"/>
    <w:rsid w:val="232FCD4F"/>
    <w:rsid w:val="2344175F"/>
    <w:rsid w:val="23D03B3A"/>
    <w:rsid w:val="24936272"/>
    <w:rsid w:val="2498D987"/>
    <w:rsid w:val="24A6B2F9"/>
    <w:rsid w:val="24B8726E"/>
    <w:rsid w:val="24CF4FC5"/>
    <w:rsid w:val="2677D267"/>
    <w:rsid w:val="2774C474"/>
    <w:rsid w:val="27AFE3D7"/>
    <w:rsid w:val="27BD03EF"/>
    <w:rsid w:val="27C56F07"/>
    <w:rsid w:val="27F01330"/>
    <w:rsid w:val="28A504CC"/>
    <w:rsid w:val="29534CEC"/>
    <w:rsid w:val="2A6DE77B"/>
    <w:rsid w:val="2B439676"/>
    <w:rsid w:val="2B680719"/>
    <w:rsid w:val="2B71B5E9"/>
    <w:rsid w:val="2B79C37A"/>
    <w:rsid w:val="2C608058"/>
    <w:rsid w:val="2CC38453"/>
    <w:rsid w:val="2CC517EA"/>
    <w:rsid w:val="2CD02E5D"/>
    <w:rsid w:val="2CF188A3"/>
    <w:rsid w:val="2D00BC2E"/>
    <w:rsid w:val="2D20E669"/>
    <w:rsid w:val="2D91A64D"/>
    <w:rsid w:val="2DC99AE2"/>
    <w:rsid w:val="2DDC1B7F"/>
    <w:rsid w:val="2ECFCE39"/>
    <w:rsid w:val="2FB88C01"/>
    <w:rsid w:val="2FE9B22E"/>
    <w:rsid w:val="30053DAA"/>
    <w:rsid w:val="3011CE1F"/>
    <w:rsid w:val="303C54B2"/>
    <w:rsid w:val="305B4030"/>
    <w:rsid w:val="30919075"/>
    <w:rsid w:val="30D6E834"/>
    <w:rsid w:val="3158BD1D"/>
    <w:rsid w:val="32AA7630"/>
    <w:rsid w:val="32F48D7E"/>
    <w:rsid w:val="3334DF31"/>
    <w:rsid w:val="33E84503"/>
    <w:rsid w:val="355D5B81"/>
    <w:rsid w:val="35A5A353"/>
    <w:rsid w:val="35DD1FB7"/>
    <w:rsid w:val="36178ED2"/>
    <w:rsid w:val="364B78DA"/>
    <w:rsid w:val="3656F807"/>
    <w:rsid w:val="386A6739"/>
    <w:rsid w:val="3A6B8A27"/>
    <w:rsid w:val="3A788FE9"/>
    <w:rsid w:val="3B01079F"/>
    <w:rsid w:val="3B775CC6"/>
    <w:rsid w:val="3B7D57D4"/>
    <w:rsid w:val="3B98B9AF"/>
    <w:rsid w:val="3CDCEBF1"/>
    <w:rsid w:val="3D059900"/>
    <w:rsid w:val="3D6E2FAE"/>
    <w:rsid w:val="3DDC2AD8"/>
    <w:rsid w:val="3DF282CC"/>
    <w:rsid w:val="3DFB245D"/>
    <w:rsid w:val="3DFE1453"/>
    <w:rsid w:val="3E520D2C"/>
    <w:rsid w:val="3E69C8E8"/>
    <w:rsid w:val="3E9CEBC7"/>
    <w:rsid w:val="404F01FE"/>
    <w:rsid w:val="40500A41"/>
    <w:rsid w:val="41023481"/>
    <w:rsid w:val="41795FBB"/>
    <w:rsid w:val="4295165B"/>
    <w:rsid w:val="4325EF55"/>
    <w:rsid w:val="43FE743B"/>
    <w:rsid w:val="44593EDB"/>
    <w:rsid w:val="45D73FD4"/>
    <w:rsid w:val="45F2BE17"/>
    <w:rsid w:val="472C3D41"/>
    <w:rsid w:val="48D741D2"/>
    <w:rsid w:val="492F4863"/>
    <w:rsid w:val="4A7AC2F0"/>
    <w:rsid w:val="4AB926BF"/>
    <w:rsid w:val="4AD009B3"/>
    <w:rsid w:val="4AF140FB"/>
    <w:rsid w:val="4C0E356C"/>
    <w:rsid w:val="4C35B0E0"/>
    <w:rsid w:val="4CB98114"/>
    <w:rsid w:val="4CCD3B3F"/>
    <w:rsid w:val="4CFD8BD1"/>
    <w:rsid w:val="4E381EFC"/>
    <w:rsid w:val="4E69627B"/>
    <w:rsid w:val="4E9C3D91"/>
    <w:rsid w:val="4F205BFC"/>
    <w:rsid w:val="4F6E2464"/>
    <w:rsid w:val="4FA22527"/>
    <w:rsid w:val="4FBE032E"/>
    <w:rsid w:val="4FCA671D"/>
    <w:rsid w:val="50089959"/>
    <w:rsid w:val="50A2BB5F"/>
    <w:rsid w:val="5132E0D9"/>
    <w:rsid w:val="51550FDC"/>
    <w:rsid w:val="51CE4185"/>
    <w:rsid w:val="51DE46FD"/>
    <w:rsid w:val="5245074A"/>
    <w:rsid w:val="53208064"/>
    <w:rsid w:val="534BFCDB"/>
    <w:rsid w:val="537BD028"/>
    <w:rsid w:val="553030D9"/>
    <w:rsid w:val="55932403"/>
    <w:rsid w:val="559B3180"/>
    <w:rsid w:val="55CA03AD"/>
    <w:rsid w:val="560BE1E5"/>
    <w:rsid w:val="5793FCD5"/>
    <w:rsid w:val="5820847F"/>
    <w:rsid w:val="583A23E4"/>
    <w:rsid w:val="584EEF7E"/>
    <w:rsid w:val="58848F33"/>
    <w:rsid w:val="58A2824C"/>
    <w:rsid w:val="58B00900"/>
    <w:rsid w:val="58B720AA"/>
    <w:rsid w:val="5A66C264"/>
    <w:rsid w:val="5A8DB7C2"/>
    <w:rsid w:val="5B181B79"/>
    <w:rsid w:val="5C51A615"/>
    <w:rsid w:val="5D382EF9"/>
    <w:rsid w:val="5D4F96CD"/>
    <w:rsid w:val="5D52BDFB"/>
    <w:rsid w:val="5D8A91CD"/>
    <w:rsid w:val="5F1EAAA3"/>
    <w:rsid w:val="5F27D2E7"/>
    <w:rsid w:val="5FCF87DE"/>
    <w:rsid w:val="5FE3D953"/>
    <w:rsid w:val="5FF547F1"/>
    <w:rsid w:val="6088628D"/>
    <w:rsid w:val="614E78C3"/>
    <w:rsid w:val="6196AFB2"/>
    <w:rsid w:val="62777006"/>
    <w:rsid w:val="630C68D4"/>
    <w:rsid w:val="634DA8A1"/>
    <w:rsid w:val="634EA97F"/>
    <w:rsid w:val="645A5CAA"/>
    <w:rsid w:val="64698BF2"/>
    <w:rsid w:val="649092AE"/>
    <w:rsid w:val="650947DC"/>
    <w:rsid w:val="656F7EB5"/>
    <w:rsid w:val="65866AAA"/>
    <w:rsid w:val="65AEFEE0"/>
    <w:rsid w:val="65C8C1D7"/>
    <w:rsid w:val="681705EE"/>
    <w:rsid w:val="68D852AD"/>
    <w:rsid w:val="699166AA"/>
    <w:rsid w:val="6996623B"/>
    <w:rsid w:val="69C54327"/>
    <w:rsid w:val="69DE3B38"/>
    <w:rsid w:val="6A05C50A"/>
    <w:rsid w:val="6A574E89"/>
    <w:rsid w:val="6A74230E"/>
    <w:rsid w:val="6A947172"/>
    <w:rsid w:val="6B3D65D0"/>
    <w:rsid w:val="6BBFBC71"/>
    <w:rsid w:val="6BF75CFC"/>
    <w:rsid w:val="6C0FF36F"/>
    <w:rsid w:val="6CB1638A"/>
    <w:rsid w:val="6D159DEF"/>
    <w:rsid w:val="6D911A5F"/>
    <w:rsid w:val="6D98DC6E"/>
    <w:rsid w:val="6DA73AE1"/>
    <w:rsid w:val="6DABC3D0"/>
    <w:rsid w:val="6E1F1748"/>
    <w:rsid w:val="6EB1DA5F"/>
    <w:rsid w:val="6ECE6BD0"/>
    <w:rsid w:val="6F5EDF6B"/>
    <w:rsid w:val="704DAAC0"/>
    <w:rsid w:val="7125448C"/>
    <w:rsid w:val="7206FFD8"/>
    <w:rsid w:val="72960C74"/>
    <w:rsid w:val="72BE86DD"/>
    <w:rsid w:val="72CB7FE4"/>
    <w:rsid w:val="72D2459B"/>
    <w:rsid w:val="72FF0B6B"/>
    <w:rsid w:val="731DC23F"/>
    <w:rsid w:val="76C75F8C"/>
    <w:rsid w:val="76F8876B"/>
    <w:rsid w:val="76FB6206"/>
    <w:rsid w:val="77932456"/>
    <w:rsid w:val="787DCD6D"/>
    <w:rsid w:val="788B4121"/>
    <w:rsid w:val="78EC537B"/>
    <w:rsid w:val="78FA9A8C"/>
    <w:rsid w:val="79822BD1"/>
    <w:rsid w:val="79ACB02F"/>
    <w:rsid w:val="79DF18B7"/>
    <w:rsid w:val="7A1EDE36"/>
    <w:rsid w:val="7AF69063"/>
    <w:rsid w:val="7C2FFFF5"/>
    <w:rsid w:val="7CA77318"/>
    <w:rsid w:val="7E410AF8"/>
    <w:rsid w:val="7E648AAD"/>
    <w:rsid w:val="7F0F0C4E"/>
    <w:rsid w:val="7F307EE2"/>
  </w:rsids>
  <w:docVars>
    <w:docVar w:name="__Grammarly_42___1" w:val="H4sIAAAAAAAEAKtWcslP9kxRslIyNDaytDA1N7MwtTQ0MjQyMDFQ0lEKTi0uzszPAykwrgUAVVFKhywAAAA=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219D036"/>
  <w15:docId w15:val="{0B7096C4-5445-42CF-AB25-1B19A6EC0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446BE"/>
    <w:pPr>
      <w:spacing w:line="264" w:lineRule="auto"/>
    </w:pPr>
    <w:rPr>
      <w:color w:val="262626" w:themeColor="text1" w:themeTint="D9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3923"/>
    <w:pPr>
      <w:keepNext/>
      <w:keepLines/>
      <w:pBdr>
        <w:bottom w:val="single" w:sz="12" w:space="1" w:color="FFA40B"/>
      </w:pBdr>
      <w:spacing w:before="300" w:after="200"/>
      <w:ind w:right="144"/>
      <w:outlineLvl w:val="0"/>
    </w:pPr>
    <w:rPr>
      <w:rFonts w:eastAsiaTheme="majorEastAsia" w:cstheme="minorHAnsi"/>
      <w:caps/>
      <w:color w:val="003B9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7D05"/>
    <w:pPr>
      <w:keepNext/>
      <w:keepLines/>
      <w:spacing w:before="100" w:after="100"/>
      <w:outlineLvl w:val="1"/>
    </w:pPr>
    <w:rPr>
      <w:rFonts w:eastAsiaTheme="majorEastAsia" w:cstheme="minorHAnsi"/>
      <w:b/>
      <w:color w:val="595959" w:themeColor="text1" w:themeTint="A6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47DAD"/>
    <w:pPr>
      <w:keepNext/>
      <w:keepLines/>
      <w:spacing w:before="40" w:after="0"/>
      <w:outlineLvl w:val="2"/>
    </w:pPr>
    <w:rPr>
      <w:rFonts w:eastAsiaTheme="majorEastAsia" w:cstheme="minorHAnsi"/>
      <w:color w:val="003B9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47DA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13923"/>
    <w:rPr>
      <w:rFonts w:eastAsiaTheme="majorEastAsia" w:cstheme="minorHAnsi"/>
      <w:caps/>
      <w:color w:val="003B9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F7D05"/>
    <w:rPr>
      <w:rFonts w:eastAsiaTheme="majorEastAsia" w:cstheme="minorHAnsi"/>
      <w:b/>
      <w:color w:val="595959" w:themeColor="text1" w:themeTint="A6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47DAD"/>
    <w:rPr>
      <w:rFonts w:eastAsiaTheme="majorEastAsia" w:cstheme="minorHAnsi"/>
      <w:color w:val="003B9F"/>
      <w:sz w:val="24"/>
      <w:szCs w:val="24"/>
    </w:rPr>
  </w:style>
  <w:style w:type="table" w:styleId="TableGrid">
    <w:name w:val="Table Grid"/>
    <w:aliases w:val="EPHT"/>
    <w:basedOn w:val="TableNormal"/>
    <w:uiPriority w:val="39"/>
    <w:rsid w:val="00F939BB"/>
    <w:pPr>
      <w:spacing w:after="0" w:line="240" w:lineRule="auto"/>
    </w:pPr>
    <w:tblPr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  <w:tblCellMar>
        <w:top w:w="43" w:type="dxa"/>
        <w:left w:w="43" w:type="dxa"/>
        <w:bottom w:w="43" w:type="dxa"/>
        <w:right w:w="43" w:type="dxa"/>
      </w:tblCellMar>
    </w:tblPr>
    <w:tcPr>
      <w:shd w:val="clear" w:color="auto" w:fill="auto"/>
    </w:tcPr>
    <w:tblStylePr w:type="firstRow">
      <w:rPr>
        <w:b/>
      </w:rPr>
      <w:tblPr/>
      <w:trPr>
        <w:tblHeader/>
      </w:trPr>
      <w:tcPr>
        <w:tcBorders>
          <w:bottom w:val="single" w:sz="24" w:space="0" w:color="FFA40B"/>
        </w:tcBorders>
        <w:shd w:val="clear" w:color="auto" w:fill="003B9F"/>
      </w:tcPr>
    </w:tblStylePr>
  </w:style>
  <w:style w:type="paragraph" w:styleId="ListParagraph">
    <w:name w:val="List Paragraph"/>
    <w:basedOn w:val="Normal"/>
    <w:uiPriority w:val="34"/>
    <w:qFormat/>
    <w:rsid w:val="008123CB"/>
    <w:pPr>
      <w:ind w:left="720"/>
      <w:contextualSpacing/>
    </w:pPr>
  </w:style>
  <w:style w:type="paragraph" w:customStyle="1" w:styleId="AfterTable">
    <w:name w:val="After Table"/>
    <w:basedOn w:val="Normal"/>
    <w:qFormat/>
    <w:rsid w:val="003C0C6A"/>
    <w:pPr>
      <w:spacing w:after="0"/>
    </w:pPr>
    <w:rPr>
      <w:sz w:val="10"/>
      <w:szCs w:val="10"/>
    </w:rPr>
  </w:style>
  <w:style w:type="paragraph" w:customStyle="1" w:styleId="TableTitle">
    <w:name w:val="Table Title"/>
    <w:basedOn w:val="Normal"/>
    <w:qFormat/>
    <w:rsid w:val="001B5F7B"/>
    <w:pPr>
      <w:keepNext/>
      <w:spacing w:after="80"/>
    </w:pPr>
    <w:rPr>
      <w:b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C2486E"/>
    <w:pPr>
      <w:framePr w:wrap="around" w:vAnchor="page" w:hAnchor="margin" w:xAlign="center" w:y="1"/>
      <w:spacing w:before="1200" w:after="400"/>
    </w:pPr>
    <w:rPr>
      <w:rFonts w:asciiTheme="majorHAnsi" w:hAnsiTheme="majorHAnsi" w:cstheme="majorHAns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2486E"/>
    <w:rPr>
      <w:rFonts w:asciiTheme="majorHAnsi" w:hAnsiTheme="majorHAnsi" w:cstheme="majorHAnsi"/>
      <w:color w:val="262626" w:themeColor="text1" w:themeTint="D9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417E"/>
    <w:pPr>
      <w:framePr w:wrap="around" w:vAnchor="page" w:hAnchor="margin" w:xAlign="center" w:y="1"/>
      <w:spacing w:before="200" w:after="200"/>
    </w:pPr>
    <w:rPr>
      <w:b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417E"/>
    <w:rPr>
      <w:b/>
      <w:color w:val="262626" w:themeColor="text1" w:themeTint="D9"/>
      <w:sz w:val="28"/>
    </w:rPr>
  </w:style>
  <w:style w:type="table" w:customStyle="1" w:styleId="TitleTable">
    <w:name w:val="Title Table"/>
    <w:basedOn w:val="TableNormal"/>
    <w:uiPriority w:val="99"/>
    <w:rsid w:val="00A55F7B"/>
    <w:pPr>
      <w:spacing w:after="0" w:line="240" w:lineRule="auto"/>
    </w:pPr>
    <w:tblPr/>
  </w:style>
  <w:style w:type="paragraph" w:customStyle="1" w:styleId="TableText">
    <w:name w:val="Table Text"/>
    <w:basedOn w:val="Normal"/>
    <w:qFormat/>
    <w:rsid w:val="00EA5CB8"/>
    <w:pPr>
      <w:spacing w:after="0"/>
    </w:pPr>
    <w:rPr>
      <w:sz w:val="20"/>
    </w:rPr>
  </w:style>
  <w:style w:type="paragraph" w:customStyle="1" w:styleId="TableHeading">
    <w:name w:val="Table Heading"/>
    <w:basedOn w:val="Normal"/>
    <w:qFormat/>
    <w:rsid w:val="00EA5CB8"/>
    <w:pPr>
      <w:spacing w:after="0"/>
    </w:pPr>
    <w:rPr>
      <w:color w:val="FFFFFF" w:themeColor="background1"/>
      <w:sz w:val="20"/>
    </w:rPr>
  </w:style>
  <w:style w:type="character" w:customStyle="1" w:styleId="Heading4Char">
    <w:name w:val="Heading 4 Char"/>
    <w:basedOn w:val="DefaultParagraphFont"/>
    <w:link w:val="Heading4"/>
    <w:uiPriority w:val="9"/>
    <w:rsid w:val="00D47DA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3E7B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7B54"/>
    <w:rPr>
      <w:color w:val="262626" w:themeColor="text1" w:themeTint="D9"/>
    </w:rPr>
  </w:style>
  <w:style w:type="paragraph" w:styleId="Footer">
    <w:name w:val="footer"/>
    <w:basedOn w:val="Normal"/>
    <w:link w:val="FooterChar"/>
    <w:uiPriority w:val="99"/>
    <w:unhideWhenUsed/>
    <w:rsid w:val="003E7B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7B54"/>
    <w:rPr>
      <w:color w:val="262626" w:themeColor="text1" w:themeTint="D9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21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211E"/>
    <w:rPr>
      <w:rFonts w:ascii="Segoe UI" w:hAnsi="Segoe UI" w:cs="Segoe UI"/>
      <w:color w:val="262626" w:themeColor="text1" w:themeTint="D9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121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1211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1211E"/>
    <w:rPr>
      <w:color w:val="262626" w:themeColor="text1" w:themeTint="D9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21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211E"/>
    <w:rPr>
      <w:b/>
      <w:bCs/>
      <w:color w:val="262626" w:themeColor="text1" w:themeTint="D9"/>
      <w:sz w:val="20"/>
      <w:szCs w:val="20"/>
    </w:rPr>
  </w:style>
  <w:style w:type="paragraph" w:customStyle="1" w:styleId="xmsonormal">
    <w:name w:val="x_msonormal"/>
    <w:basedOn w:val="Normal"/>
    <w:rsid w:val="009166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msolistparagraph">
    <w:name w:val="x_msolistparagraph"/>
    <w:basedOn w:val="Normal"/>
    <w:rsid w:val="009166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F80C93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76FFA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0650A"/>
    <w:pPr>
      <w:pBdr>
        <w:bottom w:val="none" w:sz="0" w:space="0" w:color="auto"/>
      </w:pBdr>
      <w:spacing w:before="400" w:after="40" w:line="240" w:lineRule="auto"/>
      <w:ind w:right="0"/>
      <w:outlineLvl w:val="9"/>
    </w:pPr>
    <w:rPr>
      <w:rFonts w:asciiTheme="majorHAnsi" w:hAnsiTheme="majorHAnsi" w:cstheme="majorBidi"/>
      <w:color w:val="auto"/>
      <w:sz w:val="36"/>
      <w:szCs w:val="36"/>
    </w:rPr>
  </w:style>
  <w:style w:type="paragraph" w:customStyle="1" w:styleId="gmail-m2921511954213643955msolistparagraph">
    <w:name w:val="gmail-m_2921511954213643955msolistparagraph"/>
    <w:basedOn w:val="Normal"/>
    <w:rsid w:val="00D2383F"/>
    <w:pPr>
      <w:spacing w:before="100" w:beforeAutospacing="1" w:after="100" w:afterAutospacing="1" w:line="240" w:lineRule="auto"/>
    </w:pPr>
    <w:rPr>
      <w:rFonts w:ascii="Calibri" w:hAnsi="Calibri" w:cs="Calibri"/>
      <w:color w:val="auto"/>
    </w:rPr>
  </w:style>
  <w:style w:type="paragraph" w:customStyle="1" w:styleId="paragraph">
    <w:name w:val="paragraph"/>
    <w:basedOn w:val="Normal"/>
    <w:rsid w:val="007D31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normaltextrun">
    <w:name w:val="normaltextrun"/>
    <w:basedOn w:val="DefaultParagraphFont"/>
    <w:rsid w:val="007D3165"/>
  </w:style>
  <w:style w:type="character" w:customStyle="1" w:styleId="eop">
    <w:name w:val="eop"/>
    <w:basedOn w:val="DefaultParagraphFont"/>
    <w:rsid w:val="007D3165"/>
  </w:style>
  <w:style w:type="character" w:customStyle="1" w:styleId="spellingerror">
    <w:name w:val="spellingerror"/>
    <w:basedOn w:val="DefaultParagraphFont"/>
    <w:rsid w:val="007D3165"/>
  </w:style>
  <w:style w:type="character" w:customStyle="1" w:styleId="pagebreaktextspan">
    <w:name w:val="pagebreaktextspan"/>
    <w:basedOn w:val="DefaultParagraphFont"/>
    <w:rsid w:val="00C51DB9"/>
  </w:style>
  <w:style w:type="character" w:styleId="UnresolvedMention">
    <w:name w:val="Unresolved Mention"/>
    <w:basedOn w:val="DefaultParagraphFont"/>
    <w:uiPriority w:val="99"/>
    <w:semiHidden/>
    <w:unhideWhenUsed/>
    <w:rsid w:val="00CB6A0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CB6A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Default">
    <w:name w:val="Default"/>
    <w:basedOn w:val="Normal"/>
    <w:rsid w:val="65AEFEE0"/>
    <w:pPr>
      <w:spacing w:after="0"/>
    </w:pPr>
    <w:rPr>
      <w:rFonts w:ascii="Calibri" w:hAnsi="Calibri" w:eastAsiaTheme="minorEastAsia" w:cs="Calibri"/>
      <w:color w:val="000000" w:themeColor="text1"/>
      <w:sz w:val="24"/>
      <w:szCs w:val="24"/>
    </w:rPr>
  </w:style>
  <w:style w:type="paragraph" w:styleId="Revision">
    <w:name w:val="Revision"/>
    <w:hidden/>
    <w:uiPriority w:val="99"/>
    <w:semiHidden/>
    <w:rsid w:val="00F17284"/>
    <w:pPr>
      <w:spacing w:after="0" w:line="240" w:lineRule="auto"/>
    </w:pPr>
    <w:rPr>
      <w:color w:val="262626" w:themeColor="text1" w:themeTint="D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2.xml" /><Relationship Id="rId11" Type="http://schemas.openxmlformats.org/officeDocument/2006/relationships/header" Target="header3.xml" /><Relationship Id="rId12" Type="http://schemas.openxmlformats.org/officeDocument/2006/relationships/footer" Target="footer3.xml" /><Relationship Id="rId13" Type="http://schemas.openxmlformats.org/officeDocument/2006/relationships/image" Target="media/image2.png" /><Relationship Id="rId14" Type="http://schemas.openxmlformats.org/officeDocument/2006/relationships/hyperlink" Target="mailto:trackingsupport@cdc.gov" TargetMode="External" /><Relationship Id="rId15" Type="http://schemas.openxmlformats.org/officeDocument/2006/relationships/hyperlink" Target="http://www.cdc.gov/ephtracking" TargetMode="External" /><Relationship Id="rId16" Type="http://schemas.openxmlformats.org/officeDocument/2006/relationships/header" Target="header4.xml" /><Relationship Id="rId17" Type="http://schemas.openxmlformats.org/officeDocument/2006/relationships/header" Target="header5.xml" /><Relationship Id="rId18" Type="http://schemas.openxmlformats.org/officeDocument/2006/relationships/header" Target="header6.xml" /><Relationship Id="rId19" Type="http://schemas.openxmlformats.org/officeDocument/2006/relationships/theme" Target="theme/theme1.xml" /><Relationship Id="rId2" Type="http://schemas.openxmlformats.org/officeDocument/2006/relationships/webSettings" Target="webSettings.xml" /><Relationship Id="rId20" Type="http://schemas.openxmlformats.org/officeDocument/2006/relationships/numbering" Target="numbering.xml" /><Relationship Id="rId21" Type="http://schemas.openxmlformats.org/officeDocument/2006/relationships/styles" Target="style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header" Target="header1.xml" /><Relationship Id="rId8" Type="http://schemas.openxmlformats.org/officeDocument/2006/relationships/header" Target="header2.xml" /><Relationship Id="rId9" Type="http://schemas.openxmlformats.org/officeDocument/2006/relationships/footer" Target="footer1.xml" /></Relationships>
</file>

<file path=word/_rels/foot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1f0e93-9dee-42ef-b5aa-8a352d0746f3" xsi:nil="true"/>
    <lcf76f155ced4ddcb4097134ff3c332f xmlns="85af0595-0bea-44ae-8885-19a842fb39fa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A866B2C54E2F4FA404D3613FA4A989" ma:contentTypeVersion="13" ma:contentTypeDescription="Create a new document." ma:contentTypeScope="" ma:versionID="74e5196952072b3fe717d437544be17e">
  <xsd:schema xmlns:xsd="http://www.w3.org/2001/XMLSchema" xmlns:xs="http://www.w3.org/2001/XMLSchema" xmlns:p="http://schemas.microsoft.com/office/2006/metadata/properties" xmlns:ns2="85af0595-0bea-44ae-8885-19a842fb39fa" xmlns:ns3="6b1f0e93-9dee-42ef-b5aa-8a352d0746f3" targetNamespace="http://schemas.microsoft.com/office/2006/metadata/properties" ma:root="true" ma:fieldsID="c24f03cab88eef765c9752ee712affed" ns2:_="" ns3:_="">
    <xsd:import namespace="85af0595-0bea-44ae-8885-19a842fb39fa"/>
    <xsd:import namespace="6b1f0e93-9dee-42ef-b5aa-8a352d0746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af0595-0bea-44ae-8885-19a842fb39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9353dbe8-8260-4ccf-8219-3d2995e6fa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1f0e93-9dee-42ef-b5aa-8a352d0746f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9e3ff7c2-1d7a-4aa6-8ce3-085e2d9c7f76}" ma:internalName="TaxCatchAll" ma:showField="CatchAllData" ma:web="6b1f0e93-9dee-42ef-b5aa-8a352d0746f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260623D-2872-42F7-9C74-588B7F40ED0E}">
  <ds:schemaRefs>
    <ds:schemaRef ds:uri="6b1f0e93-9dee-42ef-b5aa-8a352d0746f3"/>
    <ds:schemaRef ds:uri="http://schemas.microsoft.com/office/2006/documentManagement/types"/>
    <ds:schemaRef ds:uri="85af0595-0bea-44ae-8885-19a842fb39fa"/>
    <ds:schemaRef ds:uri="http://schemas.microsoft.com/office/2006/metadata/properties"/>
    <ds:schemaRef ds:uri="http://schemas.microsoft.com/office/infopath/2007/PartnerControls"/>
    <ds:schemaRef ds:uri="http://purl.org/dc/dcmitype/"/>
    <ds:schemaRef ds:uri="http://www.w3.org/XML/1998/namespace"/>
    <ds:schemaRef ds:uri="http://schemas.openxmlformats.org/package/2006/metadata/core-properties"/>
    <ds:schemaRef ds:uri="http://purl.org/dc/terms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CBC15E7E-2B53-42FB-B111-0B4F91F1094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B064F18-15B3-460B-86C6-8B4241CD64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af0595-0bea-44ae-8885-19a842fb39fa"/>
    <ds:schemaRef ds:uri="6b1f0e93-9dee-42ef-b5aa-8a352d0746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779</Words>
  <Characters>4445</Characters>
  <Application>Microsoft Office Word</Application>
  <DocSecurity>0</DocSecurity>
  <Lines>37</Lines>
  <Paragraphs>10</Paragraphs>
  <ScaleCrop>false</ScaleCrop>
  <Company/>
  <LinksUpToDate>false</LinksUpToDate>
  <CharactersWithSpaces>5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Biomonitoring Data</dc:title>
  <dc:creator>Ralph, Joseph R. (CDC/DDNID/NCEH/DEHSP)</dc:creator>
  <cp:lastModifiedBy>Ralph, Joseph R. (CDC/DDNID/NCEH/DEHSP)</cp:lastModifiedBy>
  <cp:revision>2</cp:revision>
  <dcterms:created xsi:type="dcterms:W3CDTF">2023-05-25T21:16:00Z</dcterms:created>
  <dcterms:modified xsi:type="dcterms:W3CDTF">2023-05-25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A866B2C54E2F4FA404D3613FA4A989</vt:lpwstr>
  </property>
  <property fmtid="{D5CDD505-2E9C-101B-9397-08002B2CF9AE}" pid="3" name="MediaServiceImageTags">
    <vt:lpwstr/>
  </property>
  <property fmtid="{D5CDD505-2E9C-101B-9397-08002B2CF9AE}" pid="4" name="MSIP_Label_8af03ff0-41c5-4c41-b55e-fabb8fae94be_ActionId">
    <vt:lpwstr>b72da7af-1f4a-4a96-b7bb-c7c6c790b96e</vt:lpwstr>
  </property>
  <property fmtid="{D5CDD505-2E9C-101B-9397-08002B2CF9AE}" pid="5" name="MSIP_Label_8af03ff0-41c5-4c41-b55e-fabb8fae94be_ContentBits">
    <vt:lpwstr>0</vt:lpwstr>
  </property>
  <property fmtid="{D5CDD505-2E9C-101B-9397-08002B2CF9AE}" pid="6" name="MSIP_Label_8af03ff0-41c5-4c41-b55e-fabb8fae94be_Enabled">
    <vt:lpwstr>true</vt:lpwstr>
  </property>
  <property fmtid="{D5CDD505-2E9C-101B-9397-08002B2CF9AE}" pid="7" name="MSIP_Label_8af03ff0-41c5-4c41-b55e-fabb8fae94be_Method">
    <vt:lpwstr>Privileged</vt:lpwstr>
  </property>
  <property fmtid="{D5CDD505-2E9C-101B-9397-08002B2CF9AE}" pid="8" name="MSIP_Label_8af03ff0-41c5-4c41-b55e-fabb8fae94be_Name">
    <vt:lpwstr>8af03ff0-41c5-4c41-b55e-fabb8fae94be</vt:lpwstr>
  </property>
  <property fmtid="{D5CDD505-2E9C-101B-9397-08002B2CF9AE}" pid="9" name="MSIP_Label_8af03ff0-41c5-4c41-b55e-fabb8fae94be_SetDate">
    <vt:lpwstr>2021-07-16T15:57:06Z</vt:lpwstr>
  </property>
  <property fmtid="{D5CDD505-2E9C-101B-9397-08002B2CF9AE}" pid="10" name="MSIP_Label_8af03ff0-41c5-4c41-b55e-fabb8fae94be_SiteId">
    <vt:lpwstr>9ce70869-60db-44fd-abe8-d2767077fc8f</vt:lpwstr>
  </property>
  <property fmtid="{D5CDD505-2E9C-101B-9397-08002B2CF9AE}" pid="11" name="Project Number">
    <vt:lpwstr>5210;#5210|1acfb7b1-6269-4095-8113-76117cc1fff3</vt:lpwstr>
  </property>
  <property fmtid="{D5CDD505-2E9C-101B-9397-08002B2CF9AE}" pid="12" name="TaxKeyword">
    <vt:lpwstr/>
  </property>
  <property fmtid="{D5CDD505-2E9C-101B-9397-08002B2CF9AE}" pid="13" name="_dlc_DocIdItemGuid">
    <vt:lpwstr>f9af68a1-a6c0-411c-bb94-f67aae74e4ba</vt:lpwstr>
  </property>
</Properties>
</file>